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56B21D" w14:textId="3B8997C3" w:rsidR="004B0900" w:rsidRPr="007A3F8D" w:rsidRDefault="002A3654" w:rsidP="006875E1">
      <w:pPr>
        <w:pStyle w:val="Heading1"/>
        <w:spacing w:before="0" w:after="120" w:line="240" w:lineRule="auto"/>
        <w:ind w:right="567"/>
        <w:rPr>
          <w:rFonts w:ascii="Arial" w:hAnsi="Arial" w:cs="Arial"/>
          <w:b/>
          <w:bCs/>
          <w:lang w:val="it-IT"/>
        </w:rPr>
      </w:pPr>
      <w:bookmarkStart w:id="0" w:name="_Hlk210907491"/>
      <w:bookmarkStart w:id="1" w:name="_Hlk206496817"/>
      <w:r>
        <w:rPr>
          <w:rFonts w:ascii="Arial" w:hAnsi="Arial" w:cs="Arial"/>
          <w:b/>
          <w:bCs/>
          <w:lang w:val=""/>
        </w:rPr>
        <w:t xml:space="preserve">Lipoti o </w:t>
      </w:r>
      <w:r w:rsidRPr="00701E7F">
        <w:rPr>
          <w:rFonts w:ascii="Arial" w:hAnsi="Arial" w:cs="Arial"/>
          <w:b/>
          <w:bCs/>
          <w:lang w:val=""/>
        </w:rPr>
        <w:t>Fuafuaga Faatino Taula'i 2025</w:t>
      </w:r>
    </w:p>
    <w:p w14:paraId="3C144E20" w14:textId="765D27CB" w:rsidR="004B0900" w:rsidRPr="007A3F8D" w:rsidRDefault="00000000" w:rsidP="006875E1">
      <w:pPr>
        <w:spacing w:before="120" w:after="120" w:line="240" w:lineRule="auto"/>
        <w:ind w:right="567"/>
        <w:contextualSpacing/>
        <w:rPr>
          <w:rFonts w:cs="Arial"/>
          <w:sz w:val="22"/>
          <w:szCs w:val="22"/>
          <w:lang w:val="it-IT"/>
        </w:rPr>
      </w:pPr>
      <w:r w:rsidRPr="00911A91">
        <w:rPr>
          <w:rFonts w:cs="Arial"/>
          <w:sz w:val="22"/>
          <w:szCs w:val="22"/>
          <w:lang w:val=""/>
        </w:rPr>
        <w:t xml:space="preserve">O Fuafuaga Faatino Taula'i (TAPs) o se vaega lea o Le Fuafuaga mo i Latou e iai Aafiaga Tumau i le Soifua a Ausetalia 2021-2031 (le fuafuaga). O ni fuafuaga ia ua faia e malo uma </w:t>
      </w:r>
      <w:r w:rsidR="004143B9">
        <w:rPr>
          <w:rFonts w:cs="Arial"/>
          <w:sz w:val="22"/>
          <w:szCs w:val="22"/>
          <w:lang w:val=""/>
        </w:rPr>
        <w:br/>
      </w:r>
      <w:r w:rsidRPr="00911A91">
        <w:rPr>
          <w:rFonts w:cs="Arial"/>
          <w:sz w:val="22"/>
          <w:szCs w:val="22"/>
          <w:lang w:val=""/>
        </w:rPr>
        <w:t>e fa’aleleia ai le soifuaga o tagata e iai aafiaga tumau i le soifua. O le seti lona lua o TAPs na amata ia Ianuari 2025.</w:t>
      </w:r>
    </w:p>
    <w:p w14:paraId="720605BA" w14:textId="77777777" w:rsidR="004B0900" w:rsidRPr="007A3F8D" w:rsidRDefault="00000000" w:rsidP="006875E1">
      <w:pPr>
        <w:pStyle w:val="Heading2"/>
        <w:spacing w:before="360" w:after="120" w:line="240" w:lineRule="auto"/>
        <w:ind w:right="567"/>
        <w:contextualSpacing/>
        <w:rPr>
          <w:rFonts w:ascii="Arial" w:hAnsi="Arial" w:cs="Arial"/>
          <w:b/>
          <w:bCs/>
          <w:sz w:val="24"/>
          <w:szCs w:val="24"/>
          <w:lang w:val="it-IT"/>
        </w:rPr>
      </w:pPr>
      <w:r w:rsidRPr="00FF2363">
        <w:rPr>
          <w:rFonts w:ascii="Arial" w:hAnsi="Arial" w:cs="Arial"/>
          <w:b/>
          <w:bCs/>
          <w:sz w:val="24"/>
          <w:szCs w:val="24"/>
          <w:lang w:val=""/>
        </w:rPr>
        <w:t>O TAP e tolu o le:</w:t>
      </w:r>
    </w:p>
    <w:p w14:paraId="6C16A42F" w14:textId="77777777" w:rsidR="004B0900" w:rsidRPr="007A3F8D" w:rsidRDefault="00000000" w:rsidP="00E23EC4">
      <w:pPr>
        <w:pStyle w:val="ListParagraph"/>
        <w:numPr>
          <w:ilvl w:val="0"/>
          <w:numId w:val="19"/>
        </w:num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5A1035">
        <w:rPr>
          <w:rFonts w:cs="Arial"/>
          <w:b/>
          <w:bCs/>
          <w:sz w:val="22"/>
          <w:szCs w:val="22"/>
          <w:lang w:val=""/>
        </w:rPr>
        <w:t>Amioga a Afioaga</w:t>
      </w:r>
      <w:r w:rsidRPr="00911A91">
        <w:rPr>
          <w:rFonts w:cs="Arial"/>
          <w:sz w:val="22"/>
          <w:szCs w:val="22"/>
          <w:lang w:val=""/>
        </w:rPr>
        <w:t xml:space="preserve"> – Suiga o amioga ma mafaufauga o tagata e uiga i aafiaga tumau o le soifua.</w:t>
      </w:r>
    </w:p>
    <w:p w14:paraId="3BA58367" w14:textId="77777777" w:rsidR="004B0900" w:rsidRPr="007A3F8D" w:rsidRDefault="00000000" w:rsidP="00E23EC4">
      <w:pPr>
        <w:pStyle w:val="ListParagraph"/>
        <w:numPr>
          <w:ilvl w:val="0"/>
          <w:numId w:val="19"/>
        </w:num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5A1035">
        <w:rPr>
          <w:rFonts w:cs="Arial"/>
          <w:b/>
          <w:bCs/>
          <w:sz w:val="22"/>
          <w:szCs w:val="22"/>
          <w:lang w:val=""/>
        </w:rPr>
        <w:t>Aiga ma Afioaga e Talia Tagata uma</w:t>
      </w:r>
      <w:r w:rsidRPr="00911A91">
        <w:rPr>
          <w:rFonts w:cs="Arial"/>
          <w:sz w:val="22"/>
          <w:szCs w:val="22"/>
          <w:lang w:val=""/>
        </w:rPr>
        <w:t xml:space="preserve"> – Faafaigofie le ulufale ma le taliaina i fale ma nofoaga faitele.</w:t>
      </w:r>
    </w:p>
    <w:p w14:paraId="6C200729" w14:textId="6643F49B" w:rsidR="004B0900" w:rsidRPr="007A3F8D" w:rsidRDefault="00000000" w:rsidP="00E23EC4">
      <w:pPr>
        <w:pStyle w:val="ListParagraph"/>
        <w:numPr>
          <w:ilvl w:val="0"/>
          <w:numId w:val="19"/>
        </w:num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5A1035">
        <w:rPr>
          <w:rFonts w:cs="Arial"/>
          <w:b/>
          <w:bCs/>
          <w:sz w:val="22"/>
          <w:szCs w:val="22"/>
          <w:lang w:val=""/>
        </w:rPr>
        <w:t>Saogalemu, Aia Tatau ma le Amiotonu</w:t>
      </w:r>
      <w:r w:rsidRPr="00911A91">
        <w:rPr>
          <w:rFonts w:cs="Arial"/>
          <w:sz w:val="22"/>
          <w:szCs w:val="22"/>
          <w:lang w:val=""/>
        </w:rPr>
        <w:t xml:space="preserve"> – Ia mautinoa le saogalemu ma fai ma le tonu tagata e iai aafiaga tumau i le soifua.</w:t>
      </w:r>
    </w:p>
    <w:p w14:paraId="23BFAE73" w14:textId="77777777" w:rsidR="004B0900" w:rsidRPr="007A3F8D" w:rsidRDefault="00000000" w:rsidP="006875E1">
      <w:pPr>
        <w:pStyle w:val="Heading3"/>
        <w:spacing w:before="360" w:after="120" w:line="240" w:lineRule="auto"/>
        <w:ind w:right="567"/>
        <w:contextualSpacing/>
        <w:rPr>
          <w:rFonts w:ascii="Arial" w:hAnsi="Arial" w:cs="Arial"/>
          <w:b/>
          <w:bCs/>
          <w:sz w:val="24"/>
          <w:szCs w:val="24"/>
          <w:lang w:val="it-IT"/>
        </w:rPr>
      </w:pPr>
      <w:r w:rsidRPr="00FF2363">
        <w:rPr>
          <w:rFonts w:ascii="Arial" w:hAnsi="Arial" w:cs="Arial"/>
          <w:b/>
          <w:bCs/>
          <w:sz w:val="24"/>
          <w:szCs w:val="24"/>
          <w:lang w:val=""/>
        </w:rPr>
        <w:t>O a mea i totonu o le TAPs?</w:t>
      </w:r>
    </w:p>
    <w:p w14:paraId="0B9443AD" w14:textId="77777777" w:rsidR="004B0900" w:rsidRPr="007A3F8D" w:rsidRDefault="00000000" w:rsidP="00E23EC4">
      <w:pPr>
        <w:pStyle w:val="ListParagraph"/>
        <w:numPr>
          <w:ilvl w:val="0"/>
          <w:numId w:val="20"/>
        </w:num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5A1035">
        <w:rPr>
          <w:rFonts w:cs="Arial"/>
          <w:b/>
          <w:bCs/>
          <w:sz w:val="22"/>
          <w:szCs w:val="22"/>
          <w:lang w:val=""/>
        </w:rPr>
        <w:t>Faatinoga a le Atunuu</w:t>
      </w:r>
      <w:r w:rsidRPr="00911A91">
        <w:rPr>
          <w:rFonts w:cs="Arial"/>
          <w:sz w:val="22"/>
          <w:szCs w:val="22"/>
          <w:lang w:val=""/>
        </w:rPr>
        <w:t>: O malo uma o le a faia nisi o mea i le auala tutusa i totonu o Ausetalia.</w:t>
      </w:r>
    </w:p>
    <w:p w14:paraId="40D1B985" w14:textId="0287499B" w:rsidR="004B0900" w:rsidRPr="007A3F8D" w:rsidRDefault="00000000" w:rsidP="00E23EC4">
      <w:pPr>
        <w:pStyle w:val="ListParagraph"/>
        <w:numPr>
          <w:ilvl w:val="0"/>
          <w:numId w:val="20"/>
        </w:num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5A1035">
        <w:rPr>
          <w:rFonts w:cs="Arial"/>
          <w:b/>
          <w:bCs/>
          <w:sz w:val="22"/>
          <w:szCs w:val="22"/>
          <w:lang w:val=""/>
        </w:rPr>
        <w:t>Gaioiga a le Setete ma le Teritori</w:t>
      </w:r>
      <w:r w:rsidRPr="00911A91">
        <w:rPr>
          <w:rFonts w:cs="Arial"/>
          <w:sz w:val="22"/>
          <w:szCs w:val="22"/>
          <w:lang w:val=""/>
        </w:rPr>
        <w:t>: Na faaopoopo e setete ma teritori taʻitasi ni gaioiga faaopoopo e tusa ai ma manaʻoga o le lotoifale.</w:t>
      </w:r>
    </w:p>
    <w:p w14:paraId="48C6F031" w14:textId="77777777" w:rsidR="004B0900" w:rsidRPr="007A3F8D" w:rsidRDefault="00000000" w:rsidP="006875E1">
      <w:pPr>
        <w:pStyle w:val="Heading3"/>
        <w:spacing w:before="360" w:after="120" w:line="240" w:lineRule="auto"/>
        <w:ind w:right="567"/>
        <w:contextualSpacing/>
        <w:rPr>
          <w:rFonts w:ascii="Arial" w:hAnsi="Arial" w:cs="Arial"/>
          <w:b/>
          <w:bCs/>
          <w:sz w:val="24"/>
          <w:szCs w:val="24"/>
          <w:lang w:val="it-IT"/>
        </w:rPr>
      </w:pPr>
      <w:r w:rsidRPr="00FF2363">
        <w:rPr>
          <w:rFonts w:ascii="Arial" w:hAnsi="Arial" w:cs="Arial"/>
          <w:b/>
          <w:bCs/>
          <w:sz w:val="24"/>
          <w:szCs w:val="24"/>
          <w:lang w:val=""/>
        </w:rPr>
        <w:t>Tulaga alualu agai luma o le lipotiina:</w:t>
      </w:r>
    </w:p>
    <w:p w14:paraId="12F96F94" w14:textId="64CE302A" w:rsidR="004B0900" w:rsidRPr="00911A91" w:rsidRDefault="00000000" w:rsidP="006875E1">
      <w:pPr>
        <w:spacing w:before="120" w:after="120" w:line="240" w:lineRule="auto"/>
        <w:ind w:right="567"/>
        <w:contextualSpacing/>
        <w:rPr>
          <w:rFonts w:cs="Arial"/>
          <w:sz w:val="22"/>
          <w:szCs w:val="22"/>
        </w:rPr>
      </w:pPr>
      <w:r w:rsidRPr="00911A91">
        <w:rPr>
          <w:rFonts w:cs="Arial"/>
          <w:sz w:val="22"/>
          <w:szCs w:val="22"/>
          <w:lang w:val=""/>
        </w:rPr>
        <w:t>Na faia e malo uma se tautoga e faasalalau lipoti i le auala o loo faatino ai a latou gaioiga. O</w:t>
      </w:r>
      <w:r w:rsidR="007F2EB4">
        <w:rPr>
          <w:rFonts w:cs="Arial"/>
          <w:sz w:val="22"/>
          <w:szCs w:val="22"/>
          <w:lang w:val=""/>
        </w:rPr>
        <w:t> </w:t>
      </w:r>
      <w:r w:rsidRPr="00911A91">
        <w:rPr>
          <w:rFonts w:cs="Arial"/>
          <w:sz w:val="22"/>
          <w:szCs w:val="22"/>
          <w:lang w:val=""/>
        </w:rPr>
        <w:t>nei lipoti o le a:</w:t>
      </w:r>
    </w:p>
    <w:p w14:paraId="063A4A33" w14:textId="77777777" w:rsidR="004B0900" w:rsidRPr="007A3F8D" w:rsidRDefault="00000000" w:rsidP="00E23EC4">
      <w:pPr>
        <w:pStyle w:val="ListParagraph"/>
        <w:numPr>
          <w:ilvl w:val="0"/>
          <w:numId w:val="21"/>
        </w:num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911A91">
        <w:rPr>
          <w:rFonts w:cs="Arial"/>
          <w:sz w:val="22"/>
          <w:szCs w:val="22"/>
          <w:lang w:val=""/>
        </w:rPr>
        <w:t>faamatala ai pe faapefea i tagata e iai aafiaga tumau i le soifua ma le faalapotopotoga o tagata iai aafiaga tumau i le soifua ona auai</w:t>
      </w:r>
    </w:p>
    <w:p w14:paraId="053D3A4F" w14:textId="0CBA243B" w:rsidR="004B0900" w:rsidRPr="007A3F8D" w:rsidRDefault="00000000" w:rsidP="00E23EC4">
      <w:pPr>
        <w:pStyle w:val="ListParagraph"/>
        <w:numPr>
          <w:ilvl w:val="0"/>
          <w:numId w:val="21"/>
        </w:num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911A91">
        <w:rPr>
          <w:rFonts w:cs="Arial"/>
          <w:sz w:val="22"/>
          <w:szCs w:val="22"/>
          <w:lang w:val=""/>
        </w:rPr>
        <w:t>fa'aali ai tulaga o aga'i iai le malo</w:t>
      </w:r>
      <w:r w:rsidR="00E72E11">
        <w:rPr>
          <w:rFonts w:cs="Arial"/>
          <w:sz w:val="22"/>
          <w:szCs w:val="22"/>
          <w:lang w:val=""/>
        </w:rPr>
        <w:t>.</w:t>
      </w:r>
    </w:p>
    <w:p w14:paraId="2B927C39" w14:textId="1B1F6D9E" w:rsidR="00FF2363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911A91">
        <w:rPr>
          <w:rFonts w:cs="Arial"/>
          <w:sz w:val="22"/>
          <w:szCs w:val="22"/>
          <w:lang w:val=""/>
        </w:rPr>
        <w:t>O le lipoti muamua e aofia ai masina e lima mai ia Fepuari 2025 seʻia oʻo ia Iulai 2025, o lea e naʻo faamatalaga tāua o loo faasoa atu ai. O lipoti i le lumanaʻi o le a tuʻuina atu nisi auiliiliga ma o le a faamatala le tala e uiga i le auala o loo faatino ai gaioiga ma o latou iʻuga.</w:t>
      </w:r>
    </w:p>
    <w:p w14:paraId="2DB4666F" w14:textId="77777777" w:rsidR="004B0900" w:rsidRPr="007A3F8D" w:rsidRDefault="00000000" w:rsidP="006875E1">
      <w:pPr>
        <w:pStyle w:val="Heading3"/>
        <w:spacing w:before="360" w:after="120" w:line="240" w:lineRule="auto"/>
        <w:ind w:right="567"/>
        <w:contextualSpacing/>
        <w:rPr>
          <w:rFonts w:ascii="Arial" w:hAnsi="Arial" w:cs="Arial"/>
          <w:b/>
          <w:bCs/>
          <w:sz w:val="24"/>
          <w:szCs w:val="24"/>
          <w:lang w:val="it-IT"/>
        </w:rPr>
      </w:pPr>
      <w:r w:rsidRPr="00FF2363">
        <w:rPr>
          <w:rFonts w:ascii="Arial" w:hAnsi="Arial" w:cs="Arial"/>
          <w:b/>
          <w:bCs/>
          <w:sz w:val="24"/>
          <w:szCs w:val="24"/>
          <w:lang w:val=""/>
        </w:rPr>
        <w:t>O le ā e fai ai se Lipoti Lelei?</w:t>
      </w:r>
    </w:p>
    <w:p w14:paraId="7CCA6DFD" w14:textId="77777777" w:rsidR="004B0900" w:rsidRPr="007A3F8D" w:rsidRDefault="00000000" w:rsidP="006875E1">
      <w:pPr>
        <w:spacing w:before="120" w:after="120" w:line="240" w:lineRule="auto"/>
        <w:ind w:right="567"/>
        <w:contextualSpacing/>
        <w:rPr>
          <w:rFonts w:cs="Arial"/>
          <w:sz w:val="22"/>
          <w:szCs w:val="22"/>
          <w:lang w:val="it-IT"/>
        </w:rPr>
      </w:pPr>
      <w:r w:rsidRPr="00911A91">
        <w:rPr>
          <w:rFonts w:cs="Arial"/>
          <w:sz w:val="22"/>
          <w:szCs w:val="22"/>
          <w:lang w:val=""/>
        </w:rPr>
        <w:t>Na faapea mai le Fono Faufautua o le Fuafuaga e tatau i lipoti lelei ona:</w:t>
      </w:r>
    </w:p>
    <w:p w14:paraId="7CEA6F8E" w14:textId="77777777" w:rsidR="004B0900" w:rsidRPr="007A3F8D" w:rsidRDefault="00000000" w:rsidP="00E23EC4">
      <w:pPr>
        <w:pStyle w:val="ListParagraph"/>
        <w:numPr>
          <w:ilvl w:val="0"/>
          <w:numId w:val="22"/>
        </w:num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911A91">
        <w:rPr>
          <w:rFonts w:cs="Arial"/>
          <w:sz w:val="22"/>
          <w:szCs w:val="22"/>
          <w:lang w:val=""/>
        </w:rPr>
        <w:t>Aofia ai leo o tagata e iai aafiaga tumau i le soifua.</w:t>
      </w:r>
    </w:p>
    <w:p w14:paraId="48C682F6" w14:textId="77777777" w:rsidR="004B0900" w:rsidRPr="007A3F8D" w:rsidRDefault="00000000" w:rsidP="00E23EC4">
      <w:pPr>
        <w:pStyle w:val="ListParagraph"/>
        <w:numPr>
          <w:ilvl w:val="0"/>
          <w:numId w:val="22"/>
        </w:num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911A91">
        <w:rPr>
          <w:rFonts w:cs="Arial"/>
          <w:sz w:val="22"/>
          <w:szCs w:val="22"/>
          <w:lang w:val=""/>
        </w:rPr>
        <w:t>Faamatala poo a mea o loo fua ma aisea.</w:t>
      </w:r>
    </w:p>
    <w:p w14:paraId="029AF242" w14:textId="77777777" w:rsidR="004B0900" w:rsidRPr="007A3F8D" w:rsidRDefault="00000000" w:rsidP="00E23EC4">
      <w:pPr>
        <w:pStyle w:val="ListParagraph"/>
        <w:numPr>
          <w:ilvl w:val="0"/>
          <w:numId w:val="22"/>
        </w:num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911A91">
        <w:rPr>
          <w:rFonts w:cs="Arial"/>
          <w:sz w:val="22"/>
          <w:szCs w:val="22"/>
          <w:lang w:val=""/>
        </w:rPr>
        <w:t>Fesoasoani i tagata ia malamalama i gaioiga.</w:t>
      </w:r>
    </w:p>
    <w:p w14:paraId="0D4C8E1E" w14:textId="77777777" w:rsidR="004B0900" w:rsidRPr="007A3F8D" w:rsidRDefault="00000000" w:rsidP="00E23EC4">
      <w:pPr>
        <w:pStyle w:val="ListParagraph"/>
        <w:numPr>
          <w:ilvl w:val="0"/>
          <w:numId w:val="22"/>
        </w:num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911A91">
        <w:rPr>
          <w:rFonts w:cs="Arial"/>
          <w:sz w:val="22"/>
          <w:szCs w:val="22"/>
          <w:lang w:val=""/>
        </w:rPr>
        <w:t>Faasoa fa'ata'ita'iga ma lesona a'oa'oina.</w:t>
      </w:r>
    </w:p>
    <w:p w14:paraId="6880D377" w14:textId="5369A0A8" w:rsidR="004B0900" w:rsidRPr="007A3F8D" w:rsidRDefault="00000000" w:rsidP="00E23EC4">
      <w:pPr>
        <w:pStyle w:val="ListParagraph"/>
        <w:numPr>
          <w:ilvl w:val="0"/>
          <w:numId w:val="22"/>
        </w:numPr>
        <w:spacing w:before="120" w:after="120" w:line="240" w:lineRule="auto"/>
        <w:ind w:right="567"/>
        <w:contextualSpacing w:val="0"/>
        <w:rPr>
          <w:rFonts w:cs="Arial"/>
          <w:sz w:val="22"/>
          <w:szCs w:val="22"/>
          <w:lang w:val="it-IT"/>
        </w:rPr>
      </w:pPr>
      <w:r w:rsidRPr="00911A91">
        <w:rPr>
          <w:rFonts w:cs="Arial"/>
          <w:sz w:val="22"/>
          <w:szCs w:val="22"/>
          <w:lang w:val=""/>
        </w:rPr>
        <w:t>Manino, faigofie ona faitau, ma aogā.</w:t>
      </w:r>
    </w:p>
    <w:p w14:paraId="313D716B" w14:textId="77777777" w:rsidR="004B0900" w:rsidRPr="007A3F8D" w:rsidRDefault="00000000" w:rsidP="006875E1">
      <w:pPr>
        <w:pStyle w:val="Heading3"/>
        <w:spacing w:before="360" w:after="120" w:line="240" w:lineRule="auto"/>
        <w:ind w:right="567"/>
        <w:contextualSpacing/>
        <w:rPr>
          <w:rFonts w:ascii="Arial" w:hAnsi="Arial" w:cs="Arial"/>
          <w:b/>
          <w:bCs/>
          <w:sz w:val="24"/>
          <w:szCs w:val="24"/>
          <w:lang w:val="it-IT"/>
        </w:rPr>
      </w:pPr>
      <w:r w:rsidRPr="00FF2363">
        <w:rPr>
          <w:rFonts w:ascii="Arial" w:hAnsi="Arial" w:cs="Arial"/>
          <w:b/>
          <w:bCs/>
          <w:sz w:val="24"/>
          <w:szCs w:val="24"/>
          <w:lang w:val=""/>
        </w:rPr>
        <w:t>Fa'aaofia Tagata e iai Aafiaga Tumau i le Soifua i Mea e Fai:</w:t>
      </w:r>
    </w:p>
    <w:p w14:paraId="1D34F302" w14:textId="77777777" w:rsidR="004B0900" w:rsidRPr="007A3F8D" w:rsidRDefault="00000000" w:rsidP="006875E1">
      <w:pPr>
        <w:spacing w:before="120" w:after="120" w:line="240" w:lineRule="auto"/>
        <w:ind w:right="567"/>
        <w:contextualSpacing/>
        <w:rPr>
          <w:rFonts w:cs="Arial"/>
          <w:sz w:val="22"/>
          <w:szCs w:val="22"/>
          <w:lang w:val="it-IT"/>
        </w:rPr>
      </w:pPr>
      <w:r w:rsidRPr="00911A91">
        <w:rPr>
          <w:rFonts w:cs="Arial"/>
          <w:sz w:val="22"/>
          <w:szCs w:val="22"/>
          <w:lang w:val=""/>
        </w:rPr>
        <w:t>O le a galulue malo ma tagata e iai aafiaga tumau i le soifua e ala i:</w:t>
      </w:r>
    </w:p>
    <w:p w14:paraId="135B651A" w14:textId="77777777" w:rsidR="004B0900" w:rsidRPr="00911A91" w:rsidRDefault="00000000" w:rsidP="00E23EC4">
      <w:pPr>
        <w:pStyle w:val="ListParagraph"/>
        <w:numPr>
          <w:ilvl w:val="0"/>
          <w:numId w:val="23"/>
        </w:numPr>
        <w:spacing w:before="120" w:after="120" w:line="240" w:lineRule="auto"/>
        <w:ind w:right="567"/>
        <w:rPr>
          <w:rFonts w:cs="Arial"/>
          <w:sz w:val="22"/>
          <w:szCs w:val="22"/>
        </w:rPr>
      </w:pPr>
      <w:r w:rsidRPr="00911A91">
        <w:rPr>
          <w:rFonts w:cs="Arial"/>
          <w:sz w:val="22"/>
          <w:szCs w:val="22"/>
          <w:lang w:val=""/>
        </w:rPr>
        <w:t>Talanoaga</w:t>
      </w:r>
    </w:p>
    <w:p w14:paraId="344253F6" w14:textId="77777777" w:rsidR="004B0900" w:rsidRPr="00911A91" w:rsidRDefault="00000000" w:rsidP="00E23EC4">
      <w:pPr>
        <w:pStyle w:val="ListParagraph"/>
        <w:numPr>
          <w:ilvl w:val="0"/>
          <w:numId w:val="23"/>
        </w:numPr>
        <w:spacing w:before="120" w:after="120" w:line="240" w:lineRule="auto"/>
        <w:ind w:right="567"/>
        <w:rPr>
          <w:rFonts w:cs="Arial"/>
          <w:sz w:val="22"/>
          <w:szCs w:val="22"/>
        </w:rPr>
      </w:pPr>
      <w:r w:rsidRPr="00911A91">
        <w:rPr>
          <w:rFonts w:cs="Arial"/>
          <w:sz w:val="22"/>
          <w:szCs w:val="22"/>
          <w:lang w:val=""/>
        </w:rPr>
        <w:t>Galulue Faatasi (fuafua faatasi)</w:t>
      </w:r>
    </w:p>
    <w:p w14:paraId="6F9BE313" w14:textId="77777777" w:rsidR="004B0900" w:rsidRPr="00911A91" w:rsidRDefault="00000000" w:rsidP="00E23EC4">
      <w:pPr>
        <w:pStyle w:val="ListParagraph"/>
        <w:numPr>
          <w:ilvl w:val="0"/>
          <w:numId w:val="23"/>
        </w:numPr>
        <w:spacing w:before="120" w:after="120" w:line="240" w:lineRule="auto"/>
        <w:ind w:right="567"/>
        <w:rPr>
          <w:rFonts w:cs="Arial"/>
          <w:sz w:val="22"/>
          <w:szCs w:val="22"/>
        </w:rPr>
      </w:pPr>
      <w:r w:rsidRPr="00911A91">
        <w:rPr>
          <w:rFonts w:cs="Arial"/>
          <w:sz w:val="22"/>
          <w:szCs w:val="22"/>
          <w:lang w:val=""/>
        </w:rPr>
        <w:t>Vaega o loo galulue</w:t>
      </w:r>
    </w:p>
    <w:p w14:paraId="4A634085" w14:textId="77777777" w:rsidR="004B0900" w:rsidRPr="007A3F8D" w:rsidRDefault="00000000" w:rsidP="00E23EC4">
      <w:pPr>
        <w:pStyle w:val="ListParagraph"/>
        <w:numPr>
          <w:ilvl w:val="0"/>
          <w:numId w:val="23"/>
        </w:num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911A91">
        <w:rPr>
          <w:rFonts w:cs="Arial"/>
          <w:sz w:val="22"/>
          <w:szCs w:val="22"/>
          <w:lang w:val=""/>
        </w:rPr>
        <w:t>Faasoaina o mea feagai ai i le olaga</w:t>
      </w:r>
    </w:p>
    <w:p w14:paraId="5CAF0874" w14:textId="77777777" w:rsidR="004B0900" w:rsidRPr="007A3F8D" w:rsidRDefault="00000000" w:rsidP="006875E1">
      <w:pPr>
        <w:spacing w:before="120" w:after="120" w:line="240" w:lineRule="auto"/>
        <w:ind w:right="567"/>
        <w:contextualSpacing/>
        <w:rPr>
          <w:rFonts w:cs="Arial"/>
          <w:sz w:val="22"/>
          <w:szCs w:val="22"/>
          <w:lang w:val="it-IT"/>
        </w:rPr>
      </w:pPr>
      <w:r w:rsidRPr="00911A91">
        <w:rPr>
          <w:rFonts w:cs="Arial"/>
          <w:sz w:val="22"/>
          <w:szCs w:val="22"/>
          <w:lang w:val=""/>
        </w:rPr>
        <w:t>O nei gaioiga e tatau ona talafeagai, aoga ma tali atu i mana'oga.</w:t>
      </w:r>
    </w:p>
    <w:p w14:paraId="41E437B0" w14:textId="77777777" w:rsidR="004B0900" w:rsidRPr="007A3F8D" w:rsidRDefault="00000000" w:rsidP="006875E1">
      <w:pPr>
        <w:pStyle w:val="Heading3"/>
        <w:spacing w:before="360" w:after="120" w:line="240" w:lineRule="auto"/>
        <w:ind w:right="567"/>
        <w:contextualSpacing/>
        <w:rPr>
          <w:rFonts w:ascii="Arial" w:hAnsi="Arial" w:cs="Arial"/>
          <w:b/>
          <w:bCs/>
          <w:sz w:val="24"/>
          <w:szCs w:val="24"/>
          <w:lang w:val="it-IT"/>
        </w:rPr>
      </w:pPr>
      <w:r w:rsidRPr="00FF2363">
        <w:rPr>
          <w:rFonts w:ascii="Arial" w:hAnsi="Arial" w:cs="Arial"/>
          <w:b/>
          <w:bCs/>
          <w:sz w:val="24"/>
          <w:szCs w:val="24"/>
          <w:lang w:val=""/>
        </w:rPr>
        <w:lastRenderedPageBreak/>
        <w:t>Nisi Auala e Auai Ai:</w:t>
      </w:r>
    </w:p>
    <w:p w14:paraId="6B3923D7" w14:textId="77777777" w:rsidR="004B0900" w:rsidRPr="007A3F8D" w:rsidRDefault="00000000" w:rsidP="006875E1">
      <w:pPr>
        <w:spacing w:before="120" w:after="120" w:line="240" w:lineRule="auto"/>
        <w:ind w:right="567"/>
        <w:contextualSpacing/>
        <w:rPr>
          <w:rFonts w:cs="Arial"/>
          <w:sz w:val="22"/>
          <w:szCs w:val="22"/>
          <w:lang w:val="it-IT"/>
        </w:rPr>
      </w:pPr>
      <w:r w:rsidRPr="00911A91">
        <w:rPr>
          <w:rFonts w:cs="Arial"/>
          <w:sz w:val="22"/>
          <w:szCs w:val="22"/>
          <w:lang w:val=""/>
        </w:rPr>
        <w:t>Nisi auala e mafai ona auai ai tagata ma iai se manatu i auala e faatino ai gaioiga:</w:t>
      </w:r>
    </w:p>
    <w:p w14:paraId="0A20E532" w14:textId="77777777" w:rsidR="004B0900" w:rsidRPr="007A3F8D" w:rsidRDefault="00000000" w:rsidP="00E23EC4">
      <w:pPr>
        <w:pStyle w:val="ListParagraph"/>
        <w:numPr>
          <w:ilvl w:val="0"/>
          <w:numId w:val="24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r>
        <w:rPr>
          <w:rFonts w:cs="Arial"/>
          <w:sz w:val="22"/>
          <w:szCs w:val="22"/>
          <w:lang w:val=""/>
        </w:rPr>
        <w:t>O le Fonotaga mo le Fuafuaga i le 2026 o le a ofoina atu nisi avanoa mo tagata e iai aafiaga tumau o le soifua e mafai ai ona auai, ma o fonotaga taʻitasi o le a taulaʻi atu i vaega eseese o le alualu i luma o le Fuafuaga.</w:t>
      </w:r>
    </w:p>
    <w:p w14:paraId="2B056CD5" w14:textId="77777777" w:rsidR="004B0900" w:rsidRPr="007A3F8D" w:rsidRDefault="00000000" w:rsidP="00E23EC4">
      <w:pPr>
        <w:pStyle w:val="ListParagraph"/>
        <w:numPr>
          <w:ilvl w:val="0"/>
          <w:numId w:val="24"/>
        </w:num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4178B4">
        <w:rPr>
          <w:rFonts w:cs="Arial"/>
          <w:sz w:val="22"/>
          <w:szCs w:val="22"/>
          <w:lang w:val=""/>
        </w:rPr>
        <w:t>O le Iloiloga Tutoʻatasi mo le 2025–26 o le a aofia ai ni fono ma talanoaga e mafai ai e tagata e iai aafiaga tumau o le soifua, o aiga, tagata o tausia, ma le nuʻu ona faailoa o latou manatu e uiga i le Fuafuaga. O tagata e iai aafiaga tumau o le soifua o le a fesoasoani i le filifilia o le tagata iloilo, ma o le a iai o latou sao tāua i le Komiti Taiala o loo ta'ita'iina le iloiloga.</w:t>
      </w:r>
      <w:bookmarkEnd w:id="0"/>
    </w:p>
    <w:p w14:paraId="0A2CEDAA" w14:textId="77777777" w:rsidR="00280050" w:rsidRPr="007A3F8D" w:rsidRDefault="00000000" w:rsidP="006875E1">
      <w:pPr>
        <w:pStyle w:val="Heading1"/>
        <w:spacing w:after="120" w:line="240" w:lineRule="auto"/>
        <w:ind w:right="567"/>
        <w:rPr>
          <w:rFonts w:ascii="Arial" w:hAnsi="Arial" w:cs="Arial"/>
          <w:b/>
          <w:bCs/>
          <w:sz w:val="32"/>
          <w:szCs w:val="32"/>
          <w:lang w:val="it-IT"/>
        </w:rPr>
      </w:pPr>
      <w:r w:rsidRPr="005A1035">
        <w:rPr>
          <w:rFonts w:ascii="Arial" w:hAnsi="Arial" w:cs="Arial"/>
          <w:b/>
          <w:bCs/>
          <w:sz w:val="32"/>
          <w:szCs w:val="32"/>
          <w:lang w:val=""/>
        </w:rPr>
        <w:t>Uiga o le Mafaufau o le Nu'u i le Fuafuaga Faatino Taula'i</w:t>
      </w:r>
    </w:p>
    <w:p w14:paraId="200EE462" w14:textId="7DE85122" w:rsidR="00E80895" w:rsidRPr="007A3F8D" w:rsidRDefault="00000000" w:rsidP="006875E1">
      <w:pPr>
        <w:spacing w:before="120" w:after="120" w:line="240" w:lineRule="auto"/>
        <w:ind w:right="567"/>
        <w:rPr>
          <w:sz w:val="22"/>
          <w:szCs w:val="22"/>
          <w:lang w:val="it-IT"/>
        </w:rPr>
      </w:pPr>
      <w:r w:rsidRPr="00411B73">
        <w:rPr>
          <w:sz w:val="22"/>
          <w:szCs w:val="22"/>
          <w:lang w:val=""/>
        </w:rPr>
        <w:t xml:space="preserve">O lenei Fuafuaga Faatino Taula'i (TAPs) o se vaega lea o Le Fuafuaga mo i Latou e iai Aafiaga Tumau i le Soifua a Ausetalia 2021-2031 (le fuafuaga). O lona sini o le fesoasoani </w:t>
      </w:r>
      <w:r w:rsidR="00732C0E">
        <w:rPr>
          <w:sz w:val="22"/>
          <w:szCs w:val="22"/>
          <w:lang w:val=""/>
        </w:rPr>
        <w:br/>
      </w:r>
      <w:r w:rsidRPr="00411B73">
        <w:rPr>
          <w:sz w:val="22"/>
          <w:szCs w:val="22"/>
          <w:lang w:val=""/>
        </w:rPr>
        <w:t xml:space="preserve">lea e suia le auala e mafaufau ai ma lagona ai e le komiuniti tagata e iai le aafiaga tumau </w:t>
      </w:r>
      <w:r w:rsidR="00732C0E">
        <w:rPr>
          <w:sz w:val="22"/>
          <w:szCs w:val="22"/>
          <w:lang w:val=""/>
        </w:rPr>
        <w:br/>
      </w:r>
      <w:r w:rsidRPr="00411B73">
        <w:rPr>
          <w:sz w:val="22"/>
          <w:szCs w:val="22"/>
          <w:lang w:val=""/>
        </w:rPr>
        <w:t xml:space="preserve">i le soifua. O le sini o le mautinoa e tutusa le togafitia o tagata e iai aafiaga tumau i le soifua, </w:t>
      </w:r>
      <w:r w:rsidR="00732C0E">
        <w:rPr>
          <w:sz w:val="22"/>
          <w:szCs w:val="22"/>
          <w:lang w:val=""/>
        </w:rPr>
        <w:br/>
      </w:r>
      <w:r w:rsidRPr="00411B73">
        <w:rPr>
          <w:sz w:val="22"/>
          <w:szCs w:val="22"/>
          <w:lang w:val=""/>
        </w:rPr>
        <w:t>e aofia ai i mea uma, ma e mafai ona auai atoatoa i le sosaiete.</w:t>
      </w:r>
    </w:p>
    <w:p w14:paraId="765C3CC5" w14:textId="77777777" w:rsidR="0033276D" w:rsidRPr="007A3F8D" w:rsidRDefault="00000000" w:rsidP="006875E1">
      <w:pPr>
        <w:pStyle w:val="Heading2"/>
        <w:spacing w:before="360" w:after="120" w:line="240" w:lineRule="auto"/>
        <w:rPr>
          <w:rFonts w:ascii="Arial" w:hAnsi="Arial" w:cs="Arial"/>
          <w:b/>
          <w:bCs/>
          <w:sz w:val="28"/>
          <w:szCs w:val="28"/>
          <w:lang w:val="it-IT"/>
        </w:rPr>
      </w:pPr>
      <w:bookmarkStart w:id="2" w:name="_Hlk206496896"/>
      <w:bookmarkEnd w:id="1"/>
      <w:r w:rsidRPr="005A1035">
        <w:rPr>
          <w:rFonts w:ascii="Arial" w:hAnsi="Arial" w:cs="Arial"/>
          <w:b/>
          <w:bCs/>
          <w:sz w:val="28"/>
          <w:szCs w:val="28"/>
          <w:lang w:val=""/>
        </w:rPr>
        <w:t>O mea e mana'o lenei TAP e 'ausia</w:t>
      </w:r>
    </w:p>
    <w:p w14:paraId="4B94421C" w14:textId="77777777" w:rsidR="00411B73" w:rsidRPr="007A3F8D" w:rsidRDefault="00000000" w:rsidP="00E23EC4">
      <w:pPr>
        <w:pStyle w:val="ListParagraph"/>
        <w:numPr>
          <w:ilvl w:val="0"/>
          <w:numId w:val="1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r w:rsidRPr="00411B73">
        <w:rPr>
          <w:rFonts w:cs="Arial"/>
          <w:sz w:val="22"/>
          <w:szCs w:val="22"/>
          <w:lang w:val=""/>
        </w:rPr>
        <w:t>Sili atu tagata e iai le aafiaga tumau i le soifua i tofiga taʻitaʻi</w:t>
      </w:r>
    </w:p>
    <w:p w14:paraId="11B8FF45" w14:textId="67E83A65" w:rsidR="00411B73" w:rsidRPr="007A3F8D" w:rsidRDefault="00FD49B3" w:rsidP="00E23EC4">
      <w:pPr>
        <w:pStyle w:val="ListParagraph"/>
        <w:numPr>
          <w:ilvl w:val="0"/>
          <w:numId w:val="1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r w:rsidRPr="00411B73">
        <w:rPr>
          <w:rFonts w:cs="Arial"/>
          <w:sz w:val="22"/>
          <w:szCs w:val="22"/>
          <w:lang w:val=""/>
        </w:rPr>
        <w:t>I</w:t>
      </w:r>
      <w:r>
        <w:rPr>
          <w:rFonts w:cs="Arial"/>
          <w:sz w:val="22"/>
          <w:szCs w:val="22"/>
          <w:lang w:val=""/>
        </w:rPr>
        <w:t>a</w:t>
      </w:r>
      <w:r w:rsidRPr="00411B73">
        <w:rPr>
          <w:rFonts w:cs="Arial"/>
          <w:sz w:val="22"/>
          <w:szCs w:val="22"/>
          <w:lang w:val=""/>
        </w:rPr>
        <w:t xml:space="preserve"> malamalama ma faatauaina e le aufaigaluega tomai ma sao a tagata e iai aafiaga tumau i le soifua</w:t>
      </w:r>
    </w:p>
    <w:p w14:paraId="0125BE68" w14:textId="6EE8CEE1" w:rsidR="00411B73" w:rsidRPr="007A3F8D" w:rsidRDefault="00FD49B3" w:rsidP="00E23EC4">
      <w:pPr>
        <w:pStyle w:val="ListParagraph"/>
        <w:numPr>
          <w:ilvl w:val="0"/>
          <w:numId w:val="1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r w:rsidRPr="00411B73">
        <w:rPr>
          <w:rFonts w:cs="Arial"/>
          <w:sz w:val="22"/>
          <w:szCs w:val="22"/>
          <w:lang w:val=""/>
        </w:rPr>
        <w:t>I</w:t>
      </w:r>
      <w:r>
        <w:rPr>
          <w:rFonts w:cs="Arial"/>
          <w:sz w:val="22"/>
          <w:szCs w:val="22"/>
          <w:lang w:val=""/>
        </w:rPr>
        <w:t>a</w:t>
      </w:r>
      <w:r w:rsidRPr="00411B73">
        <w:rPr>
          <w:rFonts w:cs="Arial"/>
          <w:sz w:val="22"/>
          <w:szCs w:val="22"/>
          <w:lang w:val=""/>
        </w:rPr>
        <w:t xml:space="preserve"> silafia e tagata faigaluega i galuega tāua le auala e tali atu ai ma le agaga lelei i tagata e iai aafiaga tumau i le soifua</w:t>
      </w:r>
    </w:p>
    <w:p w14:paraId="2B217F6A" w14:textId="544F8ED5" w:rsidR="00E80895" w:rsidRPr="007A3F8D" w:rsidRDefault="00000000" w:rsidP="00E23EC4">
      <w:pPr>
        <w:pStyle w:val="ListParagraph"/>
        <w:numPr>
          <w:ilvl w:val="0"/>
          <w:numId w:val="1"/>
        </w:numPr>
        <w:spacing w:before="120" w:after="120" w:line="240" w:lineRule="auto"/>
        <w:ind w:right="567"/>
        <w:contextualSpacing w:val="0"/>
        <w:rPr>
          <w:rFonts w:cs="Arial"/>
          <w:sz w:val="22"/>
          <w:szCs w:val="22"/>
          <w:lang w:val="it-IT"/>
        </w:rPr>
      </w:pPr>
      <w:r w:rsidRPr="00411B73">
        <w:rPr>
          <w:rFonts w:cs="Arial"/>
          <w:sz w:val="22"/>
          <w:szCs w:val="22"/>
          <w:lang w:val=""/>
        </w:rPr>
        <w:t>Uiga lelei o le mafaufau a le nuu e lagolagoina ai sini o le Fuafuaga</w:t>
      </w:r>
      <w:r w:rsidR="001910C7">
        <w:rPr>
          <w:rFonts w:cs="Arial"/>
          <w:sz w:val="22"/>
          <w:szCs w:val="22"/>
          <w:lang w:val=""/>
        </w:rPr>
        <w:t>.</w:t>
      </w:r>
    </w:p>
    <w:p w14:paraId="3F21C070" w14:textId="77777777" w:rsidR="00A16B27" w:rsidRPr="007A3F8D" w:rsidRDefault="00000000" w:rsidP="006875E1">
      <w:pPr>
        <w:pStyle w:val="Heading2"/>
        <w:spacing w:before="360" w:after="120" w:line="240" w:lineRule="auto"/>
        <w:rPr>
          <w:rFonts w:ascii="Arial" w:hAnsi="Arial" w:cs="Arial"/>
          <w:b/>
          <w:bCs/>
          <w:sz w:val="28"/>
          <w:szCs w:val="28"/>
          <w:lang w:val="it-IT"/>
        </w:rPr>
      </w:pPr>
      <w:bookmarkStart w:id="3" w:name="_Hlk206496871"/>
      <w:bookmarkEnd w:id="2"/>
      <w:r w:rsidRPr="005A1035">
        <w:rPr>
          <w:rFonts w:ascii="Arial" w:hAnsi="Arial" w:cs="Arial"/>
          <w:b/>
          <w:bCs/>
          <w:sz w:val="28"/>
          <w:szCs w:val="28"/>
          <w:lang w:val=""/>
        </w:rPr>
        <w:t>Manatunatu i Mea na Tututpu i Tagata Uma</w:t>
      </w:r>
    </w:p>
    <w:p w14:paraId="0CE0705B" w14:textId="0BAA2161" w:rsidR="00AD3970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411B73">
        <w:rPr>
          <w:rFonts w:cs="Arial"/>
          <w:sz w:val="22"/>
          <w:szCs w:val="22"/>
          <w:lang w:val=""/>
        </w:rPr>
        <w:t>O lenei TAP o le a vaai i auala e mafai ona aafia ai le olaga o se tagata i vaega eseese o mea e ono tutupu ai. E taʻua lenei mea o le auala faafefiloi o faasinomaga. O nisi tagata e feagai ma le sili atu ma le tasi le ituaiga faailoga tagata:</w:t>
      </w:r>
    </w:p>
    <w:bookmarkEnd w:id="3"/>
    <w:p w14:paraId="1942FEE5" w14:textId="77777777" w:rsidR="00411B73" w:rsidRPr="007A3F8D" w:rsidRDefault="00000000" w:rsidP="00E23EC4">
      <w:pPr>
        <w:pStyle w:val="ListParagraph"/>
        <w:numPr>
          <w:ilvl w:val="0"/>
          <w:numId w:val="1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r w:rsidRPr="003C67EE">
        <w:rPr>
          <w:rFonts w:cs="Arial"/>
          <w:sz w:val="22"/>
          <w:szCs w:val="22"/>
          <w:lang w:val=""/>
        </w:rPr>
        <w:t>Tagata e iai aafiaga tumau o le soifua i nofoaga i tua ma mamao</w:t>
      </w:r>
    </w:p>
    <w:p w14:paraId="3A3954A2" w14:textId="77777777" w:rsidR="00411B73" w:rsidRPr="007A3F8D" w:rsidRDefault="00000000" w:rsidP="00E23EC4">
      <w:pPr>
        <w:pStyle w:val="ListParagraph"/>
        <w:numPr>
          <w:ilvl w:val="0"/>
          <w:numId w:val="1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r w:rsidRPr="003C67EE">
        <w:rPr>
          <w:rFonts w:cs="Arial"/>
          <w:sz w:val="22"/>
          <w:szCs w:val="22"/>
          <w:lang w:val=""/>
        </w:rPr>
        <w:t>Tagata o Malo Muamua e iai Aafiaga tumau o le soifua</w:t>
      </w:r>
    </w:p>
    <w:p w14:paraId="4470A298" w14:textId="77777777" w:rsidR="00411B73" w:rsidRPr="007A3F8D" w:rsidRDefault="00000000" w:rsidP="00E23EC4">
      <w:pPr>
        <w:pStyle w:val="ListParagraph"/>
        <w:numPr>
          <w:ilvl w:val="0"/>
          <w:numId w:val="1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r w:rsidRPr="003C67EE">
        <w:rPr>
          <w:rFonts w:cs="Arial"/>
          <w:sz w:val="22"/>
          <w:szCs w:val="22"/>
          <w:lang w:val=""/>
        </w:rPr>
        <w:t>Tagata e tupuga mai i aganuʻu ma gagana eseese</w:t>
      </w:r>
    </w:p>
    <w:p w14:paraId="301A6F98" w14:textId="77777777" w:rsidR="00411B73" w:rsidRPr="007A3F8D" w:rsidRDefault="00000000" w:rsidP="00E23EC4">
      <w:pPr>
        <w:pStyle w:val="ListParagraph"/>
        <w:numPr>
          <w:ilvl w:val="0"/>
          <w:numId w:val="1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r w:rsidRPr="003C67EE">
        <w:rPr>
          <w:rFonts w:cs="Arial"/>
          <w:sz w:val="22"/>
          <w:szCs w:val="22"/>
          <w:lang w:val=""/>
        </w:rPr>
        <w:t>Tina ma tama'ita'i e iai aafiaga tumau o le soifua</w:t>
      </w:r>
    </w:p>
    <w:p w14:paraId="0137F3E9" w14:textId="77777777" w:rsidR="00411B73" w:rsidRPr="007A3F8D" w:rsidRDefault="00000000" w:rsidP="00E23EC4">
      <w:pPr>
        <w:pStyle w:val="ListParagraph"/>
        <w:numPr>
          <w:ilvl w:val="0"/>
          <w:numId w:val="1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r w:rsidRPr="003C67EE">
        <w:rPr>
          <w:rFonts w:cs="Arial"/>
          <w:sz w:val="22"/>
          <w:szCs w:val="22"/>
          <w:lang w:val=""/>
        </w:rPr>
        <w:t>Tagata LGBTIQ+ e iai aafiaga tumau o le soifua</w:t>
      </w:r>
    </w:p>
    <w:p w14:paraId="5A94F561" w14:textId="3C2D0E17" w:rsidR="00411B73" w:rsidRPr="007A3F8D" w:rsidRDefault="00000000" w:rsidP="00E23EC4">
      <w:pPr>
        <w:pStyle w:val="ListParagraph"/>
        <w:numPr>
          <w:ilvl w:val="0"/>
          <w:numId w:val="1"/>
        </w:numPr>
        <w:spacing w:before="120" w:after="120" w:line="240" w:lineRule="auto"/>
        <w:ind w:left="714" w:right="567" w:hanging="357"/>
        <w:contextualSpacing w:val="0"/>
        <w:rPr>
          <w:rFonts w:cs="Arial"/>
          <w:sz w:val="22"/>
          <w:szCs w:val="22"/>
          <w:lang w:val="it-IT"/>
        </w:rPr>
      </w:pPr>
      <w:r w:rsidRPr="003C67EE">
        <w:rPr>
          <w:rFonts w:cs="Arial"/>
          <w:sz w:val="22"/>
          <w:szCs w:val="22"/>
          <w:lang w:val=""/>
        </w:rPr>
        <w:t>Tupulaga talavou e iai aafiaga tumau i le soifua</w:t>
      </w:r>
    </w:p>
    <w:p w14:paraId="68B522F3" w14:textId="77777777" w:rsidR="00A0173D" w:rsidRPr="007A3F8D" w:rsidRDefault="00000000" w:rsidP="006875E1">
      <w:pPr>
        <w:pStyle w:val="Heading1"/>
        <w:spacing w:after="120" w:line="240" w:lineRule="auto"/>
        <w:ind w:right="567"/>
        <w:rPr>
          <w:rFonts w:ascii="Arial" w:hAnsi="Arial" w:cs="Arial"/>
          <w:b/>
          <w:bCs/>
          <w:sz w:val="32"/>
          <w:szCs w:val="32"/>
          <w:lang w:val="it-IT"/>
        </w:rPr>
      </w:pPr>
      <w:r w:rsidRPr="005A1035">
        <w:rPr>
          <w:rFonts w:ascii="Arial" w:hAnsi="Arial" w:cs="Arial"/>
          <w:b/>
          <w:bCs/>
          <w:sz w:val="32"/>
          <w:szCs w:val="32"/>
          <w:lang w:val=""/>
        </w:rPr>
        <w:t>Gaoioiga a le Atunuʻu – Uiga o Mafaufau o le Nuu</w:t>
      </w:r>
    </w:p>
    <w:p w14:paraId="080AB56C" w14:textId="278256CF" w:rsidR="00E94419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bookmarkStart w:id="4" w:name="_Hlk206503648"/>
      <w:bookmarkStart w:id="5" w:name="_Hlk206497023"/>
      <w:r w:rsidRPr="00B124F7">
        <w:rPr>
          <w:rFonts w:cs="Arial"/>
          <w:sz w:val="22"/>
          <w:szCs w:val="22"/>
          <w:lang w:val=""/>
        </w:rPr>
        <w:t xml:space="preserve">Tagata e iai aafiaga tumau i le soifua e taʻitaʻiina lenei galuega. O le Malo o Ausetalia, </w:t>
      </w:r>
      <w:r w:rsidR="00B44521">
        <w:rPr>
          <w:rFonts w:cs="Arial"/>
          <w:sz w:val="22"/>
          <w:szCs w:val="22"/>
          <w:lang w:val=""/>
        </w:rPr>
        <w:br/>
      </w:r>
      <w:r w:rsidRPr="00B124F7">
        <w:rPr>
          <w:rFonts w:cs="Arial"/>
          <w:sz w:val="22"/>
          <w:szCs w:val="22"/>
          <w:lang w:val=""/>
        </w:rPr>
        <w:t>faatasi ma malo o setete ma teritori, o le a galulue faatasi e faatino ma le manino ma le faamaopoopoina o gaoioiga. O le Matagaluega o le Soifua Maloloina, Aafiaga Tumau o le Soifua, ma le Matutua o le a fesoasoani e faatino le Fuafuaga Faatino Taula'i (TAPs).</w:t>
      </w:r>
    </w:p>
    <w:bookmarkEnd w:id="4"/>
    <w:p w14:paraId="02D37C6E" w14:textId="77A1F7A9" w:rsidR="00E80895" w:rsidRPr="007A3F8D" w:rsidRDefault="00000000" w:rsidP="13812B9A">
      <w:pPr>
        <w:spacing w:before="120" w:after="120" w:line="240" w:lineRule="auto"/>
        <w:ind w:right="567"/>
        <w:rPr>
          <w:rFonts w:cs="Arial"/>
          <w:sz w:val="22"/>
          <w:szCs w:val="22"/>
          <w:lang w:val="en-US"/>
        </w:rPr>
      </w:pPr>
      <w:r w:rsidRPr="13812B9A">
        <w:rPr>
          <w:rFonts w:cs="Arial"/>
          <w:b/>
          <w:bCs/>
          <w:sz w:val="22"/>
          <w:szCs w:val="22"/>
          <w:lang w:val="en-US"/>
        </w:rPr>
        <w:t>Sini:</w:t>
      </w:r>
      <w:r w:rsidRPr="13812B9A">
        <w:rPr>
          <w:rFonts w:cs="Arial"/>
          <w:sz w:val="22"/>
          <w:szCs w:val="22"/>
          <w:lang w:val="en-US"/>
        </w:rPr>
        <w:t xml:space="preserve"> Tagata o le nuu e iai uiga lelei o le mafaufau e lagolagoina le tutusa, le aofia ai, ma le auai atoatoa a tagata e iai le aafiaga tumau i le soifua.</w:t>
      </w:r>
    </w:p>
    <w:bookmarkEnd w:id="5"/>
    <w:p w14:paraId="06593140" w14:textId="77777777" w:rsidR="00E94419" w:rsidRPr="007A3F8D" w:rsidRDefault="00000000" w:rsidP="006875E1">
      <w:pPr>
        <w:pStyle w:val="Heading2"/>
        <w:spacing w:before="360" w:after="120" w:line="240" w:lineRule="auto"/>
        <w:ind w:right="567"/>
        <w:rPr>
          <w:rFonts w:ascii="Arial" w:hAnsi="Arial" w:cs="Arial"/>
          <w:sz w:val="24"/>
          <w:szCs w:val="24"/>
          <w:lang w:val="it-IT"/>
        </w:rPr>
      </w:pPr>
      <w:r w:rsidRPr="005A1035">
        <w:rPr>
          <w:rFonts w:ascii="Arial" w:hAnsi="Arial" w:cs="Arial"/>
          <w:b/>
          <w:bCs/>
          <w:sz w:val="28"/>
          <w:szCs w:val="28"/>
          <w:lang w:val=""/>
        </w:rPr>
        <w:lastRenderedPageBreak/>
        <w:t>O le a e i totonu o le Fuafuaga</w:t>
      </w:r>
      <w:r>
        <w:rPr>
          <w:rFonts w:ascii="Arial" w:hAnsi="Arial" w:cs="Arial"/>
          <w:b/>
          <w:bCs/>
          <w:sz w:val="24"/>
          <w:szCs w:val="24"/>
          <w:lang w:val=""/>
        </w:rPr>
        <w:t>?</w:t>
      </w:r>
    </w:p>
    <w:p w14:paraId="26C31AF4" w14:textId="77777777" w:rsidR="00E94419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5B4704">
        <w:rPr>
          <w:rFonts w:cs="Arial"/>
          <w:sz w:val="22"/>
          <w:szCs w:val="22"/>
          <w:lang w:val=""/>
        </w:rPr>
        <w:t>O le Fuafuaga Faatino Taula'i mo Uiga o le Mafaufau a le Komiuniti e aofia ai gaioiga e 6 a le atunuʻu i lalo o sini autū e 4.</w:t>
      </w:r>
    </w:p>
    <w:p w14:paraId="25EDBDAE" w14:textId="77777777" w:rsidR="00E94419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5B4704">
        <w:rPr>
          <w:rFonts w:cs="Arial"/>
          <w:sz w:val="22"/>
          <w:szCs w:val="22"/>
          <w:lang w:val=""/>
        </w:rPr>
        <w:t>O malo uma o le a galulue fa’atasi mo le isi 3 tausaga e faatino nei gaioiga i se auala tutusa ma tumau. Ina ia faia lenei mea, o le a galulue faatasi malo i le:</w:t>
      </w:r>
    </w:p>
    <w:p w14:paraId="2C929381" w14:textId="77777777" w:rsidR="00DD76A2" w:rsidRPr="007A3F8D" w:rsidRDefault="00000000" w:rsidP="00E23EC4">
      <w:pPr>
        <w:pStyle w:val="ListParagraph"/>
        <w:numPr>
          <w:ilvl w:val="0"/>
          <w:numId w:val="1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r>
        <w:rPr>
          <w:rFonts w:cs="Arial"/>
          <w:sz w:val="22"/>
          <w:szCs w:val="22"/>
          <w:lang w:val=""/>
        </w:rPr>
        <w:t>fa'asoaina lea o fuafuaga ma manatu</w:t>
      </w:r>
    </w:p>
    <w:p w14:paraId="0E3186CC" w14:textId="77777777" w:rsidR="00E94419" w:rsidRPr="007A3F8D" w:rsidRDefault="00000000" w:rsidP="00E23EC4">
      <w:pPr>
        <w:pStyle w:val="ListParagraph"/>
        <w:numPr>
          <w:ilvl w:val="0"/>
          <w:numId w:val="1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a’oa’oga fa’apitoa i le va o setete/teritori ma le Malō o Ausetalia</w:t>
      </w:r>
    </w:p>
    <w:p w14:paraId="1D0CE5CD" w14:textId="77777777" w:rsidR="005F2D3A" w:rsidRPr="007A3F8D" w:rsidRDefault="00000000" w:rsidP="00E23EC4">
      <w:pPr>
        <w:pStyle w:val="ListParagraph"/>
        <w:numPr>
          <w:ilvl w:val="0"/>
          <w:numId w:val="1"/>
        </w:numPr>
        <w:spacing w:before="120" w:after="120" w:line="240" w:lineRule="auto"/>
        <w:ind w:right="567"/>
        <w:contextualSpacing w:val="0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galulue ma tagata e iai aafiaga tumau i le soifua</w:t>
      </w:r>
    </w:p>
    <w:p w14:paraId="1D236FC5" w14:textId="1BA71172" w:rsidR="00E80895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O setete ma teritori ta’itasi o le a iai fo’i a latou lava auala e galulue fa’atasi ma tagata e iai aafiaga tumau i le soifua e fesoasoani i le faatinoina o gaioiga.</w:t>
      </w:r>
    </w:p>
    <w:p w14:paraId="73838838" w14:textId="4E48FD7E" w:rsidR="00C50251" w:rsidRPr="007A3F8D" w:rsidRDefault="00000000" w:rsidP="006875E1">
      <w:pPr>
        <w:pStyle w:val="Heading2"/>
        <w:spacing w:before="360" w:after="120" w:line="240" w:lineRule="auto"/>
        <w:rPr>
          <w:rFonts w:ascii="Arial" w:hAnsi="Arial" w:cs="Arial"/>
          <w:b/>
          <w:bCs/>
          <w:sz w:val="28"/>
          <w:szCs w:val="28"/>
          <w:lang w:val="it-IT"/>
        </w:rPr>
      </w:pPr>
      <w:r w:rsidRPr="005A1035">
        <w:rPr>
          <w:rFonts w:ascii="Arial" w:hAnsi="Arial" w:cs="Arial"/>
          <w:b/>
          <w:bCs/>
          <w:sz w:val="28"/>
          <w:szCs w:val="28"/>
          <w:lang w:val=""/>
        </w:rPr>
        <w:t xml:space="preserve">Gaoioiga mo le auai faatasi a le atunuʻu – galulue faatasi i le lautele </w:t>
      </w:r>
      <w:r w:rsidR="00B44521">
        <w:rPr>
          <w:rFonts w:ascii="Arial" w:hAnsi="Arial" w:cs="Arial"/>
          <w:b/>
          <w:bCs/>
          <w:sz w:val="28"/>
          <w:szCs w:val="28"/>
          <w:lang w:val=""/>
        </w:rPr>
        <w:br/>
      </w:r>
      <w:r w:rsidRPr="005A1035">
        <w:rPr>
          <w:rFonts w:ascii="Arial" w:hAnsi="Arial" w:cs="Arial"/>
          <w:b/>
          <w:bCs/>
          <w:sz w:val="28"/>
          <w:szCs w:val="28"/>
          <w:lang w:val=""/>
        </w:rPr>
        <w:t>o Ausetalia</w:t>
      </w:r>
    </w:p>
    <w:p w14:paraId="61AF8829" w14:textId="73551069" w:rsidR="005930D5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bookmarkStart w:id="6" w:name="_Hlk206504169"/>
      <w:r w:rsidRPr="00B124F7">
        <w:rPr>
          <w:rFonts w:cs="Arial"/>
          <w:sz w:val="22"/>
          <w:szCs w:val="22"/>
          <w:lang w:val=""/>
        </w:rPr>
        <w:t>O lo’o fuafuaina ma faatinoina nisi o gaoioiga eseese e lagolago ai sini a le atunuʻu. O nei gaoioiga e fesoasoani e faatino aga'i luma ai gaoioiga a le atunuʻu.</w:t>
      </w:r>
    </w:p>
    <w:bookmarkEnd w:id="6"/>
    <w:p w14:paraId="26077559" w14:textId="77777777" w:rsidR="00C50251" w:rsidRPr="007A3F8D" w:rsidRDefault="00000000" w:rsidP="006875E1">
      <w:pPr>
        <w:pStyle w:val="Heading3"/>
        <w:spacing w:before="360" w:after="120" w:line="240" w:lineRule="auto"/>
        <w:rPr>
          <w:rFonts w:ascii="Arial" w:hAnsi="Arial" w:cs="Arial"/>
          <w:b/>
          <w:bCs/>
          <w:sz w:val="24"/>
          <w:szCs w:val="24"/>
          <w:lang w:val="it-IT"/>
        </w:rPr>
      </w:pPr>
      <w:r w:rsidRPr="005A1035">
        <w:rPr>
          <w:rFonts w:ascii="Arial" w:hAnsi="Arial" w:cs="Arial"/>
          <w:b/>
          <w:bCs/>
          <w:sz w:val="24"/>
          <w:szCs w:val="24"/>
          <w:lang w:val=""/>
        </w:rPr>
        <w:t>Fesoasoani i Tagata e iai le Aafiaga Tumau i le Soifua e Galue i le Malō</w:t>
      </w:r>
    </w:p>
    <w:p w14:paraId="072D92C1" w14:textId="77777777" w:rsidR="00C50251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O le Komisi a le Aufaigaluega a le Malo o Ausetalia (APSC) o lo’o fa’atinoina se poloketi e:</w:t>
      </w:r>
    </w:p>
    <w:p w14:paraId="7A63AB29" w14:textId="2F675673" w:rsidR="00C50251" w:rsidRPr="007A3F8D" w:rsidRDefault="00000000" w:rsidP="00E23EC4">
      <w:pPr>
        <w:pStyle w:val="ListParagraph"/>
        <w:numPr>
          <w:ilvl w:val="0"/>
          <w:numId w:val="2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bookmarkStart w:id="7" w:name="_Hlk206493208"/>
      <w:r w:rsidRPr="00B124F7">
        <w:rPr>
          <w:rFonts w:cs="Arial"/>
          <w:sz w:val="22"/>
          <w:szCs w:val="22"/>
          <w:lang w:val=""/>
        </w:rPr>
        <w:t xml:space="preserve">Va’ai i le fa’atulaga o sini manino mo le fa’afaigaluegaina o tagata e iai aafiaga tumau </w:t>
      </w:r>
      <w:r w:rsidR="005B51D2">
        <w:rPr>
          <w:rFonts w:cs="Arial"/>
          <w:sz w:val="22"/>
          <w:szCs w:val="22"/>
          <w:lang w:val=""/>
        </w:rPr>
        <w:br/>
      </w:r>
      <w:r w:rsidRPr="00B124F7">
        <w:rPr>
          <w:rFonts w:cs="Arial"/>
          <w:sz w:val="22"/>
          <w:szCs w:val="22"/>
          <w:lang w:val=""/>
        </w:rPr>
        <w:t>i le soifua.</w:t>
      </w:r>
    </w:p>
    <w:p w14:paraId="5CAA34CF" w14:textId="2A6C3D11" w:rsidR="00C50251" w:rsidRPr="007A3F8D" w:rsidRDefault="00000000" w:rsidP="00E23EC4">
      <w:pPr>
        <w:pStyle w:val="ListParagraph"/>
        <w:numPr>
          <w:ilvl w:val="0"/>
          <w:numId w:val="2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 xml:space="preserve">Su’e auala fou e fesoasoani ai i tagata e iai aafiaga tumau i le soifua ia maua galuega </w:t>
      </w:r>
      <w:r w:rsidR="005B51D2">
        <w:rPr>
          <w:rFonts w:cs="Arial"/>
          <w:sz w:val="22"/>
          <w:szCs w:val="22"/>
          <w:lang w:val=""/>
        </w:rPr>
        <w:br/>
      </w:r>
      <w:r w:rsidRPr="00B124F7">
        <w:rPr>
          <w:rFonts w:cs="Arial"/>
          <w:sz w:val="22"/>
          <w:szCs w:val="22"/>
          <w:lang w:val=""/>
        </w:rPr>
        <w:t>i le malō.</w:t>
      </w:r>
    </w:p>
    <w:p w14:paraId="08B8DF37" w14:textId="51E9D0A2" w:rsidR="00C50251" w:rsidRPr="007A3F8D" w:rsidRDefault="00000000" w:rsidP="00E23EC4">
      <w:pPr>
        <w:pStyle w:val="ListParagraph"/>
        <w:numPr>
          <w:ilvl w:val="0"/>
          <w:numId w:val="2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 xml:space="preserve">Fausia tulafono talafeagai mo suiga i le nofoaga faigaluega (pei o suiga e fesoasoani </w:t>
      </w:r>
      <w:r w:rsidR="005B51D2">
        <w:rPr>
          <w:rFonts w:cs="Arial"/>
          <w:sz w:val="22"/>
          <w:szCs w:val="22"/>
          <w:lang w:val=""/>
        </w:rPr>
        <w:br/>
      </w:r>
      <w:r w:rsidRPr="00B124F7">
        <w:rPr>
          <w:rFonts w:cs="Arial"/>
          <w:sz w:val="22"/>
          <w:szCs w:val="22"/>
          <w:lang w:val=""/>
        </w:rPr>
        <w:t>i se tagata e mafai ona faatino lana galuega).</w:t>
      </w:r>
    </w:p>
    <w:p w14:paraId="3757F7AE" w14:textId="77777777" w:rsidR="00C50251" w:rsidRPr="007A3F8D" w:rsidRDefault="00000000" w:rsidP="00E23EC4">
      <w:pPr>
        <w:pStyle w:val="ListParagraph"/>
        <w:numPr>
          <w:ilvl w:val="0"/>
          <w:numId w:val="2"/>
        </w:numPr>
        <w:spacing w:before="120" w:after="120" w:line="240" w:lineRule="auto"/>
        <w:ind w:right="567"/>
        <w:contextualSpacing w:val="0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Fausia se ‘tusi pasi mo suiga i le nofoaga faigaluega’ e fesoasoani ai i tagata ia faigofie ona siitia i galuega eseese.</w:t>
      </w:r>
    </w:p>
    <w:bookmarkEnd w:id="7"/>
    <w:p w14:paraId="6B7CA709" w14:textId="21638FB9" w:rsidR="00E80895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O lo’o aofia ai tagata faigaluega a le malo e iai aafiaga tumau i le soifua e ala i su’esu’ega, vaega o tagata faigaluega, ma vaega fa’apitoa o talanoaga. Na fausia fo’i e le APSC se Vaega Galulue fa’atasi ma setete ma teritori e fefa’asoa’i ai manatu lelei ma malilie i tulafono tutusa.</w:t>
      </w:r>
    </w:p>
    <w:p w14:paraId="2820E29B" w14:textId="7B7E44E2" w:rsidR="00C50251" w:rsidRPr="007A3F8D" w:rsidRDefault="007A3F8D" w:rsidP="006875E1">
      <w:pPr>
        <w:pStyle w:val="Heading3"/>
        <w:spacing w:before="360" w:after="120" w:line="240" w:lineRule="auto"/>
        <w:rPr>
          <w:rFonts w:ascii="Arial" w:hAnsi="Arial" w:cs="Arial"/>
          <w:b/>
          <w:bCs/>
          <w:sz w:val="24"/>
          <w:szCs w:val="24"/>
          <w:lang w:val="it-IT"/>
        </w:rPr>
      </w:pPr>
      <w:r w:rsidRPr="005A1035">
        <w:rPr>
          <w:rFonts w:ascii="Arial" w:hAnsi="Arial" w:cs="Arial"/>
          <w:b/>
          <w:bCs/>
          <w:sz w:val="24"/>
          <w:szCs w:val="24"/>
          <w:lang w:val=""/>
        </w:rPr>
        <w:t>Ia Aofia Tagata uma i A'oa'oga</w:t>
      </w:r>
    </w:p>
    <w:p w14:paraId="10A2222A" w14:textId="77777777" w:rsidR="00C50251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O lo’o galulue le Matagaluega o A’oa’oga fa’atasi ma Auaunaga i A'oa'oga a Ausetalia e:</w:t>
      </w:r>
    </w:p>
    <w:p w14:paraId="37054E2B" w14:textId="77777777" w:rsidR="00C50251" w:rsidRPr="007A3F8D" w:rsidRDefault="00000000" w:rsidP="00E23EC4">
      <w:pPr>
        <w:pStyle w:val="ListParagraph"/>
        <w:numPr>
          <w:ilvl w:val="0"/>
          <w:numId w:val="3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bookmarkStart w:id="8" w:name="_Hlk206493289"/>
      <w:r w:rsidRPr="005B4704">
        <w:rPr>
          <w:rFonts w:cs="Arial"/>
          <w:sz w:val="22"/>
          <w:szCs w:val="22"/>
          <w:lang w:val=""/>
        </w:rPr>
        <w:t>Ia mautinoa o le Student Wellbeing Hub e faigofie ona fa’aaoga ma e mautinoa lona fa’atuatuaina.</w:t>
      </w:r>
    </w:p>
    <w:p w14:paraId="1F05B1E7" w14:textId="648EFB9D" w:rsidR="00E80895" w:rsidRPr="007A3F8D" w:rsidRDefault="00000000" w:rsidP="00E23EC4">
      <w:pPr>
        <w:pStyle w:val="ListParagraph"/>
        <w:numPr>
          <w:ilvl w:val="0"/>
          <w:numId w:val="3"/>
        </w:numPr>
        <w:spacing w:before="120" w:after="120" w:line="240" w:lineRule="auto"/>
        <w:ind w:right="567"/>
        <w:contextualSpacing w:val="0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Toe iloilo punaoa ina ia mautinoa e lagolagoina le aofia ai o tamaiti a’oga uma</w:t>
      </w:r>
      <w:bookmarkEnd w:id="8"/>
      <w:r w:rsidRPr="00B124F7">
        <w:rPr>
          <w:rFonts w:cs="Arial"/>
          <w:sz w:val="22"/>
          <w:szCs w:val="22"/>
          <w:lang w:val=""/>
        </w:rPr>
        <w:t>.</w:t>
      </w:r>
    </w:p>
    <w:p w14:paraId="3886AAAF" w14:textId="77777777" w:rsidR="00C50251" w:rsidRPr="007A3F8D" w:rsidRDefault="00000000" w:rsidP="006875E1">
      <w:pPr>
        <w:pStyle w:val="Heading3"/>
        <w:spacing w:before="360" w:after="120" w:line="240" w:lineRule="auto"/>
        <w:rPr>
          <w:rFonts w:ascii="Arial" w:hAnsi="Arial" w:cs="Arial"/>
          <w:b/>
          <w:bCs/>
          <w:sz w:val="24"/>
          <w:szCs w:val="24"/>
          <w:lang w:val="it-IT"/>
        </w:rPr>
      </w:pPr>
      <w:r w:rsidRPr="005A1035">
        <w:rPr>
          <w:rFonts w:ascii="Arial" w:hAnsi="Arial" w:cs="Arial"/>
          <w:b/>
          <w:bCs/>
          <w:sz w:val="24"/>
          <w:szCs w:val="24"/>
          <w:lang w:val=""/>
        </w:rPr>
        <w:t>Teugape mo le Fa’aofiina ma le Avanoa (IAF)</w:t>
      </w:r>
    </w:p>
    <w:p w14:paraId="214EC528" w14:textId="77777777" w:rsidR="00C50251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bookmarkStart w:id="9" w:name="_Hlk206497087"/>
      <w:r w:rsidRPr="00B124F7">
        <w:rPr>
          <w:rFonts w:cs="Arial"/>
          <w:sz w:val="22"/>
          <w:szCs w:val="22"/>
          <w:lang w:val=""/>
        </w:rPr>
        <w:t>Ua amata e le Matagaluega o le Soifua Maloloina, Tagata e iai Aafiaga Tumau i le Soifua ma Tagata Matutua se teugatupe fou e lagolago ai poloketi e faaitiitia ai le afaina, faateleina le aofia, ma faaleleia le olaga i aso uma mo tagata e iai aafiaga tumau i le soifua.</w:t>
      </w:r>
    </w:p>
    <w:bookmarkEnd w:id="9"/>
    <w:p w14:paraId="65EE513E" w14:textId="77777777" w:rsidR="00C50251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O poloketi e maua le fesoasoani tau teugatupe e tatau ona:</w:t>
      </w:r>
    </w:p>
    <w:p w14:paraId="02AF9CD5" w14:textId="77777777" w:rsidR="00C50251" w:rsidRPr="007A3F8D" w:rsidRDefault="00000000" w:rsidP="00E23EC4">
      <w:pPr>
        <w:pStyle w:val="ListParagraph"/>
        <w:numPr>
          <w:ilvl w:val="0"/>
          <w:numId w:val="4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Fa'aofi matafaioi ta'ita'i mo tagata e iai aafiaga tumau i le soifua</w:t>
      </w:r>
    </w:p>
    <w:p w14:paraId="26203AAC" w14:textId="77777777" w:rsidR="00C50251" w:rsidRPr="007A3F8D" w:rsidRDefault="00000000" w:rsidP="00E23EC4">
      <w:pPr>
        <w:pStyle w:val="ListParagraph"/>
        <w:numPr>
          <w:ilvl w:val="0"/>
          <w:numId w:val="4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Ia fausia ma faifaimea fa'atasi ma tagata e iai aafiaga tumau i le soifua</w:t>
      </w:r>
    </w:p>
    <w:p w14:paraId="3D77A12B" w14:textId="77777777" w:rsidR="00C50251" w:rsidRPr="007A3F8D" w:rsidRDefault="00000000" w:rsidP="00E23EC4">
      <w:pPr>
        <w:pStyle w:val="ListParagraph"/>
        <w:numPr>
          <w:ilvl w:val="0"/>
          <w:numId w:val="4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Ia iai mo tagata uma, e aofia ai:</w:t>
      </w:r>
    </w:p>
    <w:p w14:paraId="316EC072" w14:textId="77777777" w:rsidR="00C50251" w:rsidRPr="007A3F8D" w:rsidRDefault="00000000" w:rsidP="00E23EC4">
      <w:pPr>
        <w:pStyle w:val="ListParagraph"/>
        <w:numPr>
          <w:ilvl w:val="1"/>
          <w:numId w:val="4"/>
        </w:num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Tagata o Malo Muamua e iai Aafiaga tumau o le soifua</w:t>
      </w:r>
    </w:p>
    <w:p w14:paraId="00D99662" w14:textId="77777777" w:rsidR="00C50251" w:rsidRPr="007A3F8D" w:rsidRDefault="00000000" w:rsidP="00E23EC4">
      <w:pPr>
        <w:pStyle w:val="ListParagraph"/>
        <w:numPr>
          <w:ilvl w:val="1"/>
          <w:numId w:val="4"/>
        </w:num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lastRenderedPageBreak/>
        <w:t>Tagata mai aganu'u ma gagana eseese</w:t>
      </w:r>
    </w:p>
    <w:p w14:paraId="366ACD39" w14:textId="77777777" w:rsidR="00C50251" w:rsidRPr="007A3F8D" w:rsidRDefault="00000000" w:rsidP="00E23EC4">
      <w:pPr>
        <w:pStyle w:val="ListParagraph"/>
        <w:numPr>
          <w:ilvl w:val="1"/>
          <w:numId w:val="4"/>
        </w:numPr>
        <w:spacing w:before="120" w:after="120" w:line="240" w:lineRule="auto"/>
        <w:ind w:right="567"/>
        <w:contextualSpacing w:val="0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Tagata o lo'o nonofo i nofoaga mamao (pe a mafai).</w:t>
      </w:r>
    </w:p>
    <w:p w14:paraId="3A4FD036" w14:textId="02511E60" w:rsidR="00E549EC" w:rsidRPr="007A3F8D" w:rsidRDefault="00000000" w:rsidP="006875E1">
      <w:pPr>
        <w:pStyle w:val="Heading3"/>
        <w:spacing w:before="360" w:after="120" w:line="240" w:lineRule="auto"/>
        <w:rPr>
          <w:rFonts w:ascii="Arial" w:hAnsi="Arial" w:cs="Arial"/>
          <w:b/>
          <w:bCs/>
          <w:sz w:val="24"/>
          <w:szCs w:val="24"/>
          <w:lang w:val="it-IT"/>
        </w:rPr>
      </w:pPr>
      <w:r w:rsidRPr="005A1035">
        <w:rPr>
          <w:rFonts w:ascii="Arial" w:hAnsi="Arial" w:cs="Arial"/>
          <w:b/>
          <w:bCs/>
          <w:sz w:val="24"/>
          <w:szCs w:val="24"/>
          <w:lang w:val=""/>
        </w:rPr>
        <w:t xml:space="preserve">Aoina o Fa'amaumauga e uiga i le Su'esu'ega o Manatu o le Nuu i le Su'esu'ega </w:t>
      </w:r>
      <w:r w:rsidR="00033B8B">
        <w:rPr>
          <w:rFonts w:ascii="Arial" w:hAnsi="Arial" w:cs="Arial"/>
          <w:b/>
          <w:bCs/>
          <w:sz w:val="24"/>
          <w:szCs w:val="24"/>
          <w:lang w:val=""/>
        </w:rPr>
        <w:br/>
      </w:r>
      <w:r w:rsidRPr="005A1035">
        <w:rPr>
          <w:rFonts w:ascii="Arial" w:hAnsi="Arial" w:cs="Arial"/>
          <w:b/>
          <w:bCs/>
          <w:sz w:val="24"/>
          <w:szCs w:val="24"/>
          <w:lang w:val=""/>
        </w:rPr>
        <w:t>(le Su'esu'ega)</w:t>
      </w:r>
    </w:p>
    <w:p w14:paraId="22F37804" w14:textId="77777777" w:rsidR="00E549EC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bookmarkStart w:id="10" w:name="_Hlk206497213"/>
      <w:r w:rsidRPr="00B124F7">
        <w:rPr>
          <w:rFonts w:cs="Arial"/>
          <w:sz w:val="22"/>
          <w:szCs w:val="22"/>
          <w:lang w:val=""/>
        </w:rPr>
        <w:t>O le Su'esu'ega o se su'esu'ega umi e aoina ai fa'amatalaga mai:</w:t>
      </w:r>
    </w:p>
    <w:p w14:paraId="71500778" w14:textId="77777777" w:rsidR="00E549EC" w:rsidRPr="00B124F7" w:rsidRDefault="00000000" w:rsidP="00E23EC4">
      <w:pPr>
        <w:pStyle w:val="ListParagraph"/>
        <w:numPr>
          <w:ilvl w:val="0"/>
          <w:numId w:val="5"/>
        </w:numPr>
        <w:spacing w:before="120" w:after="120" w:line="240" w:lineRule="auto"/>
        <w:ind w:left="726" w:right="567" w:hanging="301"/>
        <w:rPr>
          <w:rFonts w:cs="Arial"/>
          <w:sz w:val="22"/>
          <w:szCs w:val="22"/>
        </w:rPr>
      </w:pPr>
      <w:bookmarkStart w:id="11" w:name="_Hlk206497237"/>
      <w:bookmarkEnd w:id="10"/>
      <w:r w:rsidRPr="00B124F7">
        <w:rPr>
          <w:rFonts w:cs="Arial"/>
          <w:sz w:val="22"/>
          <w:szCs w:val="22"/>
          <w:lang w:val=""/>
        </w:rPr>
        <w:t>Tagata i Ausetalia atoa</w:t>
      </w:r>
    </w:p>
    <w:p w14:paraId="263B7484" w14:textId="77777777" w:rsidR="00E549EC" w:rsidRPr="007A3F8D" w:rsidRDefault="00000000" w:rsidP="00E23EC4">
      <w:pPr>
        <w:pStyle w:val="ListParagraph"/>
        <w:numPr>
          <w:ilvl w:val="0"/>
          <w:numId w:val="5"/>
        </w:numPr>
        <w:spacing w:before="120" w:after="120" w:line="240" w:lineRule="auto"/>
        <w:ind w:left="726" w:right="567" w:hanging="301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Tagata e iai aafiaga tumau i le soifua</w:t>
      </w:r>
    </w:p>
    <w:p w14:paraId="51F1B169" w14:textId="77777777" w:rsidR="00E549EC" w:rsidRPr="00B124F7" w:rsidRDefault="00000000" w:rsidP="00E23EC4">
      <w:pPr>
        <w:pStyle w:val="ListParagraph"/>
        <w:numPr>
          <w:ilvl w:val="0"/>
          <w:numId w:val="5"/>
        </w:numPr>
        <w:spacing w:before="120" w:after="120" w:line="240" w:lineRule="auto"/>
        <w:ind w:left="726" w:right="567" w:hanging="301"/>
        <w:rPr>
          <w:rFonts w:cs="Arial"/>
          <w:sz w:val="22"/>
          <w:szCs w:val="22"/>
        </w:rPr>
      </w:pPr>
      <w:r w:rsidRPr="00B124F7">
        <w:rPr>
          <w:rFonts w:cs="Arial"/>
          <w:sz w:val="22"/>
          <w:szCs w:val="22"/>
          <w:lang w:val=""/>
        </w:rPr>
        <w:t>Tagata e fa'afaigaluega tagata faigaluega</w:t>
      </w:r>
    </w:p>
    <w:p w14:paraId="402FF198" w14:textId="17AC4342" w:rsidR="00E549EC" w:rsidRPr="007A3F8D" w:rsidRDefault="00000000" w:rsidP="00E23EC4">
      <w:pPr>
        <w:pStyle w:val="ListParagraph"/>
        <w:numPr>
          <w:ilvl w:val="0"/>
          <w:numId w:val="5"/>
        </w:numPr>
        <w:spacing w:before="120" w:after="120" w:line="240" w:lineRule="auto"/>
        <w:ind w:left="728" w:right="567" w:hanging="302"/>
        <w:contextualSpacing w:val="0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Tagata o lo'o faigaluega i le vaega o a'oa'oga, soifua maloloina, auaunaga mo le nuu, ma le tulafono ma le fa'amasinoga</w:t>
      </w:r>
      <w:r w:rsidR="00D33C6B">
        <w:rPr>
          <w:rFonts w:cs="Arial"/>
          <w:sz w:val="22"/>
          <w:szCs w:val="22"/>
          <w:lang w:val=""/>
        </w:rPr>
        <w:t>.</w:t>
      </w:r>
    </w:p>
    <w:bookmarkEnd w:id="11"/>
    <w:p w14:paraId="0A543601" w14:textId="77777777" w:rsidR="00E549EC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O lenei Su'esu'ega e fesoasoani e mata'ituina le aga'i i luma o gaioiga i totonu o TAPs. O lipoti o le a fa'asoa i luga o le Hub a le Fuafuaga.</w:t>
      </w:r>
    </w:p>
    <w:p w14:paraId="5BA87969" w14:textId="77777777" w:rsidR="00E549EC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bookmarkStart w:id="12" w:name="_Hlk206497277"/>
      <w:r w:rsidRPr="00B124F7">
        <w:rPr>
          <w:rFonts w:cs="Arial"/>
          <w:sz w:val="22"/>
          <w:szCs w:val="22"/>
          <w:lang w:val=""/>
        </w:rPr>
        <w:t>O le Vaega 2 o le Su'esu'ega e aofia ai fo'i su'esu'ega laiti e aoina ai fa'amaumauga e ala i vaega fa'atalanoaga. O su'esu'ega na fuafuaina ma le fesoasoani a tagata e iai aafiaga tumau i le soifua. E taula'i i le auala e feso'ota'i ai tagata e iai mana'oga fa'apitoa ma isi i vaega eseese ma totonu o le nuu lautele.</w:t>
      </w:r>
    </w:p>
    <w:p w14:paraId="6946A20F" w14:textId="77777777" w:rsidR="00E549EC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Na faia vaega o fa'atalanoaga mai ia Oketopa 2024 e o'o atu ia Mati 2025, ma o lo'o fuafua nisi mo vaega o Tagata Muamua i le fa'ai'uga o le 2025.</w:t>
      </w:r>
    </w:p>
    <w:bookmarkEnd w:id="12"/>
    <w:p w14:paraId="55C40F63" w14:textId="77777777" w:rsidR="001B148F" w:rsidRPr="007A3F8D" w:rsidRDefault="00000000" w:rsidP="006875E1">
      <w:pPr>
        <w:keepNext/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5B4704">
        <w:rPr>
          <w:rFonts w:cs="Arial"/>
          <w:sz w:val="22"/>
          <w:szCs w:val="22"/>
          <w:lang w:val=""/>
        </w:rPr>
        <w:t>Vaega Autū i le Su'esu'ega:</w:t>
      </w:r>
    </w:p>
    <w:p w14:paraId="5D8F1F0E" w14:textId="77777777" w:rsidR="00E549EC" w:rsidRPr="007A3F8D" w:rsidRDefault="00000000" w:rsidP="00E23EC4">
      <w:pPr>
        <w:pStyle w:val="ListParagraph"/>
        <w:numPr>
          <w:ilvl w:val="0"/>
          <w:numId w:val="27"/>
        </w:numPr>
        <w:spacing w:before="120" w:after="120" w:line="240" w:lineRule="auto"/>
        <w:ind w:right="567"/>
        <w:rPr>
          <w:rFonts w:cs="Arial"/>
          <w:b/>
          <w:bCs/>
          <w:sz w:val="22"/>
          <w:szCs w:val="22"/>
          <w:lang w:val="it-IT"/>
        </w:rPr>
      </w:pPr>
      <w:r w:rsidRPr="00C74EF9">
        <w:rPr>
          <w:rFonts w:cs="Arial"/>
          <w:b/>
          <w:bCs/>
          <w:sz w:val="22"/>
          <w:szCs w:val="22"/>
          <w:lang w:val=""/>
        </w:rPr>
        <w:t>Tagata talavou e iai aafiaga tumau i le soifua (16–24 tausaga le matutua)</w:t>
      </w:r>
    </w:p>
    <w:p w14:paraId="56A750F9" w14:textId="3194FA79" w:rsidR="00E549EC" w:rsidRPr="007A3F8D" w:rsidRDefault="00000000" w:rsidP="00E23EC4">
      <w:pPr>
        <w:pStyle w:val="ListParagraph"/>
        <w:numPr>
          <w:ilvl w:val="0"/>
          <w:numId w:val="6"/>
        </w:numPr>
        <w:spacing w:before="120" w:after="120" w:line="240" w:lineRule="auto"/>
        <w:ind w:left="742" w:right="567" w:hanging="308"/>
        <w:contextualSpacing w:val="0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 xml:space="preserve">Ta'ita'ia e tagata talavou ma tagata su'esu'e i le vaega o aafiaga tumau i le soifua, </w:t>
      </w:r>
      <w:r w:rsidR="008644DA">
        <w:rPr>
          <w:rFonts w:cs="Arial"/>
          <w:sz w:val="22"/>
          <w:szCs w:val="22"/>
          <w:lang w:val=""/>
        </w:rPr>
        <w:br/>
      </w:r>
      <w:r w:rsidRPr="00B124F7">
        <w:rPr>
          <w:rFonts w:cs="Arial"/>
          <w:sz w:val="22"/>
          <w:szCs w:val="22"/>
          <w:lang w:val=""/>
        </w:rPr>
        <w:t>e aofia ai i latou e iai aafiaga moni i le olaga</w:t>
      </w:r>
    </w:p>
    <w:p w14:paraId="6BDA4815" w14:textId="77777777" w:rsidR="00E549EC" w:rsidRPr="007A3F8D" w:rsidRDefault="00000000" w:rsidP="00E23EC4">
      <w:pPr>
        <w:pStyle w:val="ListParagraph"/>
        <w:numPr>
          <w:ilvl w:val="0"/>
          <w:numId w:val="27"/>
        </w:numPr>
        <w:spacing w:before="120" w:after="120" w:line="240" w:lineRule="auto"/>
        <w:ind w:right="567"/>
        <w:rPr>
          <w:rFonts w:cs="Arial"/>
          <w:b/>
          <w:bCs/>
          <w:sz w:val="22"/>
          <w:szCs w:val="22"/>
          <w:lang w:val="it-IT"/>
        </w:rPr>
      </w:pPr>
      <w:r w:rsidRPr="00C74EF9">
        <w:rPr>
          <w:rFonts w:cs="Arial"/>
          <w:b/>
          <w:bCs/>
          <w:sz w:val="22"/>
          <w:szCs w:val="22"/>
          <w:lang w:val=""/>
        </w:rPr>
        <w:t>Tagata e iai aafiaga tumau i le soifua ma tagata mai talaaga eseese o aganu'u ma gagana (CALD)</w:t>
      </w:r>
    </w:p>
    <w:p w14:paraId="300C2F7D" w14:textId="3B59B359" w:rsidR="00E549EC" w:rsidRPr="007A3F8D" w:rsidRDefault="00000000" w:rsidP="00E23EC4">
      <w:pPr>
        <w:pStyle w:val="ListParagraph"/>
        <w:numPr>
          <w:ilvl w:val="0"/>
          <w:numId w:val="7"/>
        </w:numPr>
        <w:spacing w:before="120" w:after="120" w:line="240" w:lineRule="auto"/>
        <w:ind w:left="784" w:right="567" w:hanging="322"/>
        <w:contextualSpacing w:val="0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 xml:space="preserve">Na fesoasoani se vaega fa'atasi i le fuafuaina o sauniga ina ia mautinoa le fa'aaloalo </w:t>
      </w:r>
      <w:r w:rsidR="008644DA">
        <w:rPr>
          <w:rFonts w:cs="Arial"/>
          <w:sz w:val="22"/>
          <w:szCs w:val="22"/>
          <w:lang w:val=""/>
        </w:rPr>
        <w:br/>
      </w:r>
      <w:r w:rsidRPr="00B124F7">
        <w:rPr>
          <w:rFonts w:cs="Arial"/>
          <w:sz w:val="22"/>
          <w:szCs w:val="22"/>
          <w:lang w:val=""/>
        </w:rPr>
        <w:t>i aganu'u ma le faigofie ona maua</w:t>
      </w:r>
    </w:p>
    <w:p w14:paraId="5E868A6D" w14:textId="77777777" w:rsidR="00E549EC" w:rsidRPr="007A3F8D" w:rsidRDefault="00000000" w:rsidP="00E23EC4">
      <w:pPr>
        <w:pStyle w:val="ListParagraph"/>
        <w:numPr>
          <w:ilvl w:val="0"/>
          <w:numId w:val="27"/>
        </w:num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C74EF9">
        <w:rPr>
          <w:rFonts w:cs="Arial"/>
          <w:b/>
          <w:bCs/>
          <w:sz w:val="22"/>
          <w:szCs w:val="22"/>
          <w:lang w:val=""/>
        </w:rPr>
        <w:t>Tagata o Malo Muamua e iai Aafiaga tumau o le soifua</w:t>
      </w:r>
    </w:p>
    <w:p w14:paraId="6A796464" w14:textId="77777777" w:rsidR="00E549EC" w:rsidRPr="007A3F8D" w:rsidRDefault="00000000" w:rsidP="00E23EC4">
      <w:pPr>
        <w:pStyle w:val="ListParagraph"/>
        <w:numPr>
          <w:ilvl w:val="0"/>
          <w:numId w:val="8"/>
        </w:numPr>
        <w:spacing w:before="120" w:after="120" w:line="240" w:lineRule="auto"/>
        <w:ind w:left="850" w:right="567" w:hanging="391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Ta'ita'ia e se tagata su'esu'e Taungurung fa'atasi ma le fesoasoani a tagata su'esu'e Apoliki i le lotoifale</w:t>
      </w:r>
    </w:p>
    <w:p w14:paraId="4E0D46A4" w14:textId="77777777" w:rsidR="00E549EC" w:rsidRPr="007A3F8D" w:rsidRDefault="00000000" w:rsidP="00E23EC4">
      <w:pPr>
        <w:pStyle w:val="ListParagraph"/>
        <w:numPr>
          <w:ilvl w:val="0"/>
          <w:numId w:val="8"/>
        </w:numPr>
        <w:spacing w:before="120" w:after="120" w:line="240" w:lineRule="auto"/>
        <w:ind w:left="854" w:right="567" w:hanging="392"/>
        <w:contextualSpacing w:val="0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Na fesoasoani le First Peoples Disability Network i le fuafuaina o le su'esu'ega.</w:t>
      </w:r>
    </w:p>
    <w:p w14:paraId="53E69616" w14:textId="77777777" w:rsidR="00A72AB8" w:rsidRPr="007A3F8D" w:rsidRDefault="00000000" w:rsidP="00CF7420">
      <w:pPr>
        <w:pStyle w:val="Heading1"/>
        <w:spacing w:after="120" w:line="240" w:lineRule="auto"/>
        <w:ind w:right="567"/>
        <w:rPr>
          <w:rFonts w:ascii="Arial" w:hAnsi="Arial" w:cs="Arial"/>
          <w:b/>
          <w:bCs/>
          <w:sz w:val="32"/>
          <w:szCs w:val="32"/>
          <w:lang w:val="it-IT"/>
        </w:rPr>
      </w:pPr>
      <w:r w:rsidRPr="005A1035">
        <w:rPr>
          <w:rFonts w:ascii="Arial" w:hAnsi="Arial" w:cs="Arial"/>
          <w:b/>
          <w:bCs/>
          <w:sz w:val="32"/>
          <w:szCs w:val="32"/>
          <w:lang w:val=""/>
        </w:rPr>
        <w:t>Gaioiga a Setete ma Itumalo – Uiga o Tagata o le Nuu</w:t>
      </w:r>
    </w:p>
    <w:p w14:paraId="5018B391" w14:textId="25852D76" w:rsidR="00A72AB8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bookmarkStart w:id="13" w:name="_Hlk206504381"/>
      <w:r w:rsidRPr="00B124F7">
        <w:rPr>
          <w:rFonts w:cs="Arial"/>
          <w:sz w:val="22"/>
          <w:szCs w:val="22"/>
          <w:lang w:val=""/>
        </w:rPr>
        <w:t xml:space="preserve">Ua fuafuaina e malo o setete ma teritori a latou lava gaoioiga e tali atu ai i mana'oga o nuʻu </w:t>
      </w:r>
      <w:r w:rsidR="00ED6BC1">
        <w:rPr>
          <w:rFonts w:cs="Arial"/>
          <w:sz w:val="22"/>
          <w:szCs w:val="22"/>
          <w:lang w:val=""/>
        </w:rPr>
        <w:br/>
      </w:r>
      <w:r w:rsidRPr="00B124F7">
        <w:rPr>
          <w:rFonts w:cs="Arial"/>
          <w:sz w:val="22"/>
          <w:szCs w:val="22"/>
          <w:lang w:val=""/>
        </w:rPr>
        <w:t>i totonu o lo latou itumalo.</w:t>
      </w:r>
    </w:p>
    <w:p w14:paraId="44CF4D27" w14:textId="36258A97" w:rsidR="00CD2865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I totonu o lenei lipoti, o malo taitasi o lo’o fa’amatala ai le auala o le a aofia ai tagata e iai aafiaga tumau o le soifua ma le nuu o aafiaga tumau o le soifua i le faatinoina o nei gaioiga.</w:t>
      </w:r>
    </w:p>
    <w:bookmarkEnd w:id="13"/>
    <w:p w14:paraId="5FCFA157" w14:textId="77777777" w:rsidR="003A2770" w:rsidRPr="007A3F8D" w:rsidRDefault="00000000" w:rsidP="006875E1">
      <w:pPr>
        <w:pStyle w:val="Heading2"/>
        <w:spacing w:before="360" w:after="120" w:line="240" w:lineRule="auto"/>
        <w:rPr>
          <w:rFonts w:ascii="Arial" w:hAnsi="Arial" w:cs="Arial"/>
          <w:b/>
          <w:bCs/>
          <w:sz w:val="28"/>
          <w:szCs w:val="28"/>
          <w:lang w:val="it-IT"/>
        </w:rPr>
      </w:pPr>
      <w:r w:rsidRPr="005A1035">
        <w:rPr>
          <w:rFonts w:ascii="Arial" w:hAnsi="Arial" w:cs="Arial"/>
          <w:b/>
          <w:bCs/>
          <w:sz w:val="28"/>
          <w:szCs w:val="28"/>
          <w:lang w:val=""/>
        </w:rPr>
        <w:t>Niu Sa Uelese (NSW)</w:t>
      </w:r>
    </w:p>
    <w:p w14:paraId="3B6D6E15" w14:textId="77777777" w:rsidR="003A2770" w:rsidRPr="007A3F8D" w:rsidRDefault="00000000" w:rsidP="006875E1">
      <w:pPr>
        <w:pStyle w:val="Heading3"/>
        <w:spacing w:before="120" w:after="120" w:line="240" w:lineRule="auto"/>
        <w:rPr>
          <w:rFonts w:ascii="Arial" w:hAnsi="Arial" w:cs="Arial"/>
          <w:b/>
          <w:bCs/>
          <w:sz w:val="24"/>
          <w:szCs w:val="24"/>
          <w:lang w:val="it-IT"/>
        </w:rPr>
      </w:pPr>
      <w:r w:rsidRPr="00C74EF9">
        <w:rPr>
          <w:rFonts w:ascii="Arial" w:hAnsi="Arial" w:cs="Arial"/>
          <w:b/>
          <w:bCs/>
          <w:sz w:val="24"/>
          <w:szCs w:val="24"/>
          <w:lang w:val=""/>
        </w:rPr>
        <w:t>Faamatalaga amata</w:t>
      </w:r>
    </w:p>
    <w:p w14:paraId="7024EF8C" w14:textId="77777777" w:rsidR="003A2770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bookmarkStart w:id="14" w:name="_Hlk206497462"/>
      <w:r w:rsidRPr="00B124F7">
        <w:rPr>
          <w:rFonts w:cs="Arial"/>
          <w:sz w:val="22"/>
          <w:szCs w:val="22"/>
          <w:lang w:val=""/>
        </w:rPr>
        <w:t>O le NSW Community Attitudes TAP e aofia ai gaioiga tāua e fesoasoani ai i tagata e iai aafiaga tumau i le soifua ina ia lagona le aofia ma auai i le olaga i aso uma. O nei gaioiga e fa'avae i fautuaga a le Disability Royal Commission ma fa'aalia ai mea tāua ua ta'ua e tagata nuu e iai aafiaga tumau i le soifua.</w:t>
      </w:r>
    </w:p>
    <w:p w14:paraId="5406B87B" w14:textId="746B4CB8" w:rsidR="003A2770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5B4704">
        <w:rPr>
          <w:rFonts w:cs="Arial"/>
          <w:sz w:val="22"/>
          <w:szCs w:val="22"/>
          <w:lang w:val=""/>
        </w:rPr>
        <w:lastRenderedPageBreak/>
        <w:t xml:space="preserve">O lo’o ta’ita’ia e le Matagaluega o Faiganuu ma Fa’amasinoga a Niu Sa Uelese (DCJ) le galuega. E latou te fesoasoani i isi matagaluega a le malo o Niu Sa Uelese e fuafua, siaki, </w:t>
      </w:r>
      <w:r w:rsidR="008A7C7C">
        <w:rPr>
          <w:rFonts w:cs="Arial"/>
          <w:sz w:val="22"/>
          <w:szCs w:val="22"/>
          <w:lang w:val=""/>
        </w:rPr>
        <w:br/>
      </w:r>
      <w:r w:rsidRPr="005B4704">
        <w:rPr>
          <w:rFonts w:cs="Arial"/>
          <w:sz w:val="22"/>
          <w:szCs w:val="22"/>
          <w:lang w:val=""/>
        </w:rPr>
        <w:t>ma lipoti a latou gaioiga e ala i le Fuafuaga o Galuega mo le Fa’aofiina o Tagata e iai Aafiaga Tumau i le Soifua.</w:t>
      </w:r>
    </w:p>
    <w:bookmarkEnd w:id="14"/>
    <w:p w14:paraId="20E032CF" w14:textId="536B11F9" w:rsidR="003A2770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5B4704">
        <w:rPr>
          <w:rFonts w:cs="Arial"/>
          <w:sz w:val="22"/>
          <w:szCs w:val="22"/>
          <w:lang w:val=""/>
        </w:rPr>
        <w:t xml:space="preserve">Ua galulue le DCJ ma le Disability Council NSW, o fesoʻotaʻiga a tagata faigaluega e iai aafiaga tumau i le soifua, ma nu’u o Tagata Muamua. Na latou faia fonotaga ina ia mautinoa </w:t>
      </w:r>
      <w:r w:rsidR="008A7C7C">
        <w:rPr>
          <w:rFonts w:cs="Arial"/>
          <w:sz w:val="22"/>
          <w:szCs w:val="22"/>
          <w:lang w:val=""/>
        </w:rPr>
        <w:br/>
      </w:r>
      <w:r w:rsidRPr="005B4704">
        <w:rPr>
          <w:rFonts w:cs="Arial"/>
          <w:sz w:val="22"/>
          <w:szCs w:val="22"/>
          <w:lang w:val=""/>
        </w:rPr>
        <w:t>o le Fuafuaga Fou mo le Fa’aofiina o Tagata e iai Aafiaga Tumau i le Soifua a Niu Sa Uelese 2026–2031 e aogā lelei.</w:t>
      </w:r>
    </w:p>
    <w:p w14:paraId="5409E6CC" w14:textId="24B45690" w:rsidR="003A2770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 xml:space="preserve">O le a valaaulia tagata e iai aafiaga tumau i le soifua e fa’asoa a latou aafiaga ma fesoasoani </w:t>
      </w:r>
      <w:r w:rsidR="004E02FC">
        <w:rPr>
          <w:rFonts w:cs="Arial"/>
          <w:sz w:val="22"/>
          <w:szCs w:val="22"/>
          <w:lang w:val=""/>
        </w:rPr>
        <w:br/>
      </w:r>
      <w:r w:rsidRPr="00B124F7">
        <w:rPr>
          <w:rFonts w:cs="Arial"/>
          <w:sz w:val="22"/>
          <w:szCs w:val="22"/>
          <w:lang w:val=""/>
        </w:rPr>
        <w:t>i le saunia o lesona mo a’oa’oga mo tagata faigaluega a le Malo o Niu Sa Uelese. O le a fesoasoani lenei mea i le aufaigaluega e aʻoaʻo atili i le auala e sili ona lelei e feutagai ma galulue fa’atasi ma tagata e iai aafiaga tumau i le soifua.</w:t>
      </w:r>
    </w:p>
    <w:p w14:paraId="1AE7F169" w14:textId="77777777" w:rsidR="003A2770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 xml:space="preserve">O lo’o galulue le NSW Ageing and Disability Commission (ADC) fa’atasi ma le National Centre of Excellence in Intellectual Disability Health i se poloketi su’esu’e. O le sini autū o le fa’aleleia atili o le tausiga fa’afoma’i e puipuia ai mo tagata e iai le aafiaga tumau o le mafaufau. E iai fo’i isi o lo’o auai, o i latou ia: </w:t>
      </w:r>
    </w:p>
    <w:p w14:paraId="4F24FFB1" w14:textId="77777777" w:rsidR="003A2770" w:rsidRPr="007A3F8D" w:rsidRDefault="00000000" w:rsidP="00E23EC4">
      <w:pPr>
        <w:pStyle w:val="ListParagraph"/>
        <w:numPr>
          <w:ilvl w:val="0"/>
          <w:numId w:val="9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r w:rsidRPr="005B4704">
        <w:rPr>
          <w:rFonts w:cs="Arial"/>
          <w:sz w:val="22"/>
          <w:szCs w:val="22"/>
          <w:lang w:val=""/>
        </w:rPr>
        <w:t>Fono a le Niu Sa Uelese mo Aafiaga Tumau o le Mafaufau</w:t>
      </w:r>
    </w:p>
    <w:p w14:paraId="59720C21" w14:textId="77777777" w:rsidR="003A2770" w:rsidRPr="005B4704" w:rsidRDefault="00000000" w:rsidP="00E23EC4">
      <w:pPr>
        <w:pStyle w:val="ListParagraph"/>
        <w:numPr>
          <w:ilvl w:val="0"/>
          <w:numId w:val="9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</w:rPr>
      </w:pPr>
      <w:r w:rsidRPr="005B4704">
        <w:rPr>
          <w:rFonts w:cs="Arial"/>
          <w:sz w:val="22"/>
          <w:szCs w:val="22"/>
          <w:lang w:val=""/>
        </w:rPr>
        <w:t>Down Syndrome Australia</w:t>
      </w:r>
    </w:p>
    <w:p w14:paraId="07483E3C" w14:textId="77777777" w:rsidR="003A2770" w:rsidRPr="005B4704" w:rsidRDefault="00000000" w:rsidP="00E23EC4">
      <w:pPr>
        <w:pStyle w:val="ListParagraph"/>
        <w:numPr>
          <w:ilvl w:val="0"/>
          <w:numId w:val="9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</w:rPr>
      </w:pPr>
      <w:r w:rsidRPr="005B4704">
        <w:rPr>
          <w:rFonts w:cs="Arial"/>
          <w:sz w:val="22"/>
          <w:szCs w:val="22"/>
          <w:lang w:val=""/>
        </w:rPr>
        <w:t>Central and Eastern Primary Health Network.</w:t>
      </w:r>
    </w:p>
    <w:p w14:paraId="79883B04" w14:textId="5E7B04E2" w:rsidR="003A2770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 xml:space="preserve">O le poloketi o lo’o mana’o e fa’asoa e tagata a latou aafiaga i le fuafuaina o le soifua maloloina ma le tausiga puipuia, ma o lo’o talosagaina tagata e iai le fa’aletonu, a latou </w:t>
      </w:r>
      <w:r w:rsidR="00820065">
        <w:rPr>
          <w:rFonts w:cs="Arial"/>
          <w:sz w:val="22"/>
          <w:szCs w:val="22"/>
          <w:lang w:val=""/>
        </w:rPr>
        <w:br/>
      </w:r>
      <w:r w:rsidRPr="00B124F7">
        <w:rPr>
          <w:rFonts w:cs="Arial"/>
          <w:sz w:val="22"/>
          <w:szCs w:val="22"/>
          <w:lang w:val=""/>
        </w:rPr>
        <w:t xml:space="preserve">‘au lagolago, fa’apea fo’i ma foma’i. </w:t>
      </w:r>
    </w:p>
    <w:p w14:paraId="77914F5D" w14:textId="59429041" w:rsidR="00E80895" w:rsidRPr="007A3F8D" w:rsidRDefault="00000000" w:rsidP="006875E1">
      <w:pPr>
        <w:spacing w:before="120" w:after="120" w:line="240" w:lineRule="auto"/>
        <w:ind w:right="567"/>
        <w:rPr>
          <w:lang w:val="it-IT"/>
        </w:rPr>
      </w:pPr>
      <w:r w:rsidRPr="00B124F7">
        <w:rPr>
          <w:rFonts w:cs="Arial"/>
          <w:sz w:val="22"/>
          <w:szCs w:val="22"/>
          <w:lang w:val=""/>
        </w:rPr>
        <w:t xml:space="preserve">Mo nisi faamatalaga e mafai ona maua i le: </w:t>
      </w:r>
      <w:hyperlink r:id="rId11" w:history="1">
        <w:r w:rsidR="00820FB1" w:rsidRPr="00B124F7">
          <w:rPr>
            <w:rStyle w:val="Hyperlink"/>
            <w:rFonts w:cs="Arial"/>
            <w:sz w:val="22"/>
            <w:szCs w:val="22"/>
            <w:lang w:val=""/>
          </w:rPr>
          <w:t>https://nceidh.org.au/our-work/projects/improving-preventive-healthcare</w:t>
        </w:r>
      </w:hyperlink>
      <w:r w:rsidR="00CD2865">
        <w:rPr>
          <w:lang w:val=""/>
        </w:rPr>
        <w:t>.</w:t>
      </w:r>
    </w:p>
    <w:p w14:paraId="1C9EAA2F" w14:textId="77777777" w:rsidR="00EF2EF6" w:rsidRPr="007A3F8D" w:rsidRDefault="00000000" w:rsidP="006875E1">
      <w:pPr>
        <w:pStyle w:val="Heading2"/>
        <w:spacing w:before="360" w:after="120" w:line="240" w:lineRule="auto"/>
        <w:rPr>
          <w:rFonts w:ascii="Arial" w:hAnsi="Arial" w:cs="Arial"/>
          <w:b/>
          <w:bCs/>
          <w:sz w:val="28"/>
          <w:szCs w:val="28"/>
          <w:lang w:val="it-IT"/>
        </w:rPr>
      </w:pPr>
      <w:r w:rsidRPr="00C74EF9">
        <w:rPr>
          <w:rFonts w:ascii="Arial" w:hAnsi="Arial" w:cs="Arial"/>
          <w:b/>
          <w:bCs/>
          <w:sz w:val="28"/>
          <w:szCs w:val="28"/>
          <w:lang w:val=""/>
        </w:rPr>
        <w:t>Tasemania (TAS)</w:t>
      </w:r>
    </w:p>
    <w:p w14:paraId="0DF3893F" w14:textId="77777777" w:rsidR="00EF2EF6" w:rsidRPr="007A3F8D" w:rsidRDefault="00000000" w:rsidP="006875E1">
      <w:pPr>
        <w:pStyle w:val="Heading3"/>
        <w:spacing w:before="120" w:after="120" w:line="240" w:lineRule="auto"/>
        <w:rPr>
          <w:rFonts w:ascii="Arial" w:hAnsi="Arial" w:cs="Arial"/>
          <w:b/>
          <w:bCs/>
          <w:sz w:val="24"/>
          <w:szCs w:val="24"/>
          <w:lang w:val="it-IT"/>
        </w:rPr>
      </w:pPr>
      <w:r w:rsidRPr="00C74EF9">
        <w:rPr>
          <w:rFonts w:ascii="Arial" w:hAnsi="Arial" w:cs="Arial"/>
          <w:b/>
          <w:bCs/>
          <w:sz w:val="24"/>
          <w:szCs w:val="24"/>
          <w:lang w:val=""/>
        </w:rPr>
        <w:t>Faamatalaga amata</w:t>
      </w:r>
    </w:p>
    <w:p w14:paraId="52E4E3E4" w14:textId="77777777" w:rsidR="00EF2EF6" w:rsidRPr="005B4704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</w:rPr>
      </w:pPr>
      <w:r w:rsidRPr="00B124F7">
        <w:rPr>
          <w:rFonts w:cs="Arial"/>
          <w:sz w:val="22"/>
          <w:szCs w:val="22"/>
          <w:lang w:val=""/>
        </w:rPr>
        <w:t>I le aso 1 o Iulai 2025, na amata ai se tulafono fou e ta’ua o le Disability Rights, Inclusion and Safeguarding Act 2024 i Tasmania. Fai mai le tulafono e faapea:</w:t>
      </w:r>
    </w:p>
    <w:p w14:paraId="32078FE6" w14:textId="77777777" w:rsidR="00EF2EF6" w:rsidRPr="007A3F8D" w:rsidRDefault="00000000" w:rsidP="00E23EC4">
      <w:pPr>
        <w:pStyle w:val="ListParagraph"/>
        <w:numPr>
          <w:ilvl w:val="0"/>
          <w:numId w:val="26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r w:rsidRPr="00FD4114">
        <w:rPr>
          <w:rFonts w:cs="Arial"/>
          <w:sz w:val="22"/>
          <w:szCs w:val="22"/>
          <w:lang w:val=""/>
        </w:rPr>
        <w:t>E tatau i vaega uma o le Malō o Tasmania ona fuafua ma lipoti i le auala latou te faaaofia ai tagata e iai aafiaga tumau i le soifua.</w:t>
      </w:r>
    </w:p>
    <w:p w14:paraId="67283DDF" w14:textId="33359375" w:rsidR="00EF2EF6" w:rsidRPr="007A3F8D" w:rsidRDefault="00000000" w:rsidP="00E23EC4">
      <w:pPr>
        <w:pStyle w:val="ListParagraph"/>
        <w:numPr>
          <w:ilvl w:val="0"/>
          <w:numId w:val="10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r w:rsidRPr="005B4704">
        <w:rPr>
          <w:rFonts w:cs="Arial"/>
          <w:sz w:val="22"/>
          <w:szCs w:val="22"/>
          <w:lang w:val=""/>
        </w:rPr>
        <w:t xml:space="preserve">O le a faia se Fuafuaga mo le Fa’aofiina o Tagata e iai Aafiaga Tuamau i le Soifua </w:t>
      </w:r>
      <w:r w:rsidR="00807131">
        <w:rPr>
          <w:rFonts w:cs="Arial"/>
          <w:sz w:val="22"/>
          <w:szCs w:val="22"/>
          <w:lang w:val=""/>
        </w:rPr>
        <w:br/>
      </w:r>
      <w:r w:rsidRPr="005B4704">
        <w:rPr>
          <w:rFonts w:cs="Arial"/>
          <w:sz w:val="22"/>
          <w:szCs w:val="22"/>
          <w:lang w:val=""/>
        </w:rPr>
        <w:t>i Tasmania mo le malō atoa.</w:t>
      </w:r>
    </w:p>
    <w:p w14:paraId="0DDA939E" w14:textId="77777777" w:rsidR="00EF2EF6" w:rsidRPr="007A3F8D" w:rsidRDefault="00000000" w:rsidP="00E23EC4">
      <w:pPr>
        <w:pStyle w:val="ListParagraph"/>
        <w:numPr>
          <w:ilvl w:val="0"/>
          <w:numId w:val="10"/>
        </w:num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O le a iai fo’i a latou lava fuafuaga o gaioiga i matagaluega ta’itasi a le malō ma pisinisi.</w:t>
      </w:r>
    </w:p>
    <w:p w14:paraId="155DD4B1" w14:textId="2966B56A" w:rsidR="00EF2EF6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 xml:space="preserve">O le fuafuaga muamua atoa o le a lomia i le ogatotonu o le tausaga 2026, ma o le a fa’avae </w:t>
      </w:r>
      <w:r w:rsidR="00807131">
        <w:rPr>
          <w:rFonts w:cs="Arial"/>
          <w:sz w:val="22"/>
          <w:szCs w:val="22"/>
          <w:lang w:val=""/>
        </w:rPr>
        <w:br/>
      </w:r>
      <w:r w:rsidRPr="00B124F7">
        <w:rPr>
          <w:rFonts w:cs="Arial"/>
          <w:sz w:val="22"/>
          <w:szCs w:val="22"/>
          <w:lang w:val=""/>
        </w:rPr>
        <w:t>i luga o manatu mai le nu’u.</w:t>
      </w:r>
    </w:p>
    <w:p w14:paraId="4BB537EF" w14:textId="77777777" w:rsidR="00EF2EF6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5B4704">
        <w:rPr>
          <w:rFonts w:cs="Arial"/>
          <w:sz w:val="22"/>
          <w:szCs w:val="22"/>
          <w:lang w:val=""/>
        </w:rPr>
        <w:t>Se’ia o’o i lena taimi, o lo’o fa’atino e Tasemania ni gaioiga i le Fuafuaga mo Tagata e iai Aafiaga Tumau i le Soifua 2025–2027. O nei gaioiga o lo’o fa’amoemoe e fesoasoani i tagata e iai aafiaga tumau i le soifua ina ia nonofo i nu’u e aofia ai tagata uma, e faigofie ona maua, ma ua fuafuaina lelei.</w:t>
      </w:r>
    </w:p>
    <w:p w14:paraId="022F970E" w14:textId="77777777" w:rsidR="00EF2EF6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 xml:space="preserve">I le masina o Fepuari 2025, na fa’alauiloa ai e le Matagaluega o le Soifua Maloloina a Tasmania (DoH) se </w:t>
      </w:r>
      <w:bookmarkStart w:id="15" w:name="_Hlk212022148"/>
      <w:r w:rsidRPr="00B124F7">
        <w:rPr>
          <w:rFonts w:cs="Arial"/>
          <w:sz w:val="22"/>
          <w:szCs w:val="22"/>
          <w:lang w:val=""/>
        </w:rPr>
        <w:t xml:space="preserve">Fuafuaga mo le Disability Health </w:t>
      </w:r>
      <w:bookmarkEnd w:id="15"/>
      <w:r w:rsidRPr="00B124F7">
        <w:rPr>
          <w:rFonts w:cs="Arial"/>
          <w:sz w:val="22"/>
          <w:szCs w:val="22"/>
          <w:lang w:val=""/>
        </w:rPr>
        <w:t xml:space="preserve">Strategy ma le Action Plan mo le 2024–2025. Na faia nei mea fa’atasi ma fautuaga mai tagata e iai aafiaga tumau i le soifua, aiga ma i latou e tausia, ‘au lagolago, tagata faigaluega i le soifua maloloina, fa’alapotopotoga a le malō ma fa’alapotopotoga tumaoti. E silia ma le 230 tagata na auai i le feutaga’iga, ma fa’asoa mea na tutupu ia latou ma manatu. </w:t>
      </w:r>
    </w:p>
    <w:p w14:paraId="76C2B5A5" w14:textId="77777777" w:rsidR="00EF2EF6" w:rsidRPr="00B124F7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</w:rPr>
      </w:pPr>
      <w:r w:rsidRPr="00B124F7">
        <w:rPr>
          <w:rFonts w:cs="Arial"/>
          <w:sz w:val="22"/>
          <w:szCs w:val="22"/>
          <w:lang w:val=""/>
        </w:rPr>
        <w:lastRenderedPageBreak/>
        <w:t>O le Fuafuaga mo le Soifua Maloloina o Tagata e iai le Aafiaga Tumau o le Soifua o se fuafuaga e fa’aleleia ai auaunaga fa’alesoifua maloloina mo tagata e iai aafiaga tumau i le soifua i Tasmania. E lagolagoina:</w:t>
      </w:r>
    </w:p>
    <w:p w14:paraId="26BF78AD" w14:textId="77777777" w:rsidR="00EF2EF6" w:rsidRPr="007A3F8D" w:rsidRDefault="00000000" w:rsidP="00E23EC4">
      <w:pPr>
        <w:pStyle w:val="ListParagraph"/>
        <w:numPr>
          <w:ilvl w:val="0"/>
          <w:numId w:val="11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Tagata o so’o se tausaga e iai aafiaga tumau i le soifua</w:t>
      </w:r>
    </w:p>
    <w:p w14:paraId="1A854750" w14:textId="77777777" w:rsidR="00EF2EF6" w:rsidRPr="007A3F8D" w:rsidRDefault="00000000" w:rsidP="00E23EC4">
      <w:pPr>
        <w:pStyle w:val="ListParagraph"/>
        <w:numPr>
          <w:ilvl w:val="0"/>
          <w:numId w:val="11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Tagata o lo’o fa’aaogaina auaunaga fa’alesoifua maloloina lautele</w:t>
      </w:r>
    </w:p>
    <w:p w14:paraId="060D7FF6" w14:textId="77777777" w:rsidR="00EF2EF6" w:rsidRPr="007A3F8D" w:rsidRDefault="00000000" w:rsidP="00E23EC4">
      <w:pPr>
        <w:pStyle w:val="ListParagraph"/>
        <w:numPr>
          <w:ilvl w:val="0"/>
          <w:numId w:val="11"/>
        </w:num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Tagata e iai aafiaga tumau o lo’o faigaluega i le soifua maloloina</w:t>
      </w:r>
    </w:p>
    <w:p w14:paraId="4EF2C72D" w14:textId="77777777" w:rsidR="00EF2EF6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301067">
        <w:rPr>
          <w:rFonts w:cs="Arial"/>
          <w:sz w:val="22"/>
          <w:szCs w:val="22"/>
          <w:lang w:val=""/>
        </w:rPr>
        <w:t xml:space="preserve">O le a fa’atinoina le Fuafuaga mo le Soifua Maloloina o Tagata e iai Aafiaga Tumau i le Soifua e ala i se fa’asologa o fuafuaga o gaioiga e fa’amatala ai le tele o gaioiga e tusa ai ma vaega tāua ua fa’amuamua. O vaega e faamuamua e aofia ai le lelei, avanoa, faia o fa’ai’uga, aufaigaluega ma fa’amatalaga. O le a lipotia le alualu i luma i tausaga ta’itasi. O lo’o fa’atūina se vaega e pulea ina ia mata’ituina le galuega. O le a aofia ai i lenei vaega tagata e iai aafiaga tumau i le soifua, a latou aiga, ma </w:t>
      </w:r>
      <w:r w:rsidRPr="00301067">
        <w:rPr>
          <w:rFonts w:cs="Arial"/>
          <w:sz w:val="22"/>
          <w:szCs w:val="22"/>
          <w:lang w:val=""/>
        </w:rPr>
        <w:t>i latou e tausi.</w:t>
      </w:r>
    </w:p>
    <w:p w14:paraId="52CFD5C6" w14:textId="77777777" w:rsidR="0072577C" w:rsidRPr="007A3F8D" w:rsidRDefault="00000000" w:rsidP="006875E1">
      <w:pPr>
        <w:pStyle w:val="Heading2"/>
        <w:spacing w:before="360" w:after="120" w:line="240" w:lineRule="auto"/>
        <w:rPr>
          <w:rFonts w:ascii="Arial" w:hAnsi="Arial" w:cs="Arial"/>
          <w:b/>
          <w:bCs/>
          <w:sz w:val="28"/>
          <w:szCs w:val="28"/>
          <w:lang w:val="it-IT"/>
        </w:rPr>
      </w:pPr>
      <w:r w:rsidRPr="00C74EF9">
        <w:rPr>
          <w:rFonts w:ascii="Arial" w:hAnsi="Arial" w:cs="Arial"/>
          <w:b/>
          <w:bCs/>
          <w:sz w:val="28"/>
          <w:szCs w:val="28"/>
          <w:lang w:val=""/>
        </w:rPr>
        <w:t>Kuiniselani (QLD)</w:t>
      </w:r>
    </w:p>
    <w:p w14:paraId="0A48F143" w14:textId="77777777" w:rsidR="0072577C" w:rsidRPr="007A3F8D" w:rsidRDefault="00000000" w:rsidP="006875E1">
      <w:pPr>
        <w:pStyle w:val="Heading3"/>
        <w:spacing w:before="120" w:after="120" w:line="240" w:lineRule="auto"/>
        <w:rPr>
          <w:rFonts w:ascii="Arial" w:hAnsi="Arial" w:cs="Arial"/>
          <w:b/>
          <w:bCs/>
          <w:sz w:val="24"/>
          <w:szCs w:val="24"/>
          <w:lang w:val="it-IT"/>
        </w:rPr>
      </w:pPr>
      <w:r w:rsidRPr="00C74EF9">
        <w:rPr>
          <w:rFonts w:ascii="Arial" w:hAnsi="Arial" w:cs="Arial"/>
          <w:b/>
          <w:bCs/>
          <w:sz w:val="24"/>
          <w:szCs w:val="24"/>
          <w:lang w:val=""/>
        </w:rPr>
        <w:t>Faamatalaga amata</w:t>
      </w:r>
    </w:p>
    <w:p w14:paraId="2B5C5322" w14:textId="77777777" w:rsidR="00B466EC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I tausaga ta’itasi, e galulue fa’atasi le Matagaluega a le Malo o Kuiniselani mo Aiga, Tagata Matutua, Auaunaga mo Tagata e iai Aafiaga Tumau i le Soifua ma le Saogalemu o Tamaiti ma le Queenslanders with Disability Network (QDN) fa’apea ma le Iunivesite o Griffith.</w:t>
      </w:r>
    </w:p>
    <w:p w14:paraId="0FEE173F" w14:textId="77777777" w:rsidR="0072577C" w:rsidRPr="00B124F7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</w:rPr>
      </w:pPr>
      <w:r w:rsidRPr="00B124F7">
        <w:rPr>
          <w:rFonts w:cs="Arial"/>
          <w:sz w:val="22"/>
          <w:szCs w:val="22"/>
          <w:lang w:val=""/>
        </w:rPr>
        <w:t>O lo’o latou fa’atautaia fa’atasi le su’esu’ega e ta’ua o le Voice of Queenslanders with Disability. O lenei suʻesuʻega e fesili i:</w:t>
      </w:r>
    </w:p>
    <w:p w14:paraId="3BFE81D6" w14:textId="77777777" w:rsidR="0072577C" w:rsidRPr="007A3F8D" w:rsidRDefault="00000000" w:rsidP="00E23EC4">
      <w:pPr>
        <w:pStyle w:val="ListParagraph"/>
        <w:numPr>
          <w:ilvl w:val="0"/>
          <w:numId w:val="12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Tagata e iai aafiaga tumau i le soifua</w:t>
      </w:r>
    </w:p>
    <w:p w14:paraId="2DC7C031" w14:textId="77777777" w:rsidR="0072577C" w:rsidRPr="007A3F8D" w:rsidRDefault="00000000" w:rsidP="00E23EC4">
      <w:pPr>
        <w:pStyle w:val="ListParagraph"/>
        <w:numPr>
          <w:ilvl w:val="0"/>
          <w:numId w:val="12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O latou aiga ma ē e tausia i latou</w:t>
      </w:r>
    </w:p>
    <w:p w14:paraId="6324DC49" w14:textId="77777777" w:rsidR="0072577C" w:rsidRPr="00B124F7" w:rsidRDefault="00000000" w:rsidP="00E23EC4">
      <w:pPr>
        <w:pStyle w:val="ListParagraph"/>
        <w:numPr>
          <w:ilvl w:val="0"/>
          <w:numId w:val="12"/>
        </w:numPr>
        <w:spacing w:before="120" w:after="120" w:line="240" w:lineRule="auto"/>
        <w:ind w:right="567"/>
        <w:rPr>
          <w:rFonts w:cs="Arial"/>
          <w:sz w:val="22"/>
          <w:szCs w:val="22"/>
        </w:rPr>
      </w:pPr>
      <w:r w:rsidRPr="00B124F7">
        <w:rPr>
          <w:rFonts w:cs="Arial"/>
          <w:sz w:val="22"/>
          <w:szCs w:val="22"/>
          <w:lang w:val=""/>
        </w:rPr>
        <w:t>Fa'alapotopotoga e lagolagoina i latou</w:t>
      </w:r>
    </w:p>
    <w:p w14:paraId="1823B71C" w14:textId="77777777" w:rsidR="0072577C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E fesoasoani le suʻesuʻega e iloa ai faʻafitauli o lo’o feagai ai tagata ma le auala o lo’o suia ai mea i le aluga o taimi. E fesoasoani lea e fausia fuafuaga ma polokalame a le malō. Na faia le suʻesuʻega i le 2025 mai le aso 12 o Mati seʻia oʻo i le aso 30 o Aperila 2025, ma o le a fa’asoa atu i luga o le initaneti i se taimi mulimuli ane i le tausaga.</w:t>
      </w:r>
    </w:p>
    <w:p w14:paraId="2D3477CD" w14:textId="77777777" w:rsidR="008E5992" w:rsidRPr="008E5992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</w:rPr>
      </w:pPr>
      <w:r w:rsidRPr="008E5992">
        <w:rPr>
          <w:rFonts w:cs="Arial"/>
          <w:sz w:val="22"/>
          <w:szCs w:val="22"/>
          <w:lang w:val=""/>
        </w:rPr>
        <w:t>O le avanoa ma le aofia ai o ni mea tāua i lalo o le Fuafuaga o le Tuʻufaʻatasiga mo le Olimipeka ma Paralympic Brisbane 2032 a Kuiniselani. E taulaʻi i:</w:t>
      </w:r>
    </w:p>
    <w:p w14:paraId="50E4CA04" w14:textId="77777777" w:rsidR="008E5992" w:rsidRPr="007A3F8D" w:rsidRDefault="00000000" w:rsidP="00E23EC4">
      <w:pPr>
        <w:pStyle w:val="ListParagraph"/>
        <w:numPr>
          <w:ilvl w:val="0"/>
          <w:numId w:val="25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r w:rsidRPr="008E5992">
        <w:rPr>
          <w:rFonts w:cs="Arial"/>
          <w:sz w:val="22"/>
          <w:szCs w:val="22"/>
          <w:lang w:val=""/>
        </w:rPr>
        <w:t>Ia avea ta’aloga ma mea e mafai ona auai ai tagata e iai aafiaga tumau i le soifua</w:t>
      </w:r>
    </w:p>
    <w:p w14:paraId="7426CD6C" w14:textId="77777777" w:rsidR="008E5992" w:rsidRPr="007A3F8D" w:rsidRDefault="00000000" w:rsidP="00E23EC4">
      <w:pPr>
        <w:pStyle w:val="ListParagraph"/>
        <w:numPr>
          <w:ilvl w:val="0"/>
          <w:numId w:val="25"/>
        </w:num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8E5992">
        <w:rPr>
          <w:rFonts w:cs="Arial"/>
          <w:sz w:val="22"/>
          <w:szCs w:val="22"/>
          <w:lang w:val=""/>
        </w:rPr>
        <w:t>Fa’aleleia le manatu o le nu’u i tagata e iai aafiaga tumau i le soifua.</w:t>
      </w:r>
    </w:p>
    <w:p w14:paraId="12DDF552" w14:textId="6EFE2C3D" w:rsidR="009142BC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 xml:space="preserve">O le a fa’alauiloa se fuafuaga fou mo faatufugaga a Arts Queensland i le ogatotonu o le tausaga 2025. O le a lagolagoina ai tagata matamata, tusiata ma tagata faigaluega i faatufugaga e iai aafiaga tumau i le soifua. O le fuafuaga e fa’avae i luga o fautuaga fa’aauau mai tusiata e le mafai ona fa’alogo ma tusiata e iai aafiaga tumau i le soifua, fa’apea fo’i ma le nu’u lautele o faatufugaga. </w:t>
      </w:r>
    </w:p>
    <w:p w14:paraId="6818F8A5" w14:textId="77777777" w:rsidR="00940FFE" w:rsidRPr="007A3F8D" w:rsidRDefault="00000000" w:rsidP="006875E1">
      <w:pPr>
        <w:pStyle w:val="Heading2"/>
        <w:spacing w:before="360" w:after="120" w:line="240" w:lineRule="auto"/>
        <w:rPr>
          <w:rFonts w:ascii="Arial" w:hAnsi="Arial" w:cs="Arial"/>
          <w:b/>
          <w:bCs/>
          <w:sz w:val="28"/>
          <w:szCs w:val="28"/>
          <w:lang w:val="it-IT"/>
        </w:rPr>
      </w:pPr>
      <w:r w:rsidRPr="00C74EF9">
        <w:rPr>
          <w:rFonts w:ascii="Arial" w:hAnsi="Arial" w:cs="Arial"/>
          <w:b/>
          <w:bCs/>
          <w:sz w:val="28"/>
          <w:szCs w:val="28"/>
          <w:lang w:val=""/>
        </w:rPr>
        <w:t>Ausetalia i Saute (AS)</w:t>
      </w:r>
    </w:p>
    <w:p w14:paraId="2107B214" w14:textId="77777777" w:rsidR="00940FFE" w:rsidRPr="007A3F8D" w:rsidRDefault="00000000" w:rsidP="006875E1">
      <w:pPr>
        <w:pStyle w:val="Heading3"/>
        <w:spacing w:before="120" w:after="120" w:line="240" w:lineRule="auto"/>
        <w:rPr>
          <w:rFonts w:ascii="Arial" w:hAnsi="Arial" w:cs="Arial"/>
          <w:b/>
          <w:bCs/>
          <w:sz w:val="24"/>
          <w:szCs w:val="24"/>
          <w:lang w:val="it-IT"/>
        </w:rPr>
      </w:pPr>
      <w:r w:rsidRPr="00C74EF9">
        <w:rPr>
          <w:rFonts w:ascii="Arial" w:hAnsi="Arial" w:cs="Arial"/>
          <w:b/>
          <w:bCs/>
          <w:sz w:val="24"/>
          <w:szCs w:val="24"/>
          <w:lang w:val=""/>
        </w:rPr>
        <w:t>Faamatalaga amata</w:t>
      </w:r>
    </w:p>
    <w:p w14:paraId="3F475E77" w14:textId="289E3F8A" w:rsidR="00944B31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 xml:space="preserve">E fia fa’aleleia e le Malō o Saute Ausetalia le auala e mafaufau ai tagata i aafiaga tumau </w:t>
      </w:r>
      <w:r w:rsidR="00606542">
        <w:rPr>
          <w:rFonts w:cs="Arial"/>
          <w:sz w:val="22"/>
          <w:szCs w:val="22"/>
          <w:lang w:val=""/>
        </w:rPr>
        <w:br/>
      </w:r>
      <w:r w:rsidRPr="00B124F7">
        <w:rPr>
          <w:rFonts w:cs="Arial"/>
          <w:sz w:val="22"/>
          <w:szCs w:val="22"/>
          <w:lang w:val=""/>
        </w:rPr>
        <w:t>i le soifua ma ia fa’atupuina ai nu’u e faifai mea faatasi. O lenei galuega o lo’o taʻitaʻia e le Matagaluega o Auaunaga a Tagata (DHS), le Ofisa o le Komesina mo Galuega a le Malō (OCPSE), le Ofisa mo le Autism ma fa’alapotopotoga faalenu’u.</w:t>
      </w:r>
    </w:p>
    <w:p w14:paraId="2FFFD3B9" w14:textId="77777777" w:rsidR="00940FFE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O lo’o fa’atautaia e le DHS se faalauiloa e:</w:t>
      </w:r>
    </w:p>
    <w:p w14:paraId="046A278B" w14:textId="77777777" w:rsidR="00940FFE" w:rsidRPr="007A3F8D" w:rsidRDefault="00000000" w:rsidP="00E23EC4">
      <w:pPr>
        <w:pStyle w:val="ListParagraph"/>
        <w:numPr>
          <w:ilvl w:val="0"/>
          <w:numId w:val="13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A’oa’o tagata e uiga i le matafaioi a maile ta’iala ma manu fesoasoani</w:t>
      </w:r>
    </w:p>
    <w:p w14:paraId="777BAFF9" w14:textId="77777777" w:rsidR="00940FFE" w:rsidRPr="007A3F8D" w:rsidRDefault="00000000" w:rsidP="00E23EC4">
      <w:pPr>
        <w:pStyle w:val="ListParagraph"/>
        <w:numPr>
          <w:ilvl w:val="0"/>
          <w:numId w:val="13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r w:rsidRPr="005B4704">
        <w:rPr>
          <w:rFonts w:cs="Arial"/>
          <w:sz w:val="22"/>
          <w:szCs w:val="22"/>
          <w:lang w:val=""/>
        </w:rPr>
        <w:lastRenderedPageBreak/>
        <w:t>Fesoasoani i tagata ia malamalama i a latou aiā tatau fa’aletulafono i lalo o le Tulafono o le Fa’ailoga Tagata ia latou e iai Aafiaga Tumau i le Soifua</w:t>
      </w:r>
    </w:p>
    <w:p w14:paraId="5F1AD14D" w14:textId="77777777" w:rsidR="00940FFE" w:rsidRPr="007A3F8D" w:rsidRDefault="00000000" w:rsidP="00E23EC4">
      <w:pPr>
        <w:pStyle w:val="ListParagraph"/>
        <w:numPr>
          <w:ilvl w:val="0"/>
          <w:numId w:val="13"/>
        </w:num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Lagolago tagata o lo’o fa’aaogaina manu fesoasoani ina ia mafai ona ola tuto’atasi atili.</w:t>
      </w:r>
    </w:p>
    <w:p w14:paraId="22DC5BC1" w14:textId="77777777" w:rsidR="00940FFE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 xml:space="preserve">Na fautuaina lenei faalauiloa e le Komiti o Fautuaga a le Minisita o Aafiaga Tumau i le Soifua a Ausetalia i Saute (DMAC), o se vaega o tagata e iai le poto masani i le olaga ma aafiaga tumau i le soifua. O le a fa’aauau pea e le DHS ona galulue fa’atasi ma le DMAC ma isi vaega e fuafua ma fa’asoa fe’au. </w:t>
      </w:r>
    </w:p>
    <w:p w14:paraId="7AB8BA59" w14:textId="77777777" w:rsidR="00944B31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O lo’o fa’atautaia le Polokalame Pailate o Inklings, lea e taʻitaʻia e le Ofisa mo le Autism, i le tele o nofoaga i Ausetalia i Saute. E fesoasoani lea i aiga ia malamalama ma fa’amanatu le eseesega o le faiʻai (neurodiversity) talu mai le laitiiti. Sa aofia ai fonotaga a le nu’u ma manatu mai nu’u o tagata e iai aafiaga tumau i le soifua, nu’u o tagata Autism ma tagata e maua i le autism.</w:t>
      </w:r>
    </w:p>
    <w:p w14:paraId="1BD1F43A" w14:textId="77777777" w:rsidR="003E5436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Ua amata le isi polokalame, o le Pailate Autism Inclusion i A’oga Maualuga (AISS). E fa’avae lenei polokalame i luga o le fuafuaga Autism Inclusion Teachers. Na faia lenei polokalame ona o fautuaga mai le nu’u ma o lona sini ia fesoasoani i tamaiti a’oga e iai le autism ina ia faigofie ona fetu’una’i i le va o a’oga eseese.</w:t>
      </w:r>
    </w:p>
    <w:p w14:paraId="60930D57" w14:textId="77777777" w:rsidR="00BC2CA9" w:rsidRPr="007A3F8D" w:rsidRDefault="00000000" w:rsidP="006875E1">
      <w:pPr>
        <w:pStyle w:val="Heading2"/>
        <w:spacing w:before="360" w:after="120" w:line="240" w:lineRule="auto"/>
        <w:rPr>
          <w:rFonts w:ascii="Arial" w:hAnsi="Arial" w:cs="Arial"/>
          <w:b/>
          <w:bCs/>
          <w:sz w:val="28"/>
          <w:szCs w:val="28"/>
          <w:lang w:val="it-IT"/>
        </w:rPr>
      </w:pPr>
      <w:r w:rsidRPr="00C74EF9">
        <w:rPr>
          <w:rFonts w:ascii="Arial" w:hAnsi="Arial" w:cs="Arial"/>
          <w:b/>
          <w:bCs/>
          <w:sz w:val="28"/>
          <w:szCs w:val="28"/>
          <w:lang w:val=""/>
        </w:rPr>
        <w:t xml:space="preserve">Ausetalia i Sisifo (WA) </w:t>
      </w:r>
    </w:p>
    <w:p w14:paraId="0473AC42" w14:textId="77777777" w:rsidR="00BC2CA9" w:rsidRPr="007A3F8D" w:rsidRDefault="00000000" w:rsidP="006875E1">
      <w:pPr>
        <w:pStyle w:val="Heading3"/>
        <w:spacing w:before="120" w:after="120" w:line="240" w:lineRule="auto"/>
        <w:rPr>
          <w:rFonts w:ascii="Arial" w:hAnsi="Arial" w:cs="Arial"/>
          <w:b/>
          <w:bCs/>
          <w:sz w:val="24"/>
          <w:szCs w:val="24"/>
          <w:lang w:val="it-IT"/>
        </w:rPr>
      </w:pPr>
      <w:r w:rsidRPr="00C74EF9">
        <w:rPr>
          <w:rFonts w:ascii="Arial" w:hAnsi="Arial" w:cs="Arial"/>
          <w:b/>
          <w:bCs/>
          <w:sz w:val="24"/>
          <w:szCs w:val="24"/>
          <w:lang w:val=""/>
        </w:rPr>
        <w:t>Faamatalaga amata</w:t>
      </w:r>
    </w:p>
    <w:p w14:paraId="64A417CC" w14:textId="77777777" w:rsidR="00E62311" w:rsidRPr="007A3F8D" w:rsidRDefault="00000000" w:rsidP="006875E1">
      <w:pPr>
        <w:spacing w:before="120" w:after="120" w:line="240" w:lineRule="auto"/>
        <w:ind w:right="567"/>
        <w:rPr>
          <w:rFonts w:eastAsiaTheme="minorEastAsia" w:cs="Arial"/>
          <w:sz w:val="22"/>
          <w:szCs w:val="22"/>
          <w:lang w:val="it-IT" w:eastAsia="en-AU"/>
        </w:rPr>
      </w:pPr>
      <w:r w:rsidRPr="00E62311">
        <w:rPr>
          <w:rFonts w:eastAsiaTheme="minorEastAsia" w:cs="Arial"/>
          <w:sz w:val="22"/>
          <w:szCs w:val="22"/>
          <w:lang w:val="" w:eastAsia="en-AU"/>
        </w:rPr>
        <w:t>O le Fuafuaga a le Setete o WA mo Aafiaga Tumau i le Soifua e fa’ailoa ai le tāua o le va’aia, fa’alogoina, ma le aofia ai o tagata e iai aafiaga tumau i le soifua i tulaga ta’ita’i. E fesoasoani lenei mea e suia ai le auala e mafaufau ai le nu’u e uiga i aafiaga tumau i le soifua.</w:t>
      </w:r>
    </w:p>
    <w:p w14:paraId="0631D351" w14:textId="77777777" w:rsidR="00E62311" w:rsidRPr="007A3F8D" w:rsidRDefault="00000000" w:rsidP="006875E1">
      <w:pPr>
        <w:spacing w:before="120" w:after="120" w:line="240" w:lineRule="auto"/>
        <w:ind w:right="567"/>
        <w:rPr>
          <w:rFonts w:eastAsiaTheme="minorEastAsia" w:cs="Arial"/>
          <w:sz w:val="22"/>
          <w:szCs w:val="22"/>
          <w:lang w:val="it-IT" w:eastAsia="en-AU"/>
        </w:rPr>
      </w:pPr>
      <w:r w:rsidRPr="00E62311">
        <w:rPr>
          <w:rFonts w:eastAsiaTheme="minorEastAsia" w:cs="Arial"/>
          <w:sz w:val="22"/>
          <w:szCs w:val="22"/>
          <w:lang w:val="" w:eastAsia="en-AU"/>
        </w:rPr>
        <w:t>O lo’o fa’atautaia e le Leadership WA, fa’atasi ai ma le fesoasoani a le Malo o WA, ni vasega e lua o le LeadAbility i tausaga ta’itasi. O nei aʻoaʻoga e fesoasoani i tagata e iai aafiaga tumau i le soifua ma tagata o loo galulue i le vaega o aafiaga tumau i le soifua e aʻoaʻo tomai faataʻitaʻi. E masani ona toe faʻafouina nei polokalame e ala i manatu faaalia mai i tagata auai. E mafai e i latou ua faauu ona auai i le Community of Practice, o se vaega e ofoina atu le lagolago, aʻoaʻoga, ma fesoʻotaʻiga.</w:t>
      </w:r>
    </w:p>
    <w:p w14:paraId="4084749C" w14:textId="5EE0CE1C" w:rsidR="00E62311" w:rsidRPr="007A3F8D" w:rsidRDefault="00000000" w:rsidP="006875E1">
      <w:pPr>
        <w:spacing w:before="120" w:after="120" w:line="240" w:lineRule="auto"/>
        <w:ind w:right="567"/>
        <w:rPr>
          <w:rFonts w:eastAsiaTheme="minorEastAsia" w:cs="Arial"/>
          <w:sz w:val="22"/>
          <w:szCs w:val="22"/>
          <w:lang w:val="it-IT" w:eastAsia="en-AU"/>
        </w:rPr>
      </w:pPr>
      <w:r w:rsidRPr="00E62311">
        <w:rPr>
          <w:rFonts w:eastAsiaTheme="minorEastAsia" w:cs="Arial"/>
          <w:sz w:val="22"/>
          <w:szCs w:val="22"/>
          <w:lang w:val="" w:eastAsia="en-AU"/>
        </w:rPr>
        <w:t xml:space="preserve">E tolu pisinisi o le Australian Disability Enterprises (ADEs) na maua le fesoasoani tau tupe e fesoasoani ai i tagata e iai aafiaga tumau i le soifua i itulagi mamao e saili ni galuega. O nei poloketi e fesoasoani i tagata e seti sini mo galuega ma sauniuni mo galuega. E aʻoaʻoina foʻi </w:t>
      </w:r>
      <w:r w:rsidR="00417672">
        <w:rPr>
          <w:rFonts w:eastAsiaTheme="minorEastAsia" w:cs="Arial"/>
          <w:sz w:val="22"/>
          <w:szCs w:val="22"/>
          <w:lang w:val="" w:eastAsia="en-AU"/>
        </w:rPr>
        <w:br/>
      </w:r>
      <w:r w:rsidRPr="00E62311">
        <w:rPr>
          <w:rFonts w:eastAsiaTheme="minorEastAsia" w:cs="Arial"/>
          <w:sz w:val="22"/>
          <w:szCs w:val="22"/>
          <w:lang w:val="" w:eastAsia="en-AU"/>
        </w:rPr>
        <w:t xml:space="preserve">i latou e ona pisinisi pe faapefea ona lagolago ma faafaigaluega tagata e iai aafiaga tumau </w:t>
      </w:r>
      <w:r w:rsidR="00A13F34">
        <w:rPr>
          <w:rFonts w:eastAsiaTheme="minorEastAsia" w:cs="Arial"/>
          <w:sz w:val="22"/>
          <w:szCs w:val="22"/>
          <w:lang w:val="" w:eastAsia="en-AU"/>
        </w:rPr>
        <w:br/>
      </w:r>
      <w:r w:rsidRPr="00E62311">
        <w:rPr>
          <w:rFonts w:eastAsiaTheme="minorEastAsia" w:cs="Arial"/>
          <w:sz w:val="22"/>
          <w:szCs w:val="22"/>
          <w:lang w:val="" w:eastAsia="en-AU"/>
        </w:rPr>
        <w:t>i le soifua.</w:t>
      </w:r>
    </w:p>
    <w:p w14:paraId="570CA7CD" w14:textId="365EE17C" w:rsidR="00E62311" w:rsidRPr="007A3F8D" w:rsidRDefault="00000000" w:rsidP="006875E1">
      <w:pPr>
        <w:spacing w:before="120" w:after="120" w:line="240" w:lineRule="auto"/>
        <w:ind w:right="567"/>
        <w:rPr>
          <w:rFonts w:eastAsiaTheme="minorEastAsia" w:cs="Arial"/>
          <w:sz w:val="22"/>
          <w:szCs w:val="22"/>
          <w:lang w:val="it-IT" w:eastAsia="en-AU"/>
        </w:rPr>
      </w:pPr>
      <w:r w:rsidRPr="00237C33">
        <w:rPr>
          <w:rFonts w:eastAsiaTheme="minorEastAsia" w:cs="Arial"/>
          <w:sz w:val="22"/>
          <w:szCs w:val="22"/>
          <w:lang w:val="" w:eastAsia="en-AU"/>
        </w:rPr>
        <w:t>O le Matagaluega o Aʻoaʻoga o lo’o faalauteleina se polokalame e fesoasoani i a’oga e lagolago ai tamaiti a’oga e iai amioga faigata. I le tausaga e 2025, o le a iai se Complex Behaviour Support Coordinator i a’oga lautele e 192. E galulue le au faatonu ma taʻitaʻi o a’oga faapea le aufaigaluega e atiaʻe ni lagolago fesoʻotaʻi e mafai ona faamalieina manaoga o tamaiti a’oga uma, e aofia ai ma i latou e iai aafiaga tumau i le soifua. O le a filifilia e a’oga taʻitasi auala e sili ona fetaui ma manaoga o a la</w:t>
      </w:r>
      <w:r w:rsidRPr="00237C33">
        <w:rPr>
          <w:rFonts w:eastAsiaTheme="minorEastAsia" w:cs="Arial"/>
          <w:sz w:val="22"/>
          <w:szCs w:val="22"/>
          <w:lang w:val="" w:eastAsia="en-AU"/>
        </w:rPr>
        <w:t>tou tamaiti a’oga ma le nu’u a’oga.</w:t>
      </w:r>
    </w:p>
    <w:p w14:paraId="1B8E4FF9" w14:textId="77777777" w:rsidR="00A34EB8" w:rsidRPr="007A3F8D" w:rsidRDefault="00000000" w:rsidP="006875E1">
      <w:pPr>
        <w:pStyle w:val="Heading2"/>
        <w:spacing w:before="360" w:after="120" w:line="240" w:lineRule="auto"/>
        <w:rPr>
          <w:rFonts w:ascii="Arial" w:hAnsi="Arial" w:cs="Arial"/>
          <w:b/>
          <w:bCs/>
          <w:sz w:val="28"/>
          <w:szCs w:val="28"/>
          <w:lang w:val="it-IT"/>
        </w:rPr>
      </w:pPr>
      <w:r w:rsidRPr="00C74EF9">
        <w:rPr>
          <w:rFonts w:ascii="Arial" w:hAnsi="Arial" w:cs="Arial"/>
          <w:b/>
          <w:bCs/>
          <w:sz w:val="28"/>
          <w:szCs w:val="28"/>
          <w:lang w:val=""/>
        </w:rPr>
        <w:t>Teritori i Matū (NT)</w:t>
      </w:r>
    </w:p>
    <w:p w14:paraId="3D9EB788" w14:textId="77777777" w:rsidR="00A34EB8" w:rsidRPr="007A3F8D" w:rsidRDefault="00000000" w:rsidP="006875E1">
      <w:pPr>
        <w:pStyle w:val="Heading3"/>
        <w:spacing w:before="120" w:after="120" w:line="240" w:lineRule="auto"/>
        <w:rPr>
          <w:rFonts w:ascii="Arial" w:hAnsi="Arial" w:cs="Arial"/>
          <w:b/>
          <w:bCs/>
          <w:sz w:val="24"/>
          <w:szCs w:val="24"/>
          <w:lang w:val="it-IT"/>
        </w:rPr>
      </w:pPr>
      <w:r w:rsidRPr="00C74EF9">
        <w:rPr>
          <w:rFonts w:ascii="Arial" w:hAnsi="Arial" w:cs="Arial"/>
          <w:b/>
          <w:bCs/>
          <w:sz w:val="24"/>
          <w:szCs w:val="24"/>
          <w:lang w:val=""/>
        </w:rPr>
        <w:t>Faamatalaga amata</w:t>
      </w:r>
    </w:p>
    <w:p w14:paraId="0CF3BF77" w14:textId="59E319F1" w:rsidR="00BC2CA9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 xml:space="preserve">O lo’o galulue le Northern Territory Public Sector (NTPS) ina ia mautinoa e mafai e le aufaigaluega ona lagolago tagata e iai aafiaga tumau i le soifua ma le mautinoa ma le faaaloalo. O lo’o latou faia se lisi a le malo atoa o tagata e tu’uina atu auaunaga e aofia </w:t>
      </w:r>
      <w:r w:rsidR="00516304">
        <w:rPr>
          <w:rFonts w:cs="Arial"/>
          <w:sz w:val="22"/>
          <w:szCs w:val="22"/>
          <w:lang w:val=""/>
        </w:rPr>
        <w:br/>
      </w:r>
      <w:r w:rsidRPr="00B124F7">
        <w:rPr>
          <w:rFonts w:cs="Arial"/>
          <w:sz w:val="22"/>
          <w:szCs w:val="22"/>
          <w:lang w:val=""/>
        </w:rPr>
        <w:t>ai le faaliliu Auslan, tusiga ola (live captioning), tekonolosi fesoasoani, ma auaunaga fesootaiga e faigofie ona maua.</w:t>
      </w:r>
    </w:p>
    <w:p w14:paraId="7E04F0A6" w14:textId="77777777" w:rsidR="00A34EB8" w:rsidRPr="00B124F7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</w:rPr>
      </w:pPr>
      <w:r w:rsidRPr="00B124F7">
        <w:rPr>
          <w:rFonts w:cs="Arial"/>
          <w:sz w:val="22"/>
          <w:szCs w:val="22"/>
          <w:lang w:val=""/>
        </w:rPr>
        <w:lastRenderedPageBreak/>
        <w:t>O le a faigofie ai mo matagaluega a le malo ona maua le lagolago e manaʻomia ma faaleleia le avanoa mo tagata e iai aafiaga tumau i le soifua. O lenei galuega e lagolagoina fuafuaga autū e lua:</w:t>
      </w:r>
    </w:p>
    <w:p w14:paraId="1E9107E5" w14:textId="77777777" w:rsidR="00A34EB8" w:rsidRPr="005B4704" w:rsidRDefault="00000000" w:rsidP="00E23EC4">
      <w:pPr>
        <w:pStyle w:val="ListParagraph"/>
        <w:numPr>
          <w:ilvl w:val="0"/>
          <w:numId w:val="14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</w:rPr>
      </w:pPr>
      <w:r w:rsidRPr="005B4704">
        <w:rPr>
          <w:rFonts w:cs="Arial"/>
          <w:sz w:val="22"/>
          <w:szCs w:val="22"/>
          <w:lang w:val=""/>
        </w:rPr>
        <w:t>NTPS EmployAbility Strategy 2024–2027</w:t>
      </w:r>
    </w:p>
    <w:p w14:paraId="3CE88BC5" w14:textId="77777777" w:rsidR="00A34EB8" w:rsidRPr="005B4704" w:rsidRDefault="00000000" w:rsidP="00E23EC4">
      <w:pPr>
        <w:pStyle w:val="ListParagraph"/>
        <w:numPr>
          <w:ilvl w:val="0"/>
          <w:numId w:val="14"/>
        </w:numPr>
        <w:spacing w:before="120" w:after="120" w:line="240" w:lineRule="auto"/>
        <w:ind w:right="567"/>
        <w:rPr>
          <w:rFonts w:cs="Arial"/>
          <w:sz w:val="22"/>
          <w:szCs w:val="22"/>
        </w:rPr>
      </w:pPr>
      <w:r w:rsidRPr="005B4704">
        <w:rPr>
          <w:rFonts w:cs="Arial"/>
          <w:sz w:val="22"/>
          <w:szCs w:val="22"/>
          <w:lang w:val=""/>
        </w:rPr>
        <w:t>NT Disability Strategy 2022–2032</w:t>
      </w:r>
    </w:p>
    <w:p w14:paraId="4046EB85" w14:textId="2FCA49D9" w:rsidR="00BC2CA9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 xml:space="preserve">O le sini o le faafaigofieina o nofoaga faigaluega ina ia faigofie ona maua ma ia mautinoa </w:t>
      </w:r>
      <w:r w:rsidR="00022C7A">
        <w:rPr>
          <w:rFonts w:cs="Arial"/>
          <w:sz w:val="22"/>
          <w:szCs w:val="22"/>
          <w:lang w:val=""/>
        </w:rPr>
        <w:br/>
      </w:r>
      <w:r w:rsidRPr="00B124F7">
        <w:rPr>
          <w:rFonts w:cs="Arial"/>
          <w:sz w:val="22"/>
          <w:szCs w:val="22"/>
          <w:lang w:val=""/>
        </w:rPr>
        <w:t xml:space="preserve">o lo’o avanoa suiga talafeagai mo tagata faigaluega e iai aafiaga tumau i le soifua. O lo’o su’esu’e fo’i le Malō o le Teritori i Matū i le fa’atūina o se tusifolau mo suiga i nofoaga faigaluega. O lenei tusifolau o le a fesoasoani i tagata faigaluega e iai aafiaga tumau i le soifua e faailoa atu i pule le lagolago e manaʻomia. O lenei tusifolau e fuafua e mulimuli atu </w:t>
      </w:r>
      <w:r w:rsidR="00022C7A">
        <w:rPr>
          <w:rFonts w:cs="Arial"/>
          <w:sz w:val="22"/>
          <w:szCs w:val="22"/>
          <w:lang w:val=""/>
        </w:rPr>
        <w:br/>
      </w:r>
      <w:r w:rsidRPr="00B124F7">
        <w:rPr>
          <w:rFonts w:cs="Arial"/>
          <w:sz w:val="22"/>
          <w:szCs w:val="22"/>
          <w:lang w:val=""/>
        </w:rPr>
        <w:t xml:space="preserve">i le tagata faigaluega pe a siitia i se galuega fou po o le maua o se pule fou. </w:t>
      </w:r>
    </w:p>
    <w:p w14:paraId="7BC616D1" w14:textId="77777777" w:rsidR="00A34EB8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O le Fuafuaga NTPS EmployAbility e aofia ai foʻi:</w:t>
      </w:r>
    </w:p>
    <w:p w14:paraId="79665765" w14:textId="77777777" w:rsidR="00A34EB8" w:rsidRPr="007A3F8D" w:rsidRDefault="00000000" w:rsidP="00E23EC4">
      <w:pPr>
        <w:pStyle w:val="ListParagraph"/>
        <w:numPr>
          <w:ilvl w:val="0"/>
          <w:numId w:val="15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Avanoa sili atu i tekonolosi fesoasoani ma meafaigaluega e aofia ai tagata uma i nofoaga faigaluega</w:t>
      </w:r>
    </w:p>
    <w:p w14:paraId="6633A71D" w14:textId="77777777" w:rsidR="00A34EB8" w:rsidRPr="007A3F8D" w:rsidRDefault="00000000" w:rsidP="00E23EC4">
      <w:pPr>
        <w:pStyle w:val="ListParagraph"/>
        <w:numPr>
          <w:ilvl w:val="0"/>
          <w:numId w:val="15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r w:rsidRPr="005B4704">
        <w:rPr>
          <w:rFonts w:cs="Arial"/>
          <w:sz w:val="22"/>
          <w:szCs w:val="22"/>
          <w:lang w:val=""/>
        </w:rPr>
        <w:t>O se polokalame faapitoa mo le faafaileleina o taʻitaʻi i le OneNTG</w:t>
      </w:r>
    </w:p>
    <w:p w14:paraId="669EF340" w14:textId="77777777" w:rsidR="00A34EB8" w:rsidRPr="007A3F8D" w:rsidRDefault="00000000" w:rsidP="00E23EC4">
      <w:pPr>
        <w:pStyle w:val="ListParagraph"/>
        <w:numPr>
          <w:ilvl w:val="0"/>
          <w:numId w:val="15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r w:rsidRPr="005B4704">
        <w:rPr>
          <w:rFonts w:cs="Arial"/>
          <w:sz w:val="22"/>
          <w:szCs w:val="22"/>
          <w:lang w:val=""/>
        </w:rPr>
        <w:t>Lagolago mo polokalame o galuega mo tagata e iai aafiaga tumau i le soifua, polokalame faauu, ma polokalame a’oa’o</w:t>
      </w:r>
    </w:p>
    <w:p w14:paraId="7AE6D7C8" w14:textId="1CF6CC98" w:rsidR="00940FFE" w:rsidRPr="007A3F8D" w:rsidRDefault="00000000" w:rsidP="00E23EC4">
      <w:pPr>
        <w:pStyle w:val="ListParagraph"/>
        <w:numPr>
          <w:ilvl w:val="0"/>
          <w:numId w:val="15"/>
        </w:num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5B4704">
        <w:rPr>
          <w:rFonts w:cs="Arial"/>
          <w:sz w:val="22"/>
          <w:szCs w:val="22"/>
          <w:lang w:val=""/>
        </w:rPr>
        <w:t>O le a siakiina le alualu i luma e ala i le People Matter Survey 2025</w:t>
      </w:r>
      <w:r w:rsidR="00491B89">
        <w:rPr>
          <w:rFonts w:cs="Arial"/>
          <w:sz w:val="22"/>
          <w:szCs w:val="22"/>
          <w:lang w:val=""/>
        </w:rPr>
        <w:t>.</w:t>
      </w:r>
    </w:p>
    <w:p w14:paraId="04F10554" w14:textId="77777777" w:rsidR="0003513B" w:rsidRPr="007A3F8D" w:rsidRDefault="00000000" w:rsidP="006875E1">
      <w:pPr>
        <w:pStyle w:val="Heading2"/>
        <w:spacing w:before="360" w:after="120" w:line="240" w:lineRule="auto"/>
        <w:rPr>
          <w:rFonts w:ascii="Arial" w:hAnsi="Arial" w:cs="Arial"/>
          <w:b/>
          <w:bCs/>
          <w:sz w:val="28"/>
          <w:szCs w:val="28"/>
          <w:lang w:val="it-IT"/>
        </w:rPr>
      </w:pPr>
      <w:r w:rsidRPr="00C74EF9">
        <w:rPr>
          <w:rFonts w:ascii="Arial" w:hAnsi="Arial" w:cs="Arial"/>
          <w:b/>
          <w:bCs/>
          <w:sz w:val="28"/>
          <w:szCs w:val="28"/>
          <w:lang w:val=""/>
        </w:rPr>
        <w:t>Teritori o le Taulaga o Ausetalia (ACT)</w:t>
      </w:r>
    </w:p>
    <w:p w14:paraId="2D6609C2" w14:textId="77777777" w:rsidR="0003513B" w:rsidRPr="007A3F8D" w:rsidRDefault="00000000" w:rsidP="006875E1">
      <w:pPr>
        <w:pStyle w:val="Heading3"/>
        <w:spacing w:before="120" w:after="120" w:line="240" w:lineRule="auto"/>
        <w:rPr>
          <w:rFonts w:ascii="Arial" w:hAnsi="Arial" w:cs="Arial"/>
          <w:b/>
          <w:bCs/>
          <w:sz w:val="24"/>
          <w:szCs w:val="24"/>
          <w:lang w:val="it-IT"/>
        </w:rPr>
      </w:pPr>
      <w:r w:rsidRPr="00C74EF9">
        <w:rPr>
          <w:rFonts w:ascii="Arial" w:hAnsi="Arial" w:cs="Arial"/>
          <w:b/>
          <w:bCs/>
          <w:sz w:val="24"/>
          <w:szCs w:val="24"/>
          <w:lang w:val=""/>
        </w:rPr>
        <w:t>Faamatalaga amata</w:t>
      </w:r>
    </w:p>
    <w:p w14:paraId="3E9131B1" w14:textId="154634C5" w:rsidR="0003513B" w:rsidRPr="00B124F7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</w:rPr>
      </w:pPr>
      <w:bookmarkStart w:id="16" w:name="_Hlk206574181"/>
      <w:r w:rsidRPr="00B124F7">
        <w:rPr>
          <w:rFonts w:cs="Arial"/>
          <w:sz w:val="22"/>
          <w:szCs w:val="22"/>
          <w:lang w:val=""/>
        </w:rPr>
        <w:t xml:space="preserve">O lo’o galulue le Malo o le ACT fa’atasi ma tagata e iai aafiaga tumau o le soifua e fa’aleleia </w:t>
      </w:r>
      <w:r w:rsidR="00256FF0">
        <w:rPr>
          <w:rFonts w:cs="Arial"/>
          <w:sz w:val="22"/>
          <w:szCs w:val="22"/>
          <w:lang w:val=""/>
        </w:rPr>
        <w:br/>
      </w:r>
      <w:r w:rsidRPr="00B124F7">
        <w:rPr>
          <w:rFonts w:cs="Arial"/>
          <w:sz w:val="22"/>
          <w:szCs w:val="22"/>
          <w:lang w:val=""/>
        </w:rPr>
        <w:t>ai faiga fa’apolokiki, faiga fa’avae, ma auaunaga e a’afia ai o latou olaga. O lenei galuega e lagolagoina e le Tulafono o le Fa’aofiina o Tagata e iai Aafiaga Tumau i le Soifua 2024, lea e fa’ata’atia ai tulafono manino mo le fa’aleleia o tulaga. E mana'omia e le Tulafono:</w:t>
      </w:r>
    </w:p>
    <w:bookmarkEnd w:id="16"/>
    <w:p w14:paraId="632C2173" w14:textId="77777777" w:rsidR="00646014" w:rsidRPr="007A3F8D" w:rsidRDefault="00000000" w:rsidP="00E23EC4">
      <w:pPr>
        <w:pStyle w:val="ListParagraph"/>
        <w:numPr>
          <w:ilvl w:val="0"/>
          <w:numId w:val="16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r>
        <w:rPr>
          <w:rFonts w:cs="Arial"/>
          <w:sz w:val="22"/>
          <w:szCs w:val="22"/>
          <w:lang w:val=""/>
        </w:rPr>
        <w:t>Ina ia fa’atūina se Fono Faufautua mo Tagata e iai Aafiaga Tumau o le Soifua e tu’uina atu fautuaga i le Minisita i mataupu e a’afia ai tagata e iai aafiaga tumau o le soifua.</w:t>
      </w:r>
    </w:p>
    <w:p w14:paraId="2F0C23ED" w14:textId="77777777" w:rsidR="00BC2CA9" w:rsidRPr="007A3F8D" w:rsidRDefault="00000000" w:rsidP="00E23EC4">
      <w:pPr>
        <w:pStyle w:val="ListParagraph"/>
        <w:numPr>
          <w:ilvl w:val="0"/>
          <w:numId w:val="16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 xml:space="preserve">E tatau i fa’alapotopotoga uma a le Malo o le ACT ona faia Fuafuaga mo le Fa’aofi o Tagata e iai Aafiaga Tumau o le Soifua. E tatau ona faia nei fuafuaga ma le sao mai o tagata e iai le aafiaga tumau o le soifua, aiga ma tagata tausi, fa’alapotopotoga o tagata e iai aafiaga tumau o le soifua, fa’apea ma vaega e finau mo a latou aia tatau. </w:t>
      </w:r>
    </w:p>
    <w:p w14:paraId="7FCB0B31" w14:textId="77777777" w:rsidR="0003513B" w:rsidRPr="00B124F7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  <w:lang w:val=""/>
        </w:rPr>
        <w:t>O Fa’ailoga o le Fa’aofiina a le Palemia a le Malo o le ACT e faia i tausaga ta’itasi. O nei fa’ailoga e fa’alautele ai uiga fa’aofi ma fa’amoemoe e fa’aitiitia le fa’ailoga tagata ma le fa’aituau. O nei fa’ailoga e fa’amanatuina ai:</w:t>
      </w:r>
    </w:p>
    <w:p w14:paraId="2B795DAC" w14:textId="77777777" w:rsidR="0003513B" w:rsidRPr="007A3F8D" w:rsidRDefault="00000000" w:rsidP="00E23EC4">
      <w:pPr>
        <w:pStyle w:val="ListParagraph"/>
        <w:numPr>
          <w:ilvl w:val="0"/>
          <w:numId w:val="17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Tagata e iai aafiaga tumau i le soifua o lo’o avea ma taʻitaʻi i totonu o le nu’u</w:t>
      </w:r>
    </w:p>
    <w:p w14:paraId="6A0B6786" w14:textId="27019CA3" w:rsidR="0003513B" w:rsidRPr="007A3F8D" w:rsidRDefault="00000000" w:rsidP="00E23EC4">
      <w:pPr>
        <w:pStyle w:val="ListParagraph"/>
        <w:numPr>
          <w:ilvl w:val="0"/>
          <w:numId w:val="17"/>
        </w:num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Tagata taʻitoʻatasi, pisinisi, ma faalapotopotoga o lo’o galulue fa’atasi ma tagata e iai aafiaga tumau i le soifua e fausia ai se ACT e sili atu ona faigofie ona maua ma aofia ai tagata uma</w:t>
      </w:r>
      <w:r w:rsidR="00140D20">
        <w:rPr>
          <w:rFonts w:cs="Arial"/>
          <w:sz w:val="22"/>
          <w:szCs w:val="22"/>
          <w:lang w:val=""/>
        </w:rPr>
        <w:t>.</w:t>
      </w:r>
    </w:p>
    <w:p w14:paraId="528F69ED" w14:textId="77777777" w:rsidR="0003513B" w:rsidRPr="007A3F8D" w:rsidRDefault="00000000" w:rsidP="006875E1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 xml:space="preserve">E fesoasoani fo’i le Malo o le ACT i le fa’atupeina o fesoasoani mo le aofia ai o tagata e iai aafiaga tumau i le soifua. O nei fesoasoani e fa’atupe ai gaioiga e aveese ai fa’alavelave i le avanoa ma le aofia ai, ma fesoasoani atili i tagata e iai aafiaga tumau i le soifua ina ia mafai ona auai i le olaga o le nu’u: </w:t>
      </w:r>
    </w:p>
    <w:p w14:paraId="62DF98AA" w14:textId="77777777" w:rsidR="0003513B" w:rsidRPr="007A3F8D" w:rsidRDefault="00000000" w:rsidP="00E23EC4">
      <w:pPr>
        <w:pStyle w:val="ListParagraph"/>
        <w:numPr>
          <w:ilvl w:val="0"/>
          <w:numId w:val="18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>E avanoa fesoasoani e oo atu i le $20,000 mo kalapu fa’apitonu’u, vaega, fa’alapotopotoga a le nu’u, ma pisinisi laiti.</w:t>
      </w:r>
    </w:p>
    <w:p w14:paraId="36F09D5B" w14:textId="3277DAF2" w:rsidR="0003513B" w:rsidRPr="007A3F8D" w:rsidRDefault="00000000" w:rsidP="00E23EC4">
      <w:pPr>
        <w:pStyle w:val="ListParagraph"/>
        <w:numPr>
          <w:ilvl w:val="0"/>
          <w:numId w:val="18"/>
        </w:numPr>
        <w:spacing w:before="120" w:after="120" w:line="240" w:lineRule="auto"/>
        <w:ind w:left="714" w:right="567" w:hanging="357"/>
        <w:rPr>
          <w:rFonts w:cs="Arial"/>
          <w:sz w:val="22"/>
          <w:szCs w:val="22"/>
          <w:lang w:val="it-IT"/>
        </w:rPr>
      </w:pPr>
      <w:r w:rsidRPr="00B124F7">
        <w:rPr>
          <w:rFonts w:cs="Arial"/>
          <w:sz w:val="22"/>
          <w:szCs w:val="22"/>
          <w:lang w:val=""/>
        </w:rPr>
        <w:t xml:space="preserve">O tagata e iai aafiaga tumau i le soifua e iloilo talosaga ma fa’atulaga sa’o gaioiga </w:t>
      </w:r>
      <w:r w:rsidR="00A73A3B">
        <w:rPr>
          <w:rFonts w:cs="Arial"/>
          <w:sz w:val="22"/>
          <w:szCs w:val="22"/>
          <w:lang w:val=""/>
        </w:rPr>
        <w:br/>
      </w:r>
      <w:r w:rsidRPr="00B124F7">
        <w:rPr>
          <w:rFonts w:cs="Arial"/>
          <w:sz w:val="22"/>
          <w:szCs w:val="22"/>
          <w:lang w:val=""/>
        </w:rPr>
        <w:t>o fesoasoani.</w:t>
      </w:r>
    </w:p>
    <w:p w14:paraId="4B192517" w14:textId="022F3205" w:rsidR="00297EBC" w:rsidRPr="007A3F8D" w:rsidRDefault="00000000" w:rsidP="00E23EC4">
      <w:pPr>
        <w:pStyle w:val="ListParagraph"/>
        <w:numPr>
          <w:ilvl w:val="0"/>
          <w:numId w:val="18"/>
        </w:num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r w:rsidRPr="00FD4114">
        <w:rPr>
          <w:rFonts w:cs="Arial"/>
          <w:sz w:val="22"/>
          <w:szCs w:val="22"/>
          <w:lang w:val=""/>
        </w:rPr>
        <w:t>I le 2025, e 13 poloketi na maua le aofaiga $159,000 (e le aofia ai le GST).</w:t>
      </w:r>
    </w:p>
    <w:sectPr w:rsidR="00297EBC" w:rsidRPr="007A3F8D" w:rsidSect="005A1035">
      <w:headerReference w:type="even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C848A8" w14:textId="77777777" w:rsidR="00E22548" w:rsidRDefault="00E22548">
      <w:pPr>
        <w:spacing w:after="0" w:line="240" w:lineRule="auto"/>
      </w:pPr>
      <w:r>
        <w:separator/>
      </w:r>
    </w:p>
  </w:endnote>
  <w:endnote w:type="continuationSeparator" w:id="0">
    <w:p w14:paraId="7B49EDB2" w14:textId="77777777" w:rsidR="00E22548" w:rsidRDefault="00E225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615D5A" w14:textId="77777777" w:rsidR="00AD3970" w:rsidRDefault="0000000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752" behindDoc="0" locked="0" layoutInCell="1" allowOverlap="1" wp14:anchorId="3C60CE49" wp14:editId="68D69A10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391160"/>
              <wp:effectExtent l="0" t="0" r="635" b="0"/>
              <wp:wrapNone/>
              <wp:docPr id="1843608047" name="Text Box 2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5970108" w14:textId="77777777" w:rsidR="00AD3970" w:rsidRPr="00AD3970" w:rsidRDefault="00000000" w:rsidP="00AD3970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</w:rPr>
                          </w:pPr>
                          <w:r w:rsidRPr="00AD3970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lang w:val="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C60CE49" id="_x0000_t202" coordsize="21600,21600" o:spt="202" path="m,l,21600r21600,l21600,xe">
              <v:stroke joinstyle="miter"/>
              <v:path gradientshapeok="t" o:connecttype="rect"/>
            </v:shapetype>
            <v:shape id="Text Box 24" o:spid="_x0000_s1027" type="#_x0000_t202" alt="OFFICIAL" style="position:absolute;margin-left:0;margin-top:0;width:43.45pt;height:30.8pt;z-index:25165875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" filled="f" stroked="f">
              <v:textbox style="mso-fit-shape-to-text:t" inset="0,0,0,15pt">
                <w:txbxContent>
                  <w:p w14:paraId="35970108" w14:textId="77777777" w:rsidR="00AD3970" w:rsidRPr="00AD3970" w:rsidRDefault="00000000" w:rsidP="00AD3970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</w:rPr>
                    </w:pPr>
                    <w:r w:rsidRPr="00AD3970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lang w:val="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61368980"/>
      <w:docPartObj>
        <w:docPartGallery w:val="Page Numbers (Bottom of Page)"/>
        <w:docPartUnique/>
      </w:docPartObj>
    </w:sdtPr>
    <w:sdtContent>
      <w:p w14:paraId="40349B85" w14:textId="77777777" w:rsidR="00045AD8" w:rsidRDefault="00000000" w:rsidP="00045AD8">
        <w:pPr>
          <w:pStyle w:val="Footer"/>
          <w:ind w:right="567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n-GB"/>
          </w:rPr>
          <w:t>9</w:t>
        </w:r>
        <w:r>
          <w:fldChar w:fldCharType="end"/>
        </w:r>
      </w:p>
    </w:sdtContent>
  </w:sdt>
  <w:p w14:paraId="3D3F198E" w14:textId="77777777" w:rsidR="00AD3970" w:rsidRDefault="00AD39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423A2A" w14:textId="77777777" w:rsidR="00AD3970" w:rsidRDefault="0000000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6704" behindDoc="0" locked="0" layoutInCell="1" allowOverlap="1" wp14:anchorId="766FEC5D" wp14:editId="3ECB92D0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391160"/>
              <wp:effectExtent l="0" t="0" r="635" b="0"/>
              <wp:wrapNone/>
              <wp:docPr id="782607756" name="Text Box 2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431ED25" w14:textId="77777777" w:rsidR="00AD3970" w:rsidRPr="00AD3970" w:rsidRDefault="00000000" w:rsidP="00AD3970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</w:rPr>
                          </w:pPr>
                          <w:r w:rsidRPr="00AD3970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lang w:val="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6FEC5D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9" type="#_x0000_t202" alt="OFFICIAL" style="position:absolute;margin-left:0;margin-top:0;width:43.45pt;height:30.8pt;z-index:25165670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" filled="f" stroked="f">
              <v:textbox style="mso-fit-shape-to-text:t" inset="0,0,0,15pt">
                <w:txbxContent>
                  <w:p w14:paraId="0431ED25" w14:textId="77777777" w:rsidR="00AD3970" w:rsidRPr="00AD3970" w:rsidRDefault="00000000" w:rsidP="00AD3970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</w:rPr>
                    </w:pPr>
                    <w:r w:rsidRPr="00AD3970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lang w:val="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9403C0" w14:textId="77777777" w:rsidR="00E22548" w:rsidRDefault="00E22548">
      <w:pPr>
        <w:spacing w:after="0" w:line="240" w:lineRule="auto"/>
      </w:pPr>
      <w:r>
        <w:separator/>
      </w:r>
    </w:p>
  </w:footnote>
  <w:footnote w:type="continuationSeparator" w:id="0">
    <w:p w14:paraId="5A2C4F4A" w14:textId="77777777" w:rsidR="00E22548" w:rsidRDefault="00E225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A1F11A" w14:textId="77777777" w:rsidR="00AD3970" w:rsidRDefault="0000000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7728" behindDoc="0" locked="0" layoutInCell="1" allowOverlap="1" wp14:anchorId="3638093A" wp14:editId="1EC6CE1D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91160"/>
              <wp:effectExtent l="0" t="0" r="635" b="8890"/>
              <wp:wrapNone/>
              <wp:docPr id="795207530" name="Text Box 2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2CC061D" w14:textId="77777777" w:rsidR="00AD3970" w:rsidRPr="00AD3970" w:rsidRDefault="00000000" w:rsidP="00AD3970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</w:rPr>
                          </w:pPr>
                          <w:r w:rsidRPr="00AD3970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lang w:val="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638093A" id="_x0000_t202" coordsize="21600,21600" o:spt="202" path="m,l,21600r21600,l21600,xe">
              <v:stroke joinstyle="miter"/>
              <v:path gradientshapeok="t" o:connecttype="rect"/>
            </v:shapetype>
            <v:shape id="Text Box 21" o:spid="_x0000_s1026" type="#_x0000_t202" alt="OFFICIAL" style="position:absolute;margin-left:0;margin-top:0;width:43.45pt;height:30.8pt;z-index:25165772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" filled="f" stroked="f">
              <v:textbox style="mso-fit-shape-to-text:t" inset="0,15pt,0,0">
                <w:txbxContent>
                  <w:p w14:paraId="22CC061D" w14:textId="77777777" w:rsidR="00AD3970" w:rsidRPr="00AD3970" w:rsidRDefault="00000000" w:rsidP="00AD3970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</w:rPr>
                    </w:pPr>
                    <w:r w:rsidRPr="00AD3970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lang w:val="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1B7FC8" w14:textId="77777777" w:rsidR="00AD3970" w:rsidRDefault="0000000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5680" behindDoc="0" locked="0" layoutInCell="1" allowOverlap="1" wp14:anchorId="0BE145F6" wp14:editId="5C45A24B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91160"/>
              <wp:effectExtent l="0" t="0" r="635" b="8890"/>
              <wp:wrapNone/>
              <wp:docPr id="549731459" name="Text Box 20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4BA2627" w14:textId="77777777" w:rsidR="00AD3970" w:rsidRPr="00AD3970" w:rsidRDefault="00000000" w:rsidP="00AD3970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</w:rPr>
                          </w:pPr>
                          <w:r w:rsidRPr="00AD3970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lang w:val="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BE145F6" id="_x0000_t202" coordsize="21600,21600" o:spt="202" path="m,l,21600r21600,l21600,xe">
              <v:stroke joinstyle="miter"/>
              <v:path gradientshapeok="t" o:connecttype="rect"/>
            </v:shapetype>
            <v:shape id="Text Box 20" o:spid="_x0000_s1028" type="#_x0000_t202" alt="OFFICIAL" style="position:absolute;margin-left:0;margin-top:0;width:43.45pt;height:30.8pt;z-index:25165568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" filled="f" stroked="f">
              <v:textbox style="mso-fit-shape-to-text:t" inset="0,15pt,0,0">
                <w:txbxContent>
                  <w:p w14:paraId="54BA2627" w14:textId="77777777" w:rsidR="00AD3970" w:rsidRPr="00AD3970" w:rsidRDefault="00000000" w:rsidP="00AD3970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</w:rPr>
                    </w:pPr>
                    <w:r w:rsidRPr="00AD3970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lang w:val="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64A20"/>
    <w:multiLevelType w:val="hybridMultilevel"/>
    <w:tmpl w:val="C1F433BA"/>
    <w:lvl w:ilvl="0" w:tplc="1F8C99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98E5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24C5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88A3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B03E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116F4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B4FA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7C64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38090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E31241"/>
    <w:multiLevelType w:val="hybridMultilevel"/>
    <w:tmpl w:val="0BA86B18"/>
    <w:lvl w:ilvl="0" w:tplc="BD26D3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482B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1643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CC13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CABC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12627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B807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D6A4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6C7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A0CC9"/>
    <w:multiLevelType w:val="hybridMultilevel"/>
    <w:tmpl w:val="59F8179E"/>
    <w:lvl w:ilvl="0" w:tplc="899CBB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62D6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3D8BD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D613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A648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A2492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8431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BCB2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59AFE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1012AC"/>
    <w:multiLevelType w:val="hybridMultilevel"/>
    <w:tmpl w:val="FF6A27FE"/>
    <w:lvl w:ilvl="0" w:tplc="CB900C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38DB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346E1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5EBF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E8EF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3EE36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5860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541D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F3ABB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47407"/>
    <w:multiLevelType w:val="hybridMultilevel"/>
    <w:tmpl w:val="2180AF96"/>
    <w:lvl w:ilvl="0" w:tplc="13840B4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832A765E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6718840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AF68C6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F98627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CBB09F7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1183ED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974E26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18636D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36C424B"/>
    <w:multiLevelType w:val="hybridMultilevel"/>
    <w:tmpl w:val="152A29CC"/>
    <w:lvl w:ilvl="0" w:tplc="D6DEAD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82CC1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F0B6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F0B6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CC4B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F2899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22F4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D214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DE92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AF6CD9"/>
    <w:multiLevelType w:val="hybridMultilevel"/>
    <w:tmpl w:val="42B0E6CE"/>
    <w:lvl w:ilvl="0" w:tplc="CB5E84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1641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1EA45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2213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1CAB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5407C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5AB9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C48D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6BCD5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0C3824"/>
    <w:multiLevelType w:val="hybridMultilevel"/>
    <w:tmpl w:val="D8F82060"/>
    <w:lvl w:ilvl="0" w:tplc="D2E643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76C4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D62C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382A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CE53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41A4F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F694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FE21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B641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7D1B61"/>
    <w:multiLevelType w:val="hybridMultilevel"/>
    <w:tmpl w:val="1578E1C2"/>
    <w:lvl w:ilvl="0" w:tplc="8026B4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DE4F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80660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F821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2A9B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884C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B63D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B04F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225C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E21F97"/>
    <w:multiLevelType w:val="hybridMultilevel"/>
    <w:tmpl w:val="13B68EC0"/>
    <w:lvl w:ilvl="0" w:tplc="8CAE9A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CE483D0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1BCDBC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AFCB64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BDA8C1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A3E05F1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5C8402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D56112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BC802E6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30A4F5E"/>
    <w:multiLevelType w:val="hybridMultilevel"/>
    <w:tmpl w:val="13F26796"/>
    <w:lvl w:ilvl="0" w:tplc="2CECA1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F66D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E26D0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A29B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1A25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316C2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88EA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40D0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3648C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DF7577"/>
    <w:multiLevelType w:val="hybridMultilevel"/>
    <w:tmpl w:val="36826296"/>
    <w:lvl w:ilvl="0" w:tplc="CD1052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96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9F27A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666B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A024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09A60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F00C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842B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FAC23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8A0343"/>
    <w:multiLevelType w:val="hybridMultilevel"/>
    <w:tmpl w:val="C3F06120"/>
    <w:lvl w:ilvl="0" w:tplc="9FD685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F670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90B3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B628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0EFD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FC8C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FAF9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345D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72CB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636053"/>
    <w:multiLevelType w:val="hybridMultilevel"/>
    <w:tmpl w:val="406013EE"/>
    <w:lvl w:ilvl="0" w:tplc="BFE8B942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AE706F4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9DCCA4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2CC1E3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6AA158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FD695F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55A0E0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752A0C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108CA7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5620DFE"/>
    <w:multiLevelType w:val="hybridMultilevel"/>
    <w:tmpl w:val="0B46DF96"/>
    <w:lvl w:ilvl="0" w:tplc="F9B2BC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1CC2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7212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8CE6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767E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E92BE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BCD9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463A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D6A8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225AEF"/>
    <w:multiLevelType w:val="hybridMultilevel"/>
    <w:tmpl w:val="86D62316"/>
    <w:lvl w:ilvl="0" w:tplc="083887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CCBC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34D6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BE75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223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178CE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0092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F248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9275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310A3F"/>
    <w:multiLevelType w:val="hybridMultilevel"/>
    <w:tmpl w:val="A82061F6"/>
    <w:lvl w:ilvl="0" w:tplc="330EEB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56FB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2F84E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DAED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0CDB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CE96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2030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C8A5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C204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DE7F6B"/>
    <w:multiLevelType w:val="hybridMultilevel"/>
    <w:tmpl w:val="180CDCAA"/>
    <w:lvl w:ilvl="0" w:tplc="E6D624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74A3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5E0D1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8426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3644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8122F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C667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A22C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B96A2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381CF1"/>
    <w:multiLevelType w:val="hybridMultilevel"/>
    <w:tmpl w:val="16843982"/>
    <w:lvl w:ilvl="0" w:tplc="19AA05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B0B2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ABE1C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6EE2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580D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8040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3AD3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D482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418D2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0E7791"/>
    <w:multiLevelType w:val="hybridMultilevel"/>
    <w:tmpl w:val="951CED50"/>
    <w:lvl w:ilvl="0" w:tplc="A8B491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E620A6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FA433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40F4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741B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080F6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92AA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303A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936F3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E52034"/>
    <w:multiLevelType w:val="hybridMultilevel"/>
    <w:tmpl w:val="1F4AB81E"/>
    <w:lvl w:ilvl="0" w:tplc="9C085D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60A6A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A3E6E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ACE2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A6C8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FCFA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902C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CACF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232C9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855750"/>
    <w:multiLevelType w:val="hybridMultilevel"/>
    <w:tmpl w:val="BBB83768"/>
    <w:lvl w:ilvl="0" w:tplc="09B23E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4E2F9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1C04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4481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1A99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DC14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F46D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469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A899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E5252D"/>
    <w:multiLevelType w:val="hybridMultilevel"/>
    <w:tmpl w:val="C15462C2"/>
    <w:lvl w:ilvl="0" w:tplc="CF4054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9E74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DA820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C859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90C1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D4A8B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2C7B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942A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48ED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A64FAF"/>
    <w:multiLevelType w:val="hybridMultilevel"/>
    <w:tmpl w:val="8B3AD346"/>
    <w:lvl w:ilvl="0" w:tplc="E5D245D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6D48CD2C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A64E762C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B90E2B6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51834BC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9B3CBE36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9C3E8100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76D8D20C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BA608164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71312AC7"/>
    <w:multiLevelType w:val="hybridMultilevel"/>
    <w:tmpl w:val="BCC8E6D0"/>
    <w:lvl w:ilvl="0" w:tplc="0D1E937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99C824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6202854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030AE4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090162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C7AC77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9EA7D8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46654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9FC49E4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D3D5A7B"/>
    <w:multiLevelType w:val="hybridMultilevel"/>
    <w:tmpl w:val="D520A97E"/>
    <w:lvl w:ilvl="0" w:tplc="69F097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2031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5C2EF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0AB0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D82E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83AA8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0ADE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4A7A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B54C2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933297"/>
    <w:multiLevelType w:val="hybridMultilevel"/>
    <w:tmpl w:val="ED521ADC"/>
    <w:lvl w:ilvl="0" w:tplc="324CD6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266E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1628D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C462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1E95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E6D6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6883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86A3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E2A2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5813269">
    <w:abstractNumId w:val="16"/>
  </w:num>
  <w:num w:numId="2" w16cid:durableId="823159696">
    <w:abstractNumId w:val="18"/>
  </w:num>
  <w:num w:numId="3" w16cid:durableId="186600741">
    <w:abstractNumId w:val="15"/>
  </w:num>
  <w:num w:numId="4" w16cid:durableId="1038774546">
    <w:abstractNumId w:val="5"/>
  </w:num>
  <w:num w:numId="5" w16cid:durableId="994844719">
    <w:abstractNumId w:val="23"/>
  </w:num>
  <w:num w:numId="6" w16cid:durableId="316151338">
    <w:abstractNumId w:val="4"/>
  </w:num>
  <w:num w:numId="7" w16cid:durableId="896090547">
    <w:abstractNumId w:val="9"/>
  </w:num>
  <w:num w:numId="8" w16cid:durableId="1341659900">
    <w:abstractNumId w:val="24"/>
  </w:num>
  <w:num w:numId="9" w16cid:durableId="18747393">
    <w:abstractNumId w:val="10"/>
  </w:num>
  <w:num w:numId="10" w16cid:durableId="1199588179">
    <w:abstractNumId w:val="6"/>
  </w:num>
  <w:num w:numId="11" w16cid:durableId="1779519770">
    <w:abstractNumId w:val="8"/>
  </w:num>
  <w:num w:numId="12" w16cid:durableId="905726343">
    <w:abstractNumId w:val="26"/>
  </w:num>
  <w:num w:numId="13" w16cid:durableId="31149579">
    <w:abstractNumId w:val="17"/>
  </w:num>
  <w:num w:numId="14" w16cid:durableId="384454784">
    <w:abstractNumId w:val="3"/>
  </w:num>
  <w:num w:numId="15" w16cid:durableId="1795057620">
    <w:abstractNumId w:val="2"/>
  </w:num>
  <w:num w:numId="16" w16cid:durableId="1948847356">
    <w:abstractNumId w:val="19"/>
  </w:num>
  <w:num w:numId="17" w16cid:durableId="1707487963">
    <w:abstractNumId w:val="12"/>
  </w:num>
  <w:num w:numId="18" w16cid:durableId="577137153">
    <w:abstractNumId w:val="1"/>
  </w:num>
  <w:num w:numId="19" w16cid:durableId="743644814">
    <w:abstractNumId w:val="22"/>
  </w:num>
  <w:num w:numId="20" w16cid:durableId="650906866">
    <w:abstractNumId w:val="14"/>
  </w:num>
  <w:num w:numId="21" w16cid:durableId="777412931">
    <w:abstractNumId w:val="7"/>
  </w:num>
  <w:num w:numId="22" w16cid:durableId="1220631803">
    <w:abstractNumId w:val="21"/>
  </w:num>
  <w:num w:numId="23" w16cid:durableId="1180780896">
    <w:abstractNumId w:val="11"/>
  </w:num>
  <w:num w:numId="24" w16cid:durableId="1901791587">
    <w:abstractNumId w:val="20"/>
  </w:num>
  <w:num w:numId="25" w16cid:durableId="341708089">
    <w:abstractNumId w:val="0"/>
  </w:num>
  <w:num w:numId="26" w16cid:durableId="838010175">
    <w:abstractNumId w:val="25"/>
  </w:num>
  <w:num w:numId="27" w16cid:durableId="209532879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0NjcyNDK3MDAwMTFR0lEKTi0uzszPAykwrAUAJh/eAiwAAAA="/>
  </w:docVars>
  <w:rsids>
    <w:rsidRoot w:val="0033276D"/>
    <w:rsid w:val="00002ADD"/>
    <w:rsid w:val="00002C6D"/>
    <w:rsid w:val="00010130"/>
    <w:rsid w:val="00014A78"/>
    <w:rsid w:val="000221EE"/>
    <w:rsid w:val="00022C7A"/>
    <w:rsid w:val="000260F0"/>
    <w:rsid w:val="00033B8B"/>
    <w:rsid w:val="0003513B"/>
    <w:rsid w:val="000410B1"/>
    <w:rsid w:val="00045AD8"/>
    <w:rsid w:val="000852E9"/>
    <w:rsid w:val="00094E10"/>
    <w:rsid w:val="000B110F"/>
    <w:rsid w:val="000C7855"/>
    <w:rsid w:val="000D61E5"/>
    <w:rsid w:val="000F4A66"/>
    <w:rsid w:val="0010470C"/>
    <w:rsid w:val="0011125D"/>
    <w:rsid w:val="00132E51"/>
    <w:rsid w:val="00140D20"/>
    <w:rsid w:val="0015291C"/>
    <w:rsid w:val="0016048C"/>
    <w:rsid w:val="001860F5"/>
    <w:rsid w:val="001910C7"/>
    <w:rsid w:val="001A7DE4"/>
    <w:rsid w:val="001B148F"/>
    <w:rsid w:val="001C32BD"/>
    <w:rsid w:val="001C5B30"/>
    <w:rsid w:val="001D3E1D"/>
    <w:rsid w:val="001E2569"/>
    <w:rsid w:val="00214849"/>
    <w:rsid w:val="00237C33"/>
    <w:rsid w:val="0024465F"/>
    <w:rsid w:val="00254908"/>
    <w:rsid w:val="00254C4A"/>
    <w:rsid w:val="00256FF0"/>
    <w:rsid w:val="00257E2E"/>
    <w:rsid w:val="00266E2D"/>
    <w:rsid w:val="00270B2D"/>
    <w:rsid w:val="00280050"/>
    <w:rsid w:val="0028658D"/>
    <w:rsid w:val="00297EBC"/>
    <w:rsid w:val="002A3654"/>
    <w:rsid w:val="002B2422"/>
    <w:rsid w:val="002F7C83"/>
    <w:rsid w:val="00301067"/>
    <w:rsid w:val="0030771E"/>
    <w:rsid w:val="0033276D"/>
    <w:rsid w:val="00341543"/>
    <w:rsid w:val="003440B4"/>
    <w:rsid w:val="003552B3"/>
    <w:rsid w:val="00360BC4"/>
    <w:rsid w:val="00373DB3"/>
    <w:rsid w:val="003A2770"/>
    <w:rsid w:val="003B159C"/>
    <w:rsid w:val="003B3342"/>
    <w:rsid w:val="003C67EE"/>
    <w:rsid w:val="003D47CC"/>
    <w:rsid w:val="003E0DF5"/>
    <w:rsid w:val="003E5436"/>
    <w:rsid w:val="003F3645"/>
    <w:rsid w:val="00402F67"/>
    <w:rsid w:val="004076BF"/>
    <w:rsid w:val="00411B73"/>
    <w:rsid w:val="00413E07"/>
    <w:rsid w:val="004143B9"/>
    <w:rsid w:val="00417672"/>
    <w:rsid w:val="004178B4"/>
    <w:rsid w:val="0042150D"/>
    <w:rsid w:val="004261C3"/>
    <w:rsid w:val="00471814"/>
    <w:rsid w:val="004729EF"/>
    <w:rsid w:val="00482140"/>
    <w:rsid w:val="00491B89"/>
    <w:rsid w:val="004A4998"/>
    <w:rsid w:val="004A57ED"/>
    <w:rsid w:val="004B0900"/>
    <w:rsid w:val="004D5F3B"/>
    <w:rsid w:val="004E02FC"/>
    <w:rsid w:val="004E6482"/>
    <w:rsid w:val="004F3C47"/>
    <w:rsid w:val="005126C1"/>
    <w:rsid w:val="00516304"/>
    <w:rsid w:val="0052776C"/>
    <w:rsid w:val="00542836"/>
    <w:rsid w:val="00563DED"/>
    <w:rsid w:val="00581E99"/>
    <w:rsid w:val="0058300D"/>
    <w:rsid w:val="005930D5"/>
    <w:rsid w:val="005968E6"/>
    <w:rsid w:val="005A1035"/>
    <w:rsid w:val="005A1F45"/>
    <w:rsid w:val="005A492E"/>
    <w:rsid w:val="005B4704"/>
    <w:rsid w:val="005B51D2"/>
    <w:rsid w:val="005E1C3D"/>
    <w:rsid w:val="005E5DEC"/>
    <w:rsid w:val="005F2D3A"/>
    <w:rsid w:val="00606542"/>
    <w:rsid w:val="0061040B"/>
    <w:rsid w:val="00625B47"/>
    <w:rsid w:val="00630853"/>
    <w:rsid w:val="00633ED7"/>
    <w:rsid w:val="00646014"/>
    <w:rsid w:val="006605C8"/>
    <w:rsid w:val="00664F27"/>
    <w:rsid w:val="006875E1"/>
    <w:rsid w:val="006A7465"/>
    <w:rsid w:val="006C530A"/>
    <w:rsid w:val="006D472B"/>
    <w:rsid w:val="006D6C79"/>
    <w:rsid w:val="006E745D"/>
    <w:rsid w:val="0070088B"/>
    <w:rsid w:val="00701E7F"/>
    <w:rsid w:val="00713220"/>
    <w:rsid w:val="00717B75"/>
    <w:rsid w:val="0072577C"/>
    <w:rsid w:val="00732C0E"/>
    <w:rsid w:val="0075029B"/>
    <w:rsid w:val="00757BB5"/>
    <w:rsid w:val="007666AE"/>
    <w:rsid w:val="00774122"/>
    <w:rsid w:val="007773B3"/>
    <w:rsid w:val="007A3F8D"/>
    <w:rsid w:val="007C3991"/>
    <w:rsid w:val="007F2EB4"/>
    <w:rsid w:val="007F33D4"/>
    <w:rsid w:val="00807131"/>
    <w:rsid w:val="00820065"/>
    <w:rsid w:val="00820FB1"/>
    <w:rsid w:val="00822D93"/>
    <w:rsid w:val="00823FA7"/>
    <w:rsid w:val="00841201"/>
    <w:rsid w:val="008444CF"/>
    <w:rsid w:val="008644DA"/>
    <w:rsid w:val="0088467D"/>
    <w:rsid w:val="008936C5"/>
    <w:rsid w:val="00895980"/>
    <w:rsid w:val="008974EE"/>
    <w:rsid w:val="008A7C7C"/>
    <w:rsid w:val="008C39E9"/>
    <w:rsid w:val="008D6724"/>
    <w:rsid w:val="008E0F26"/>
    <w:rsid w:val="008E5992"/>
    <w:rsid w:val="009013D3"/>
    <w:rsid w:val="0090153E"/>
    <w:rsid w:val="00911A91"/>
    <w:rsid w:val="009142BC"/>
    <w:rsid w:val="009261B5"/>
    <w:rsid w:val="00935AA3"/>
    <w:rsid w:val="009403B3"/>
    <w:rsid w:val="00940FFE"/>
    <w:rsid w:val="00944B31"/>
    <w:rsid w:val="0094780B"/>
    <w:rsid w:val="009A55F6"/>
    <w:rsid w:val="009A6792"/>
    <w:rsid w:val="009B64C1"/>
    <w:rsid w:val="009D1D35"/>
    <w:rsid w:val="00A0173D"/>
    <w:rsid w:val="00A02297"/>
    <w:rsid w:val="00A06BA2"/>
    <w:rsid w:val="00A13F34"/>
    <w:rsid w:val="00A16B27"/>
    <w:rsid w:val="00A20D9F"/>
    <w:rsid w:val="00A34EB8"/>
    <w:rsid w:val="00A630EE"/>
    <w:rsid w:val="00A65724"/>
    <w:rsid w:val="00A72AB8"/>
    <w:rsid w:val="00A73A3B"/>
    <w:rsid w:val="00A74E7E"/>
    <w:rsid w:val="00A91E31"/>
    <w:rsid w:val="00AC5BAE"/>
    <w:rsid w:val="00AD3970"/>
    <w:rsid w:val="00AE00B0"/>
    <w:rsid w:val="00B00C97"/>
    <w:rsid w:val="00B053A7"/>
    <w:rsid w:val="00B124F7"/>
    <w:rsid w:val="00B44521"/>
    <w:rsid w:val="00B466EC"/>
    <w:rsid w:val="00B56740"/>
    <w:rsid w:val="00B60868"/>
    <w:rsid w:val="00B729AE"/>
    <w:rsid w:val="00B95AE3"/>
    <w:rsid w:val="00BA723D"/>
    <w:rsid w:val="00BC2CA9"/>
    <w:rsid w:val="00BD1027"/>
    <w:rsid w:val="00BD71D4"/>
    <w:rsid w:val="00C01A9E"/>
    <w:rsid w:val="00C0427D"/>
    <w:rsid w:val="00C46BC9"/>
    <w:rsid w:val="00C50251"/>
    <w:rsid w:val="00C74EF9"/>
    <w:rsid w:val="00C93715"/>
    <w:rsid w:val="00CB213B"/>
    <w:rsid w:val="00CB5BD9"/>
    <w:rsid w:val="00CD2865"/>
    <w:rsid w:val="00CF7420"/>
    <w:rsid w:val="00D0087A"/>
    <w:rsid w:val="00D13510"/>
    <w:rsid w:val="00D137C2"/>
    <w:rsid w:val="00D1477C"/>
    <w:rsid w:val="00D14C5B"/>
    <w:rsid w:val="00D20712"/>
    <w:rsid w:val="00D3151F"/>
    <w:rsid w:val="00D325D1"/>
    <w:rsid w:val="00D32B7C"/>
    <w:rsid w:val="00D33C6B"/>
    <w:rsid w:val="00D4360A"/>
    <w:rsid w:val="00D66FB6"/>
    <w:rsid w:val="00D85914"/>
    <w:rsid w:val="00D922FA"/>
    <w:rsid w:val="00DD76A2"/>
    <w:rsid w:val="00DE3B10"/>
    <w:rsid w:val="00E06826"/>
    <w:rsid w:val="00E111F9"/>
    <w:rsid w:val="00E131D1"/>
    <w:rsid w:val="00E13655"/>
    <w:rsid w:val="00E22548"/>
    <w:rsid w:val="00E23EC4"/>
    <w:rsid w:val="00E257B3"/>
    <w:rsid w:val="00E32792"/>
    <w:rsid w:val="00E350D2"/>
    <w:rsid w:val="00E549EC"/>
    <w:rsid w:val="00E62311"/>
    <w:rsid w:val="00E72E11"/>
    <w:rsid w:val="00E80895"/>
    <w:rsid w:val="00E90E37"/>
    <w:rsid w:val="00E94419"/>
    <w:rsid w:val="00EA64F0"/>
    <w:rsid w:val="00EB2AA9"/>
    <w:rsid w:val="00EB37C5"/>
    <w:rsid w:val="00ED6BC1"/>
    <w:rsid w:val="00EE1FEF"/>
    <w:rsid w:val="00EE4EBE"/>
    <w:rsid w:val="00EF2EF6"/>
    <w:rsid w:val="00F01B1D"/>
    <w:rsid w:val="00F06FD3"/>
    <w:rsid w:val="00F11C59"/>
    <w:rsid w:val="00F14D6C"/>
    <w:rsid w:val="00F221F8"/>
    <w:rsid w:val="00F27886"/>
    <w:rsid w:val="00F3519E"/>
    <w:rsid w:val="00F36F21"/>
    <w:rsid w:val="00F437FE"/>
    <w:rsid w:val="00F746C0"/>
    <w:rsid w:val="00F80363"/>
    <w:rsid w:val="00F814D1"/>
    <w:rsid w:val="00F87BE1"/>
    <w:rsid w:val="00FB7567"/>
    <w:rsid w:val="00FC4909"/>
    <w:rsid w:val="00FC6B03"/>
    <w:rsid w:val="00FC7D48"/>
    <w:rsid w:val="00FD4114"/>
    <w:rsid w:val="00FD49B3"/>
    <w:rsid w:val="00FD4F50"/>
    <w:rsid w:val="00FE1005"/>
    <w:rsid w:val="00FE5642"/>
    <w:rsid w:val="00FF2363"/>
    <w:rsid w:val="13812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42386"/>
  <w15:chartTrackingRefBased/>
  <w15:docId w15:val="{7835AC4B-DA85-49B7-AD5D-E0ACD2228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="Times New Roman"/>
        <w:kern w:val="2"/>
        <w:szCs w:val="24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3276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276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276D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276D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276D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276D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276D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276D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276D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276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3276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3276D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276D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276D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276D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276D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276D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276D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3276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276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276D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3276D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3276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3276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3276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3276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276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276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3276D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AD39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3970"/>
  </w:style>
  <w:style w:type="paragraph" w:styleId="Footer">
    <w:name w:val="footer"/>
    <w:basedOn w:val="Normal"/>
    <w:link w:val="FooterChar"/>
    <w:uiPriority w:val="99"/>
    <w:unhideWhenUsed/>
    <w:rsid w:val="00AD39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3970"/>
  </w:style>
  <w:style w:type="character" w:styleId="Hyperlink">
    <w:name w:val="Hyperlink"/>
    <w:basedOn w:val="DefaultParagraphFont"/>
    <w:uiPriority w:val="99"/>
    <w:unhideWhenUsed/>
    <w:rsid w:val="00820FB1"/>
    <w:rPr>
      <w:color w:val="467886" w:themeColor="hyperlink"/>
      <w:u w:val="single"/>
    </w:rPr>
  </w:style>
  <w:style w:type="table" w:styleId="TableGrid">
    <w:name w:val="Table Grid"/>
    <w:basedOn w:val="TableNormal"/>
    <w:uiPriority w:val="39"/>
    <w:rsid w:val="00FB75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C67E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112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125D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125D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1F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1F45"/>
    <w:rPr>
      <w:b/>
      <w:bCs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D47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nceidh.org.au/our-work/projects/improving-preventive-healthcare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73F442B42E3145BF09F5262F32B642" ma:contentTypeVersion="10" ma:contentTypeDescription="Create a new document." ma:contentTypeScope="" ma:versionID="78a5368824bbdad1550bd004e02d3064">
  <xsd:schema xmlns:xsd="http://www.w3.org/2001/XMLSchema" xmlns:xs="http://www.w3.org/2001/XMLSchema" xmlns:p="http://schemas.microsoft.com/office/2006/metadata/properties" xmlns:ns2="87943509-d952-4c06-87ae-5f1014bb1553" xmlns:ns3="3e67241c-cec0-4b52-822b-52697337193c" targetNamespace="http://schemas.microsoft.com/office/2006/metadata/properties" ma:root="true" ma:fieldsID="e7e402652442f3e016aa3c83d17e8c5c" ns2:_="" ns3:_="">
    <xsd:import namespace="87943509-d952-4c06-87ae-5f1014bb1553"/>
    <xsd:import namespace="3e67241c-cec0-4b52-822b-5269733719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943509-d952-4c06-87ae-5f1014bb15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9927c38-8944-418e-ac9b-4d6e755430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7241c-cec0-4b52-822b-52697337193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9bdcb03-694d-4920-9e1f-ea3b1a0bccff}" ma:internalName="TaxCatchAll" ma:showField="CatchAllData" ma:web="3e67241c-cec0-4b52-822b-5269733719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e67241c-cec0-4b52-822b-52697337193c" xsi:nil="true"/>
    <lcf76f155ced4ddcb4097134ff3c332f xmlns="87943509-d952-4c06-87ae-5f1014bb155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F291435-E2A5-40DB-B1F5-7E08C21B5D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F1025F8-1C7A-4DFC-82C3-70E6FA2A13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943509-d952-4c06-87ae-5f1014bb1553"/>
    <ds:schemaRef ds:uri="3e67241c-cec0-4b52-822b-5269733719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231CBF-1C08-45CE-BE73-78D7FB521C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EBAAF8D-06D9-460C-A27E-467A3ED31A7A}">
  <ds:schemaRefs>
    <ds:schemaRef ds:uri="http://schemas.microsoft.com/office/2006/metadata/properties"/>
    <ds:schemaRef ds:uri="http://schemas.microsoft.com/office/infopath/2007/PartnerControls"/>
    <ds:schemaRef ds:uri="3e67241c-cec0-4b52-822b-52697337193c"/>
    <ds:schemaRef ds:uri="87943509-d952-4c06-87ae-5f1014bb155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3466</Words>
  <Characters>19759</Characters>
  <Application>Microsoft Office Word</Application>
  <DocSecurity>0</DocSecurity>
  <Lines>16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poti o Fuafuaga Faatino Taula'i 2025</vt:lpstr>
    </vt:vector>
  </TitlesOfParts>
  <Manager/>
  <Company>Department of Health, Disability and Ageing</Company>
  <LinksUpToDate>false</LinksUpToDate>
  <CharactersWithSpaces>2317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poti o Fuafuaga Faatino Taula'i 2025</dc:title>
  <dc:subject/>
  <dc:creator>Department of Health, Disability and Ageing</dc:creator>
  <cp:keywords>Disability, Australia's Disability Strategy, Targeted Action Plans</cp:keywords>
  <dc:description/>
  <cp:lastModifiedBy>AURISCH, Kate</cp:lastModifiedBy>
  <cp:revision>4</cp:revision>
  <cp:lastPrinted>2025-12-08T23:37:00Z</cp:lastPrinted>
  <dcterms:created xsi:type="dcterms:W3CDTF">2025-12-16T21:06:00Z</dcterms:created>
  <dcterms:modified xsi:type="dcterms:W3CDTF">2025-12-16T23:4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FontProps">
    <vt:lpwstr>#ff0000,12,Calibri</vt:lpwstr>
  </property>
  <property fmtid="{D5CDD505-2E9C-101B-9397-08002B2CF9AE}" pid="3" name="ClassificationContentMarkingFooterShapeIds">
    <vt:lpwstr>2ea5a58c,6de339ef,75cbd3d8</vt:lpwstr>
  </property>
  <property fmtid="{D5CDD505-2E9C-101B-9397-08002B2CF9AE}" pid="4" name="ClassificationContentMarkingFooterText">
    <vt:lpwstr>OFFICIAL</vt:lpwstr>
  </property>
  <property fmtid="{D5CDD505-2E9C-101B-9397-08002B2CF9AE}" pid="5" name="ClassificationContentMarkingHeaderFontProps">
    <vt:lpwstr>#ff0000,12,Calibri</vt:lpwstr>
  </property>
  <property fmtid="{D5CDD505-2E9C-101B-9397-08002B2CF9AE}" pid="6" name="ClassificationContentMarkingHeaderShapeIds">
    <vt:lpwstr>20c43c83,2f65e76a,f54c7b7</vt:lpwstr>
  </property>
  <property fmtid="{D5CDD505-2E9C-101B-9397-08002B2CF9AE}" pid="7" name="ClassificationContentMarkingHeaderText">
    <vt:lpwstr>OFFICIAL</vt:lpwstr>
  </property>
  <property fmtid="{D5CDD505-2E9C-101B-9397-08002B2CF9AE}" pid="8" name="MSIP_Label_7cd3e8b9-ffed-43a8-b7f4-cc2fa0382d36_ActionId">
    <vt:lpwstr>1686f0e1-0744-423a-ad4e-1dd82bdb90fb</vt:lpwstr>
  </property>
  <property fmtid="{D5CDD505-2E9C-101B-9397-08002B2CF9AE}" pid="9" name="MSIP_Label_7cd3e8b9-ffed-43a8-b7f4-cc2fa0382d36_ContentBits">
    <vt:lpwstr>3</vt:lpwstr>
  </property>
  <property fmtid="{D5CDD505-2E9C-101B-9397-08002B2CF9AE}" pid="10" name="MSIP_Label_7cd3e8b9-ffed-43a8-b7f4-cc2fa0382d36_Enabled">
    <vt:lpwstr>true</vt:lpwstr>
  </property>
  <property fmtid="{D5CDD505-2E9C-101B-9397-08002B2CF9AE}" pid="11" name="MSIP_Label_7cd3e8b9-ffed-43a8-b7f4-cc2fa0382d36_Method">
    <vt:lpwstr>Privileged</vt:lpwstr>
  </property>
  <property fmtid="{D5CDD505-2E9C-101B-9397-08002B2CF9AE}" pid="12" name="MSIP_Label_7cd3e8b9-ffed-43a8-b7f4-cc2fa0382d36_Name">
    <vt:lpwstr>O</vt:lpwstr>
  </property>
  <property fmtid="{D5CDD505-2E9C-101B-9397-08002B2CF9AE}" pid="13" name="MSIP_Label_7cd3e8b9-ffed-43a8-b7f4-cc2fa0382d36_SetDate">
    <vt:lpwstr>2025-08-12T05:56:53Z</vt:lpwstr>
  </property>
  <property fmtid="{D5CDD505-2E9C-101B-9397-08002B2CF9AE}" pid="14" name="MSIP_Label_7cd3e8b9-ffed-43a8-b7f4-cc2fa0382d36_SiteId">
    <vt:lpwstr>34a3929c-73cf-4954-abfe-147dc3517892</vt:lpwstr>
  </property>
  <property fmtid="{D5CDD505-2E9C-101B-9397-08002B2CF9AE}" pid="15" name="MSIP_Label_7cd3e8b9-ffed-43a8-b7f4-cc2fa0382d36_Tag">
    <vt:lpwstr>10, 0, 1, 1</vt:lpwstr>
  </property>
  <property fmtid="{D5CDD505-2E9C-101B-9397-08002B2CF9AE}" pid="16" name="GrammarlyDocumentId">
    <vt:lpwstr>133e0564-8359-4e11-8c08-5b15a785bc8f</vt:lpwstr>
  </property>
  <property fmtid="{D5CDD505-2E9C-101B-9397-08002B2CF9AE}" pid="17" name="ContentTypeId">
    <vt:lpwstr>0x0101000873F442B42E3145BF09F5262F32B642</vt:lpwstr>
  </property>
  <property fmtid="{D5CDD505-2E9C-101B-9397-08002B2CF9AE}" pid="18" name="docLang">
    <vt:lpwstr>it</vt:lpwstr>
  </property>
  <property fmtid="{D5CDD505-2E9C-101B-9397-08002B2CF9AE}" pid="19" name="MediaServiceImageTags">
    <vt:lpwstr/>
  </property>
</Properties>
</file>